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9191A" w14:textId="1D06EE86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Name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Journal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color w:val="000000"/>
        </w:rPr>
        <w:t>World</w:t>
      </w:r>
      <w:r w:rsidR="00A4504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color w:val="000000"/>
        </w:rPr>
        <w:t>Journal</w:t>
      </w:r>
      <w:r w:rsidR="00A4504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color w:val="000000"/>
        </w:rPr>
        <w:t>of</w:t>
      </w:r>
      <w:r w:rsidR="00A4504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color w:val="000000"/>
        </w:rPr>
        <w:t>Critical</w:t>
      </w:r>
      <w:r w:rsidR="00A4504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color w:val="000000"/>
        </w:rPr>
        <w:t>Care</w:t>
      </w:r>
      <w:r w:rsidR="00A4504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color w:val="000000"/>
        </w:rPr>
        <w:t>Medicine</w:t>
      </w:r>
    </w:p>
    <w:p w14:paraId="5B84D82E" w14:textId="0A3A81CC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Manuscript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NO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66729</w:t>
      </w:r>
    </w:p>
    <w:p w14:paraId="12663F78" w14:textId="4E38004E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Manuscript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Type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ANALYSIS</w:t>
      </w:r>
    </w:p>
    <w:p w14:paraId="779DA180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549B391" w14:textId="00FEECF5" w:rsidR="00A77B3E" w:rsidRPr="00EC287B" w:rsidRDefault="003C4EF2" w:rsidP="00EC287B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R</w:t>
      </w:r>
      <w:r w:rsidR="008846F6">
        <w:rPr>
          <w:rFonts w:ascii="Book Antiqua" w:eastAsia="Book Antiqua" w:hAnsi="Book Antiqua" w:cs="Book Antiqua"/>
          <w:b/>
          <w:color w:val="000000"/>
        </w:rPr>
        <w:t>ecovery</w:t>
      </w:r>
      <w:r w:rsidR="001B13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fter acute kidney injury re</w:t>
      </w:r>
      <w:r w:rsidRPr="00EC287B">
        <w:rPr>
          <w:rFonts w:ascii="Book Antiqua" w:eastAsia="Book Antiqua" w:hAnsi="Book Antiqua" w:cs="Book Antiqua"/>
          <w:b/>
          <w:color w:val="000000"/>
        </w:rPr>
        <w:t>quiring</w:t>
      </w:r>
      <w:r>
        <w:rPr>
          <w:rFonts w:ascii="Book Antiqua" w:eastAsia="Book Antiqua" w:hAnsi="Book Antiqua" w:cs="Book Antiqua"/>
          <w:b/>
          <w:color w:val="000000"/>
        </w:rPr>
        <w:t xml:space="preserve"> k</w:t>
      </w:r>
      <w:r w:rsidRPr="00EC287B">
        <w:rPr>
          <w:rFonts w:ascii="Book Antiqua" w:eastAsia="Book Antiqua" w:hAnsi="Book Antiqua" w:cs="Book Antiqua"/>
          <w:b/>
          <w:color w:val="000000"/>
        </w:rPr>
        <w:t>idney</w:t>
      </w:r>
      <w:r>
        <w:rPr>
          <w:rFonts w:ascii="Book Antiqua" w:eastAsia="Book Antiqua" w:hAnsi="Book Antiqua" w:cs="Book Antiqua"/>
          <w:b/>
          <w:color w:val="000000"/>
        </w:rPr>
        <w:t xml:space="preserve"> r</w:t>
      </w:r>
      <w:r w:rsidRPr="00EC287B">
        <w:rPr>
          <w:rFonts w:ascii="Book Antiqua" w:eastAsia="Book Antiqua" w:hAnsi="Book Antiqua" w:cs="Book Antiqua"/>
          <w:b/>
          <w:color w:val="000000"/>
        </w:rPr>
        <w:t>eplacement</w:t>
      </w:r>
      <w:r>
        <w:rPr>
          <w:rFonts w:ascii="Book Antiqua" w:eastAsia="Book Antiqua" w:hAnsi="Book Antiqua" w:cs="Book Antiqua"/>
          <w:b/>
          <w:color w:val="000000"/>
        </w:rPr>
        <w:t xml:space="preserve"> t</w:t>
      </w:r>
      <w:r w:rsidRPr="00EC287B">
        <w:rPr>
          <w:rFonts w:ascii="Book Antiqua" w:eastAsia="Book Antiqua" w:hAnsi="Book Antiqua" w:cs="Book Antiqua"/>
          <w:b/>
          <w:color w:val="000000"/>
        </w:rPr>
        <w:t xml:space="preserve">herapy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</w:t>
      </w:r>
      <w:r w:rsidR="00EC287B" w:rsidRPr="00EC287B">
        <w:rPr>
          <w:rFonts w:ascii="Book Antiqua" w:eastAsia="Book Antiqua" w:hAnsi="Book Antiqua" w:cs="Book Antiqua"/>
          <w:b/>
          <w:color w:val="000000"/>
        </w:rPr>
        <w:t>atients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C287B" w:rsidRPr="00EC287B">
        <w:rPr>
          <w:rFonts w:ascii="Book Antiqua" w:eastAsia="Book Antiqua" w:hAnsi="Book Antiqua" w:cs="Book Antiqua"/>
          <w:b/>
          <w:color w:val="000000"/>
        </w:rPr>
        <w:t>with</w:t>
      </w:r>
      <w:r w:rsidRPr="003C4EF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ft ventricular assist device</w:t>
      </w:r>
      <w:r w:rsidR="00256500" w:rsidRPr="00EC287B">
        <w:rPr>
          <w:rFonts w:ascii="Book Antiqua" w:eastAsia="Book Antiqua" w:hAnsi="Book Antiqua" w:cs="Book Antiqua"/>
          <w:b/>
          <w:color w:val="000000"/>
        </w:rPr>
        <w:t>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color w:val="000000"/>
        </w:rPr>
        <w:t>A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/>
          <w:b/>
          <w:color w:val="000000"/>
          <w:lang w:eastAsia="zh-CN"/>
        </w:rPr>
        <w:t>m</w:t>
      </w:r>
      <w:r w:rsidR="00256500" w:rsidRPr="00EC287B">
        <w:rPr>
          <w:rFonts w:ascii="Book Antiqua" w:eastAsia="Book Antiqua" w:hAnsi="Book Antiqua" w:cs="Book Antiqua"/>
          <w:b/>
          <w:color w:val="000000"/>
        </w:rPr>
        <w:t>eta-analysis</w:t>
      </w:r>
    </w:p>
    <w:p w14:paraId="277ABC7C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2A9DAFCC" w14:textId="70B435FF" w:rsidR="00A77B3E" w:rsidRPr="00EC287B" w:rsidRDefault="00203029" w:rsidP="00EC287B">
      <w:pPr>
        <w:spacing w:line="360" w:lineRule="auto"/>
        <w:jc w:val="both"/>
        <w:rPr>
          <w:rFonts w:ascii="Book Antiqua" w:hAnsi="Book Antiqua"/>
        </w:rPr>
      </w:pPr>
      <w:proofErr w:type="spellStart"/>
      <w:r w:rsidRPr="00EC287B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K</w:t>
      </w:r>
      <w:r w:rsidR="00A45049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203029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A45049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203029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A4504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975F2E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75F2E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75F2E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75F2E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75F2E">
        <w:rPr>
          <w:rFonts w:ascii="Book Antiqua" w:eastAsia="Book Antiqua" w:hAnsi="Book Antiqua" w:cs="Book Antiqua"/>
          <w:color w:val="000000"/>
        </w:rPr>
        <w:t>patients</w:t>
      </w:r>
    </w:p>
    <w:p w14:paraId="7E6DFB46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C4DA849" w14:textId="4D2B8072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Karthi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weth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Kanduri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Charat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Thongprayoon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Tarun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Bathini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Saraschandra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Vallabhajosyula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Wisit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aewpu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icha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o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si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eungpasitpor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anous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ashani</w:t>
      </w:r>
    </w:p>
    <w:p w14:paraId="2A3DDC1A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22319449" w14:textId="18EB7D0B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Karthik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b/>
          <w:bCs/>
          <w:color w:val="000000"/>
        </w:rPr>
        <w:t>Kovvuru</w:t>
      </w:r>
      <w:proofErr w:type="spellEnd"/>
      <w:r w:rsidRPr="00EC287B">
        <w:rPr>
          <w:rFonts w:ascii="Book Antiqua" w:eastAsia="Book Antiqua" w:hAnsi="Book Antiqua" w:cs="Book Antiqua"/>
          <w:b/>
          <w:bCs/>
          <w:color w:val="000000"/>
        </w:rPr>
        <w:t>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Swetha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R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b/>
          <w:bCs/>
          <w:color w:val="000000"/>
        </w:rPr>
        <w:t>Kanduri</w:t>
      </w:r>
      <w:proofErr w:type="spellEnd"/>
      <w:r w:rsidRPr="00EC287B">
        <w:rPr>
          <w:rFonts w:ascii="Book Antiqua" w:eastAsia="Book Antiqua" w:hAnsi="Book Antiqua" w:cs="Book Antiqua"/>
          <w:b/>
          <w:bCs/>
          <w:color w:val="000000"/>
        </w:rPr>
        <w:t>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vi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phrolog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part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hsn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in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und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lean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70121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631268E5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44EF1C1" w14:textId="6F4D4EE4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Charat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Thongprayoon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90296" w:rsidRPr="00EC287B">
        <w:rPr>
          <w:rFonts w:ascii="Book Antiqua" w:eastAsia="Book Antiqua" w:hAnsi="Book Antiqua" w:cs="Book Antiqua"/>
          <w:b/>
          <w:bCs/>
          <w:color w:val="000000"/>
        </w:rPr>
        <w:t>Wisit</w:t>
      </w:r>
      <w:r w:rsidR="00F9029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90296" w:rsidRPr="00EC287B">
        <w:rPr>
          <w:rFonts w:ascii="Book Antiqua" w:eastAsia="Book Antiqua" w:hAnsi="Book Antiqua" w:cs="Book Antiqua"/>
          <w:b/>
          <w:bCs/>
          <w:color w:val="000000"/>
        </w:rPr>
        <w:t>Cheungpasitporn,</w:t>
      </w:r>
      <w:r w:rsidR="00F9029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vi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phrolog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ypertens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y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inic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ochest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5905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739D6DC6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9893E03" w14:textId="5DAB2033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proofErr w:type="spellStart"/>
      <w:r w:rsidRPr="00EC287B">
        <w:rPr>
          <w:rFonts w:ascii="Book Antiqua" w:eastAsia="Book Antiqua" w:hAnsi="Book Antiqua" w:cs="Book Antiqua"/>
          <w:b/>
          <w:bCs/>
          <w:color w:val="000000"/>
        </w:rPr>
        <w:t>Tarun</w:t>
      </w:r>
      <w:proofErr w:type="spellEnd"/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b/>
          <w:bCs/>
          <w:color w:val="000000"/>
        </w:rPr>
        <w:t>Bathini</w:t>
      </w:r>
      <w:proofErr w:type="spellEnd"/>
      <w:r w:rsidRPr="00EC287B">
        <w:rPr>
          <w:rFonts w:ascii="Book Antiqua" w:eastAsia="Book Antiqua" w:hAnsi="Book Antiqua" w:cs="Book Antiqua"/>
          <w:b/>
          <w:bCs/>
          <w:color w:val="000000"/>
        </w:rPr>
        <w:t>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part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vers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izona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ucs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Z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85721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211CE750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CE2A307" w14:textId="257CEBDC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proofErr w:type="spellStart"/>
      <w:r w:rsidRPr="00EC287B">
        <w:rPr>
          <w:rFonts w:ascii="Book Antiqua" w:eastAsia="Book Antiqua" w:hAnsi="Book Antiqua" w:cs="Book Antiqua"/>
          <w:b/>
          <w:bCs/>
          <w:color w:val="000000"/>
        </w:rPr>
        <w:t>Saraschandra</w:t>
      </w:r>
      <w:proofErr w:type="spellEnd"/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b/>
          <w:bCs/>
          <w:color w:val="000000"/>
        </w:rPr>
        <w:t>Vallabhajosyula</w:t>
      </w:r>
      <w:proofErr w:type="spellEnd"/>
      <w:r w:rsidRPr="00EC287B">
        <w:rPr>
          <w:rFonts w:ascii="Book Antiqua" w:eastAsia="Book Antiqua" w:hAnsi="Book Antiqua" w:cs="Book Antiqua"/>
          <w:b/>
          <w:bCs/>
          <w:color w:val="000000"/>
        </w:rPr>
        <w:t>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F1664" w:rsidRPr="00BF1664">
        <w:rPr>
          <w:rFonts w:ascii="Book Antiqua" w:eastAsia="Book Antiqua" w:hAnsi="Book Antiqua" w:cs="Book Antiqua"/>
          <w:color w:val="000000"/>
        </w:rPr>
        <w:t>Section of Cardiovascular Medicine, Department of Medicine, Wake Forest University School of Medicine, Winston-Salem, NC</w:t>
      </w:r>
      <w:r w:rsidR="00BF1664">
        <w:rPr>
          <w:rFonts w:ascii="Book Antiqua" w:eastAsia="Book Antiqua" w:hAnsi="Book Antiqua" w:cs="Book Antiqua"/>
          <w:color w:val="000000"/>
        </w:rPr>
        <w:t xml:space="preserve"> 27101</w:t>
      </w:r>
      <w:r w:rsidR="00BF1664" w:rsidRPr="00BF1664">
        <w:rPr>
          <w:rFonts w:ascii="Book Antiqua" w:eastAsia="Book Antiqua" w:hAnsi="Book Antiqua" w:cs="Book Antiqua"/>
          <w:color w:val="000000"/>
        </w:rPr>
        <w:t xml:space="preserve">,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4D9541DF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20CEB70" w14:textId="3A92D1CF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Wisit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Kaewput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part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ilit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mun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Phramongkutklao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lle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angko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0400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iland</w:t>
      </w:r>
    </w:p>
    <w:p w14:paraId="74B12950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4B8AC531" w14:textId="6374D5EC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lastRenderedPageBreak/>
        <w:t>Michael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Mao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vi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phrolog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ypertens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y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inic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Jacksonvill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2224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25BBCEA1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FC6493E" w14:textId="53770241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Kianoush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B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Kashani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part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vi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phrolog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ypertens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vi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mon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it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y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inic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ochest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5905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24F4CDA1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E8167F0" w14:textId="46DB78DB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</w:t>
      </w:r>
      <w:r w:rsidR="001B134C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1B134C" w:rsidRPr="00EC287B">
        <w:rPr>
          <w:rFonts w:ascii="Book Antiqua" w:eastAsia="Book Antiqua" w:hAnsi="Book Antiqua" w:cs="Book Antiqua"/>
          <w:color w:val="000000"/>
        </w:rPr>
        <w:t>Kanduri</w:t>
      </w:r>
      <w:proofErr w:type="spellEnd"/>
      <w:r w:rsidR="001B134C">
        <w:rPr>
          <w:rFonts w:ascii="Book Antiqua" w:eastAsia="Book Antiqua" w:hAnsi="Book Antiqua" w:cs="Book Antiqua"/>
          <w:color w:val="000000"/>
        </w:rPr>
        <w:t xml:space="preserve"> </w:t>
      </w:r>
      <w:r w:rsidR="001B134C" w:rsidRPr="00EC287B">
        <w:rPr>
          <w:rFonts w:ascii="Book Antiqua" w:eastAsia="Book Antiqua" w:hAnsi="Book Antiqua" w:cs="Book Antiqua"/>
          <w:color w:val="000000"/>
        </w:rPr>
        <w:t>S</w:t>
      </w:r>
      <w:r w:rsidR="001B134C">
        <w:rPr>
          <w:rFonts w:ascii="Book Antiqua" w:eastAsia="Book Antiqua" w:hAnsi="Book Antiqua" w:cs="Book Antiqua"/>
          <w:color w:val="000000"/>
        </w:rPr>
        <w:t>,</w:t>
      </w:r>
      <w:r w:rsidR="00E15D23" w:rsidRPr="00E15D23">
        <w:rPr>
          <w:rFonts w:ascii="Book Antiqua" w:eastAsia="Book Antiqua" w:hAnsi="Book Antiqua" w:cs="Book Antiqua"/>
          <w:color w:val="000000"/>
        </w:rPr>
        <w:t xml:space="preserve"> </w:t>
      </w:r>
      <w:r w:rsidR="00E15D23" w:rsidRPr="00EC287B">
        <w:rPr>
          <w:rFonts w:ascii="Book Antiqua" w:eastAsia="Book Antiqua" w:hAnsi="Book Antiqua" w:cs="Book Antiqua"/>
          <w:color w:val="000000"/>
        </w:rPr>
        <w:t>Thongprayoon</w:t>
      </w:r>
      <w:r w:rsidR="00E15D23">
        <w:rPr>
          <w:rFonts w:ascii="Book Antiqua" w:eastAsia="Book Antiqua" w:hAnsi="Book Antiqua" w:cs="Book Antiqua"/>
          <w:color w:val="000000"/>
        </w:rPr>
        <w:t xml:space="preserve"> </w:t>
      </w:r>
      <w:r w:rsidR="00E15D23" w:rsidRPr="00EC287B">
        <w:rPr>
          <w:rFonts w:ascii="Book Antiqua" w:eastAsia="Book Antiqua" w:hAnsi="Book Antiqua" w:cs="Book Antiqua"/>
          <w:color w:val="000000"/>
        </w:rPr>
        <w:t>C</w:t>
      </w:r>
      <w:r w:rsidR="001B134C">
        <w:rPr>
          <w:rFonts w:ascii="Book Antiqua" w:eastAsia="Book Antiqua" w:hAnsi="Book Antiqua" w:cs="Book Antiqua"/>
          <w:color w:val="000000"/>
        </w:rPr>
        <w:t xml:space="preserve"> </w:t>
      </w:r>
      <w:r w:rsidR="00A30771">
        <w:rPr>
          <w:rFonts w:ascii="Book Antiqua" w:eastAsia="Book Antiqua" w:hAnsi="Book Antiqua" w:cs="Book Antiqua"/>
          <w:color w:val="000000"/>
        </w:rPr>
        <w:t xml:space="preserve">and </w:t>
      </w:r>
      <w:r w:rsidR="00A30771" w:rsidRPr="00EC287B">
        <w:rPr>
          <w:rFonts w:ascii="Book Antiqua" w:eastAsia="Book Antiqua" w:hAnsi="Book Antiqua" w:cs="Book Antiqua"/>
          <w:color w:val="000000"/>
        </w:rPr>
        <w:t>Cheungpasitporn</w:t>
      </w:r>
      <w:r w:rsidR="00A30771">
        <w:rPr>
          <w:rFonts w:ascii="Book Antiqua" w:eastAsia="Book Antiqua" w:hAnsi="Book Antiqua" w:cs="Book Antiqua"/>
          <w:color w:val="000000"/>
        </w:rPr>
        <w:t xml:space="preserve"> </w:t>
      </w:r>
      <w:r w:rsidR="00A30771" w:rsidRPr="00EC287B">
        <w:rPr>
          <w:rFonts w:ascii="Book Antiqua" w:eastAsia="Book Antiqua" w:hAnsi="Book Antiqua" w:cs="Book Antiqua"/>
          <w:color w:val="000000"/>
        </w:rPr>
        <w:t>W</w:t>
      </w:r>
      <w:r w:rsidR="00A30771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cq</w:t>
      </w:r>
      <w:r w:rsidR="00A30771">
        <w:rPr>
          <w:rFonts w:ascii="Book Antiqua" w:eastAsia="Book Antiqua" w:hAnsi="Book Antiqua" w:cs="Book Antiqua"/>
          <w:color w:val="000000"/>
        </w:rPr>
        <w:t>ui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E15D23">
        <w:rPr>
          <w:rFonts w:ascii="Book Antiqua" w:eastAsia="Book Antiqua" w:hAnsi="Book Antiqua" w:cs="Book Antiqua"/>
          <w:color w:val="000000"/>
        </w:rPr>
        <w:t xml:space="preserve"> designed the research</w:t>
      </w:r>
      <w:r w:rsidRPr="00EC287B">
        <w:rPr>
          <w:rFonts w:ascii="Book Antiqua" w:eastAsia="Book Antiqua" w:hAnsi="Book Antiqua" w:cs="Book Antiqua"/>
          <w:color w:val="000000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Bathini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</w:t>
      </w:r>
      <w:r w:rsidR="00E15D23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E15D23" w:rsidRPr="00EC287B">
        <w:rPr>
          <w:rFonts w:ascii="Book Antiqua" w:eastAsia="Book Antiqua" w:hAnsi="Book Antiqua" w:cs="Book Antiqua"/>
          <w:color w:val="000000"/>
        </w:rPr>
        <w:t>Vallabhajosyula</w:t>
      </w:r>
      <w:proofErr w:type="spellEnd"/>
      <w:r w:rsidR="00E15D23">
        <w:rPr>
          <w:rFonts w:ascii="Book Antiqua" w:eastAsia="Book Antiqua" w:hAnsi="Book Antiqua" w:cs="Book Antiqua"/>
          <w:color w:val="000000"/>
        </w:rPr>
        <w:t xml:space="preserve"> </w:t>
      </w:r>
      <w:r w:rsidR="00E15D23" w:rsidRPr="00EC287B">
        <w:rPr>
          <w:rFonts w:ascii="Book Antiqua" w:eastAsia="Book Antiqua" w:hAnsi="Book Antiqua" w:cs="Book Antiqua"/>
          <w:color w:val="000000"/>
        </w:rPr>
        <w:t>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pret</w:t>
      </w:r>
      <w:r w:rsidR="00A30771">
        <w:rPr>
          <w:rFonts w:ascii="Book Antiqua" w:eastAsia="Book Antiqua" w:hAnsi="Book Antiqua" w:cs="Book Antiqua"/>
          <w:color w:val="000000"/>
        </w:rPr>
        <w:t>ed 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30771">
        <w:rPr>
          <w:rFonts w:ascii="Book Antiqua" w:eastAsia="Book Antiqua" w:hAnsi="Book Antiqua" w:cs="Book Antiqua"/>
          <w:color w:val="000000"/>
        </w:rPr>
        <w:t xml:space="preserve"> and </w:t>
      </w:r>
      <w:r w:rsidR="00E15D23">
        <w:rPr>
          <w:rFonts w:ascii="Book Antiqua" w:eastAsia="Book Antiqua" w:hAnsi="Book Antiqua" w:cs="Book Antiqua"/>
          <w:color w:val="000000"/>
        </w:rPr>
        <w:t>performed research;</w:t>
      </w:r>
      <w:r w:rsidR="00E15D23" w:rsidRPr="00E15D2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5D23" w:rsidRPr="00EC287B">
        <w:rPr>
          <w:rFonts w:ascii="Book Antiqua" w:eastAsia="Book Antiqua" w:hAnsi="Book Antiqua" w:cs="Book Antiqua"/>
          <w:color w:val="000000"/>
        </w:rPr>
        <w:t>Kanduri</w:t>
      </w:r>
      <w:proofErr w:type="spellEnd"/>
      <w:r w:rsidR="00E15D23">
        <w:rPr>
          <w:rFonts w:ascii="Book Antiqua" w:eastAsia="Book Antiqua" w:hAnsi="Book Antiqua" w:cs="Book Antiqua"/>
          <w:color w:val="000000"/>
        </w:rPr>
        <w:t xml:space="preserve"> </w:t>
      </w:r>
      <w:r w:rsidR="00E15D23" w:rsidRPr="00EC287B">
        <w:rPr>
          <w:rFonts w:ascii="Book Antiqua" w:eastAsia="Book Antiqua" w:hAnsi="Book Antiqua" w:cs="Book Antiqua"/>
          <w:color w:val="000000"/>
        </w:rPr>
        <w:t>S</w:t>
      </w:r>
      <w:r w:rsidR="00E15D23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Kaewput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</w:t>
      </w:r>
      <w:r w:rsidR="00E15D23">
        <w:rPr>
          <w:rFonts w:ascii="Book Antiqua" w:eastAsia="Book Antiqua" w:hAnsi="Book Antiqua" w:cs="Book Antiqua"/>
          <w:color w:val="000000"/>
        </w:rPr>
        <w:t xml:space="preserve">, </w:t>
      </w:r>
      <w:r w:rsidR="00E15D23" w:rsidRPr="00EC287B">
        <w:rPr>
          <w:rFonts w:ascii="Book Antiqua" w:eastAsia="Book Antiqua" w:hAnsi="Book Antiqua" w:cs="Book Antiqua"/>
          <w:color w:val="000000"/>
        </w:rPr>
        <w:t>Mao</w:t>
      </w:r>
      <w:r w:rsidR="00E15D23">
        <w:rPr>
          <w:rFonts w:ascii="Book Antiqua" w:eastAsia="Book Antiqua" w:hAnsi="Book Antiqua" w:cs="Book Antiqua"/>
          <w:color w:val="000000"/>
        </w:rPr>
        <w:t xml:space="preserve"> </w:t>
      </w:r>
      <w:r w:rsidR="00E15D23" w:rsidRPr="00EC287B">
        <w:rPr>
          <w:rFonts w:ascii="Book Antiqua" w:eastAsia="Book Antiqua" w:hAnsi="Book Antiqua" w:cs="Book Antiqua"/>
          <w:color w:val="000000"/>
        </w:rPr>
        <w:t>MA</w:t>
      </w:r>
      <w:r w:rsidR="00E15D23">
        <w:rPr>
          <w:rFonts w:ascii="Book Antiqua" w:eastAsia="Book Antiqua" w:hAnsi="Book Antiqua" w:cs="Book Antiqua"/>
          <w:color w:val="000000"/>
        </w:rPr>
        <w:t xml:space="preserve"> analyzed the data and drafted the article</w:t>
      </w:r>
      <w:r w:rsidRPr="00EC287B">
        <w:rPr>
          <w:rFonts w:ascii="Book Antiqua" w:eastAsia="Book Antiqua" w:hAnsi="Book Antiqua" w:cs="Book Antiqua"/>
          <w:color w:val="000000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15D23" w:rsidRPr="00EC287B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="00E15D23">
        <w:rPr>
          <w:rFonts w:ascii="Book Antiqua" w:eastAsia="Book Antiqua" w:hAnsi="Book Antiqua" w:cs="Book Antiqua"/>
          <w:color w:val="000000"/>
        </w:rPr>
        <w:t xml:space="preserve"> </w:t>
      </w:r>
      <w:r w:rsidR="00E15D23" w:rsidRPr="00EC287B">
        <w:rPr>
          <w:rFonts w:ascii="Book Antiqua" w:eastAsia="Book Antiqua" w:hAnsi="Book Antiqua" w:cs="Book Antiqua"/>
          <w:color w:val="000000"/>
        </w:rPr>
        <w:t>K</w:t>
      </w:r>
      <w:r w:rsidR="00E15D23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Cheungpasitporn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</w:t>
      </w:r>
      <w:r w:rsidR="00E15D23">
        <w:rPr>
          <w:rFonts w:ascii="Book Antiqua" w:eastAsia="Book Antiqua" w:hAnsi="Book Antiqua" w:cs="Book Antiqua"/>
          <w:color w:val="000000"/>
        </w:rPr>
        <w:t xml:space="preserve">, </w:t>
      </w:r>
      <w:r w:rsidR="00E15D23" w:rsidRPr="00EC287B">
        <w:rPr>
          <w:rFonts w:ascii="Book Antiqua" w:eastAsia="Book Antiqua" w:hAnsi="Book Antiqua" w:cs="Book Antiqua"/>
          <w:color w:val="000000"/>
        </w:rPr>
        <w:t>Kashani</w:t>
      </w:r>
      <w:r w:rsidR="00E15D23">
        <w:rPr>
          <w:rFonts w:ascii="Book Antiqua" w:eastAsia="Book Antiqua" w:hAnsi="Book Antiqua" w:cs="Book Antiqua"/>
          <w:color w:val="000000"/>
        </w:rPr>
        <w:t xml:space="preserve"> KB</w:t>
      </w:r>
      <w:r w:rsidR="00E15D23" w:rsidRPr="00EC287B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is</w:t>
      </w:r>
      <w:r w:rsidR="00A30771">
        <w:rPr>
          <w:rFonts w:ascii="Book Antiqua" w:eastAsia="Book Antiqua" w:hAnsi="Book Antiqua" w:cs="Book Antiqua"/>
          <w:color w:val="000000"/>
        </w:rPr>
        <w:t>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icle</w:t>
      </w:r>
      <w:r w:rsidR="00A30771">
        <w:rPr>
          <w:rFonts w:ascii="Book Antiqua" w:eastAsia="Book Antiqua" w:hAnsi="Book Antiqua" w:cs="Book Antiqua"/>
          <w:color w:val="000000"/>
        </w:rPr>
        <w:t xml:space="preserve"> </w:t>
      </w:r>
      <w:r w:rsidR="0035545D">
        <w:rPr>
          <w:rFonts w:ascii="Book Antiqua" w:eastAsia="Book Antiqua" w:hAnsi="Book Antiqua" w:cs="Book Antiqua"/>
          <w:color w:val="000000"/>
        </w:rPr>
        <w:t xml:space="preserve">and contributed to </w:t>
      </w:r>
      <w:r w:rsidRPr="00EC287B">
        <w:rPr>
          <w:rFonts w:ascii="Book Antiqua" w:eastAsia="Book Antiqua" w:hAnsi="Book Antiqua" w:cs="Book Antiqua"/>
          <w:color w:val="000000"/>
        </w:rPr>
        <w:t>fi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oval</w:t>
      </w:r>
      <w:r w:rsidR="008846F6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257D42D9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17A3E72" w14:textId="7DDC4E2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Wisit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Cheungpasitporn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FACP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vi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phrolog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ypertens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part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y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inic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ochest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5905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cheungpasitporn@gmail.com</w:t>
      </w:r>
    </w:p>
    <w:p w14:paraId="59BA7D6B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26A6230" w14:textId="7FC698AE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ri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21</w:t>
      </w:r>
    </w:p>
    <w:p w14:paraId="2645AFFE" w14:textId="3201553E" w:rsidR="00A77B3E" w:rsidRPr="00A45049" w:rsidRDefault="00256500" w:rsidP="00EC287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45049" w:rsidRPr="00A45049">
        <w:rPr>
          <w:rFonts w:ascii="Book Antiqua" w:hAnsi="Book Antiqua" w:cs="Book Antiqua" w:hint="eastAsia"/>
          <w:bCs/>
          <w:color w:val="000000"/>
          <w:lang w:eastAsia="zh-CN"/>
        </w:rPr>
        <w:t>June</w:t>
      </w:r>
      <w:r w:rsidR="00A45049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A45049" w:rsidRPr="00A45049">
        <w:rPr>
          <w:rFonts w:ascii="Book Antiqua" w:hAnsi="Book Antiqua" w:cs="Book Antiqua" w:hint="eastAsia"/>
          <w:bCs/>
          <w:color w:val="000000"/>
          <w:lang w:eastAsia="zh-CN"/>
        </w:rPr>
        <w:t>7,</w:t>
      </w:r>
      <w:r w:rsidR="00A45049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A45049" w:rsidRPr="00A45049">
        <w:rPr>
          <w:rFonts w:ascii="Book Antiqua" w:hAnsi="Book Antiqua" w:cs="Book Antiqua" w:hint="eastAsia"/>
          <w:bCs/>
          <w:color w:val="000000"/>
          <w:lang w:eastAsia="zh-CN"/>
        </w:rPr>
        <w:t>2021</w:t>
      </w:r>
    </w:p>
    <w:p w14:paraId="5A7D73F8" w14:textId="574D8DC5" w:rsidR="00A77B3E" w:rsidRPr="00B430FB" w:rsidRDefault="00256500" w:rsidP="00EC287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1-10-11T07:42:00Z">
        <w:r w:rsidR="009820A8" w:rsidRPr="009820A8">
          <w:rPr>
            <w:rFonts w:ascii="Book Antiqua" w:eastAsia="Book Antiqua" w:hAnsi="Book Antiqua" w:cs="Book Antiqua"/>
            <w:b/>
            <w:bCs/>
            <w:color w:val="000000"/>
          </w:rPr>
          <w:t>October 11, 2021</w:t>
        </w:r>
      </w:ins>
    </w:p>
    <w:p w14:paraId="3A72B853" w14:textId="670F192D" w:rsidR="00B430FB" w:rsidRPr="00B430FB" w:rsidRDefault="00256500" w:rsidP="00B430F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9D6E2FD" w14:textId="0EDEA856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3CEBAFB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  <w:sectPr w:rsidR="00A77B3E" w:rsidRPr="00EC287B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E81C6F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F977B5B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BACKGROUND</w:t>
      </w:r>
    </w:p>
    <w:p w14:paraId="31643245" w14:textId="7B9686EA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cu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ju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AKI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m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f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i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LVAD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7%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3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qui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KRT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qui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AKI-KRT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rt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cl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qui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6BE93D3B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DDEFB2A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IM</w:t>
      </w:r>
    </w:p>
    <w:p w14:paraId="1E56687B" w14:textId="32FEF945" w:rsidR="00A77B3E" w:rsidRPr="00EC287B" w:rsidRDefault="00A45049" w:rsidP="00EC287B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 w:cs="Book Antiqua" w:hint="eastAsia"/>
          <w:color w:val="000000"/>
          <w:lang w:eastAsia="zh-CN"/>
        </w:rPr>
        <w:t>T</w:t>
      </w:r>
      <w:r w:rsidR="00256500" w:rsidRPr="00EC287B"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dentif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evaluati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ecover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at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fro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seve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KI-KR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fte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LVA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placement,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whic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defin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b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egain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kidne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func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esulti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discontinua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of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KRT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andom-effect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n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generic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nvers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varianc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metho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of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DerSimonian-Lair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wer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us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t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combin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effec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estimate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obtain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fro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ndividu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studies.</w:t>
      </w:r>
    </w:p>
    <w:p w14:paraId="73F2F1A6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4A2D6BA2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METHODS</w:t>
      </w:r>
    </w:p>
    <w:p w14:paraId="4B870948" w14:textId="51F1DAF4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68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4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-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ng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ywh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w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ek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78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rolle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spi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0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all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.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95%CI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4.0%-67.0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p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jor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85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satile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mited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gro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monstr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2.1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95%CI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6.8%-67.0%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we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P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= </w:t>
      </w:r>
      <w:r w:rsidRPr="00EC287B">
        <w:rPr>
          <w:rFonts w:ascii="Book Antiqua" w:eastAsia="Book Antiqua" w:hAnsi="Book Antiqua" w:cs="Book Antiqua"/>
          <w:color w:val="000000"/>
        </w:rPr>
        <w:t>0.08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b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i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es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n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gger'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ymmet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e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es.</w:t>
      </w:r>
    </w:p>
    <w:p w14:paraId="167BEA6C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2ADCEDDA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lastRenderedPageBreak/>
        <w:t>RESULTS</w:t>
      </w:r>
    </w:p>
    <w:p w14:paraId="789D9C02" w14:textId="602E639E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68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4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-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ng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ywh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w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ek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78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rolle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spi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0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all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.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95%CI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4.0%-67.0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p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jor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85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satile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mited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gro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monstr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2.1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95%CI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6.8%-67.0%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we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P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= </w:t>
      </w:r>
      <w:r w:rsidRPr="00EC287B">
        <w:rPr>
          <w:rFonts w:ascii="Book Antiqua" w:eastAsia="Book Antiqua" w:hAnsi="Book Antiqua" w:cs="Book Antiqua"/>
          <w:color w:val="000000"/>
        </w:rPr>
        <w:t>0.08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b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i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es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n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gger'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ymmet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e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es.</w:t>
      </w:r>
    </w:p>
    <w:p w14:paraId="5176F46F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B8C1BF7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CONCLUSION</w:t>
      </w:r>
    </w:p>
    <w:p w14:paraId="2919C42C" w14:textId="2AA9C284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oximate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.5%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ang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spi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van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5C87A5F9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AF72110" w14:textId="4F1BCF0D" w:rsidR="00A77B3E" w:rsidRPr="00BD174C" w:rsidRDefault="00256500" w:rsidP="00EC287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cu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jury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219FF">
        <w:rPr>
          <w:rFonts w:ascii="Book Antiqua" w:hAnsi="Book Antiqua" w:cs="Book Antiqua" w:hint="eastAsia"/>
          <w:color w:val="000000"/>
          <w:lang w:eastAsia="zh-CN"/>
        </w:rPr>
        <w:t>K</w:t>
      </w:r>
      <w:r w:rsidRPr="00EC287B">
        <w:rPr>
          <w:rFonts w:ascii="Book Antiqua" w:eastAsia="Book Antiqua" w:hAnsi="Book Antiqua" w:cs="Book Antiqua"/>
          <w:color w:val="000000"/>
        </w:rPr>
        <w:t>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219FF">
        <w:rPr>
          <w:rFonts w:ascii="Book Antiqua" w:hAnsi="Book Antiqua" w:cs="Book Antiqua" w:hint="eastAsia"/>
          <w:color w:val="000000"/>
          <w:lang w:eastAsia="zh-CN"/>
        </w:rPr>
        <w:t>K</w:t>
      </w:r>
      <w:r w:rsidRPr="00EC287B">
        <w:rPr>
          <w:rFonts w:ascii="Book Antiqua" w:eastAsia="Book Antiqua" w:hAnsi="Book Antiqua" w:cs="Book Antiqua"/>
          <w:color w:val="000000"/>
        </w:rPr>
        <w:t>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y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f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i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s</w:t>
      </w:r>
    </w:p>
    <w:p w14:paraId="55BC5A52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35E1F121" w14:textId="5F7107F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proofErr w:type="spellStart"/>
      <w:r w:rsidRPr="00EC287B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Kanduri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Thongprayoon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Bathini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Vallabhajosyula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Kaewput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eungpasitpor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ashan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B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 w:rsidRPr="002E61EC">
        <w:rPr>
          <w:rFonts w:ascii="Book Antiqua" w:eastAsia="Book Antiqua" w:hAnsi="Book Antiqua" w:cs="Book Antiqua"/>
          <w:color w:val="000000"/>
        </w:rPr>
        <w:t>Recovery after acute kidney injury requiring kidney replacement therapy in patients with left ventricular assist device: A meta-analysis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J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21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ss</w:t>
      </w:r>
    </w:p>
    <w:p w14:paraId="37EC43B3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DEDF327" w14:textId="09C34E24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Lef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C1445D" w:rsidRPr="00EC287B">
        <w:rPr>
          <w:rFonts w:ascii="Book Antiqua" w:eastAsia="Book Antiqua" w:hAnsi="Book Antiqua" w:cs="Book Antiqua"/>
          <w:color w:val="000000"/>
        </w:rPr>
        <w:t>ventricular</w:t>
      </w:r>
      <w:r w:rsidR="00C1445D">
        <w:rPr>
          <w:rFonts w:ascii="Book Antiqua" w:eastAsia="Book Antiqua" w:hAnsi="Book Antiqua" w:cs="Book Antiqua"/>
          <w:color w:val="000000"/>
        </w:rPr>
        <w:t xml:space="preserve"> </w:t>
      </w:r>
      <w:r w:rsidR="00C1445D" w:rsidRPr="00EC287B">
        <w:rPr>
          <w:rFonts w:ascii="Book Antiqua" w:eastAsia="Book Antiqua" w:hAnsi="Book Antiqua" w:cs="Book Antiqua"/>
          <w:color w:val="000000"/>
        </w:rPr>
        <w:t>assist</w:t>
      </w:r>
      <w:r w:rsidR="00C1445D">
        <w:rPr>
          <w:rFonts w:ascii="Book Antiqua" w:eastAsia="Book Antiqua" w:hAnsi="Book Antiqua" w:cs="Book Antiqua"/>
          <w:color w:val="000000"/>
        </w:rPr>
        <w:t xml:space="preserve"> </w:t>
      </w:r>
      <w:r w:rsidR="00C1445D" w:rsidRPr="00EC287B">
        <w:rPr>
          <w:rFonts w:ascii="Book Antiqua" w:eastAsia="Book Antiqua" w:hAnsi="Book Antiqua" w:cs="Book Antiqua"/>
          <w:color w:val="000000"/>
        </w:rPr>
        <w:t>devices</w:t>
      </w:r>
      <w:r w:rsidR="003C4EF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(LVAD)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r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mechanical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suppor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ool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a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ugmen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cardiac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outpu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n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mprov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idne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perfusion.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cut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idne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njur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(AKI)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common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complication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fter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LVA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mplantation.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High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short-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n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long-term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mortalit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ssociate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ith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sever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KI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quiring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idne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placemen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erap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(KRT)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n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LVA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compare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ith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os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ithou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RT.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hil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idne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function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cover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ssociate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ith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better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outcomes,</w:t>
      </w:r>
      <w:r w:rsidR="003C4EF2">
        <w:rPr>
          <w:rFonts w:ascii="Book Antiqua" w:eastAsia="Book Antiqua" w:hAnsi="Book Antiqua" w:cs="Book Antiqua"/>
          <w:color w:val="000000"/>
        </w:rPr>
        <w:t xml:space="preserve"> the </w:t>
      </w:r>
      <w:r w:rsidR="003C4EF2" w:rsidRPr="00EC287B">
        <w:rPr>
          <w:rFonts w:ascii="Book Antiqua" w:eastAsia="Book Antiqua" w:hAnsi="Book Antiqua" w:cs="Book Antiqua"/>
          <w:color w:val="000000"/>
        </w:rPr>
        <w:t>r</w:t>
      </w:r>
      <w:r w:rsidR="003C4EF2">
        <w:rPr>
          <w:rFonts w:ascii="Book Antiqua" w:eastAsia="Book Antiqua" w:hAnsi="Book Antiqua" w:cs="Book Antiqua"/>
          <w:color w:val="000000"/>
        </w:rPr>
        <w:t xml:space="preserve">ecovery rate </w:t>
      </w:r>
      <w:r w:rsidR="003C4EF2" w:rsidRPr="00EC287B">
        <w:rPr>
          <w:rFonts w:ascii="Book Antiqua" w:eastAsia="Book Antiqua" w:hAnsi="Book Antiqua" w:cs="Book Antiqua"/>
          <w:color w:val="000000"/>
        </w:rPr>
        <w:t>i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unclear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mong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LVA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patient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ith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sever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KI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quiring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RT.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o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investigat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i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further,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conducte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curren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systematic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view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n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meta-analysi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evaluating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kidne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cover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at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fter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KI-KR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mong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LVA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patients.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por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a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th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poole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estimated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KI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ecovery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rat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mong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patient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ith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severe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KI-KR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was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50.5%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(95%CI: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34.0%-67.0%)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at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12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C4EF2" w:rsidRPr="00EC287B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follow</w:t>
      </w:r>
      <w:r w:rsidR="003C4EF2">
        <w:rPr>
          <w:rFonts w:ascii="Book Antiqua" w:eastAsia="Book Antiqua" w:hAnsi="Book Antiqua" w:cs="Book Antiqua"/>
          <w:color w:val="000000"/>
        </w:rPr>
        <w:t xml:space="preserve"> </w:t>
      </w:r>
      <w:r w:rsidR="003C4EF2" w:rsidRPr="00EC287B">
        <w:rPr>
          <w:rFonts w:ascii="Book Antiqua" w:eastAsia="Book Antiqua" w:hAnsi="Book Antiqua" w:cs="Book Antiqua"/>
          <w:color w:val="000000"/>
        </w:rPr>
        <w:t>up</w:t>
      </w:r>
      <w:r w:rsidRPr="00EC287B">
        <w:rPr>
          <w:rFonts w:ascii="Book Antiqua" w:eastAsia="Book Antiqua" w:hAnsi="Book Antiqua" w:cs="Book Antiqua"/>
          <w:color w:val="000000"/>
        </w:rPr>
        <w:t>.</w:t>
      </w:r>
    </w:p>
    <w:p w14:paraId="2C962A29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39E6C78" w14:textId="77777777" w:rsidR="00A45049" w:rsidRDefault="00A45049">
      <w:pPr>
        <w:rPr>
          <w:rFonts w:ascii="Book Antiqua" w:eastAsia="Book Antiqua" w:hAnsi="Book Antiqua" w:cs="Book Antiqua"/>
          <w:b/>
          <w:caps/>
          <w:color w:val="000000"/>
          <w:u w:val="single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17DC3EA3" w14:textId="0AB5983F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75BC196" w14:textId="2A3D1338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Hea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rans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mai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reat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oi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d-sta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a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ilure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teriora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mon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vanc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a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il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cond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diore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hysiolog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favorab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outcomes</w:t>
      </w:r>
      <w:r w:rsidR="000A4DDC" w:rsidRPr="00EC287B">
        <w:rPr>
          <w:rFonts w:ascii="Book Antiqua" w:hAnsi="Book Antiqua" w:cs="Arial"/>
          <w:noProof/>
          <w:vertAlign w:val="superscript"/>
        </w:rPr>
        <w:t>[</w:t>
      </w:r>
      <w:proofErr w:type="gramEnd"/>
      <w:r w:rsidR="000A4DDC" w:rsidRPr="00EC287B">
        <w:rPr>
          <w:rFonts w:ascii="Book Antiqua" w:hAnsi="Book Antiqua" w:cs="Arial"/>
          <w:noProof/>
          <w:vertAlign w:val="superscript"/>
        </w:rPr>
        <w:t>1-4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f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i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LVAD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chan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pp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ol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ug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dia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p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loa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f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fusion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rid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rans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ranspl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stin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dividual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de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ranspl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candidates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A4DDC" w:rsidRPr="00EC287B">
        <w:rPr>
          <w:rFonts w:ascii="Book Antiqua" w:hAnsi="Book Antiqua" w:cs="Arial"/>
          <w:noProof/>
          <w:vertAlign w:val="superscript"/>
        </w:rPr>
        <w:t>5]</w:t>
      </w:r>
      <w:r w:rsidRPr="00EC287B">
        <w:rPr>
          <w:rFonts w:ascii="Book Antiqua" w:eastAsia="Book Antiqua" w:hAnsi="Book Antiqua" w:cs="Book Antiqua"/>
          <w:color w:val="000000"/>
        </w:rPr>
        <w:t>.</w:t>
      </w:r>
    </w:p>
    <w:p w14:paraId="161E978C" w14:textId="3335C31A" w:rsidR="00A77B3E" w:rsidRPr="00EC287B" w:rsidRDefault="00256500" w:rsidP="002E61E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Ev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ou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fu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DD4CEB">
        <w:rPr>
          <w:rFonts w:ascii="Book Antiqua" w:hAnsi="Book Antiqua" w:cs="Book Antiqua" w:hint="eastAsia"/>
          <w:color w:val="000000"/>
          <w:lang w:eastAsia="zh-CN"/>
        </w:rPr>
        <w:t>a</w:t>
      </w:r>
      <w:r w:rsidR="00DD4CEB" w:rsidRPr="00DD4CEB">
        <w:rPr>
          <w:rFonts w:ascii="Book Antiqua" w:eastAsia="Book Antiqua" w:hAnsi="Book Antiqua" w:cs="Book Antiqua"/>
          <w:color w:val="000000"/>
        </w:rPr>
        <w:t>cute kidney injury (AKI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m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7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%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A4DDC" w:rsidRPr="00EC287B">
        <w:rPr>
          <w:rFonts w:ascii="Book Antiqua" w:hAnsi="Book Antiqua" w:cs="Arial"/>
          <w:noProof/>
          <w:vertAlign w:val="superscript"/>
        </w:rPr>
        <w:t>6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b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-thir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13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sta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e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KRT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)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A4DDC" w:rsidRPr="00EC287B">
        <w:rPr>
          <w:rFonts w:ascii="Book Antiqua" w:hAnsi="Book Antiqua" w:cs="Arial"/>
          <w:noProof/>
          <w:vertAlign w:val="superscript"/>
        </w:rPr>
        <w:t>6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vi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rt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o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KRT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A4DDC" w:rsidRPr="00EC287B">
        <w:rPr>
          <w:rFonts w:ascii="Book Antiqua" w:hAnsi="Book Antiqua" w:cs="Arial"/>
          <w:noProof/>
          <w:vertAlign w:val="superscript"/>
        </w:rPr>
        <w:t>7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s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cto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rea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s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ser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ld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g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ra-aor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allo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m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IABP)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w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te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bum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vel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-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ck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lev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entr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ss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&gt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6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mHg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diopulmon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pas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oper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gh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il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exis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ron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e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fo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0A4DDC" w:rsidRPr="00EC287B">
        <w:rPr>
          <w:rFonts w:ascii="Book Antiqua" w:hAnsi="Book Antiqua" w:cs="Arial"/>
          <w:noProof/>
          <w:vertAlign w:val="superscript"/>
        </w:rPr>
        <w:t>8-10]</w:t>
      </w:r>
      <w:r w:rsidRPr="00EC287B">
        <w:rPr>
          <w:rFonts w:ascii="Book Antiqua" w:eastAsia="Book Antiqua" w:hAnsi="Book Antiqua" w:cs="Book Antiqua"/>
          <w:color w:val="000000"/>
        </w:rPr>
        <w:t>.</w:t>
      </w:r>
    </w:p>
    <w:p w14:paraId="2EA899AC" w14:textId="7A091632" w:rsidR="00A77B3E" w:rsidRPr="00EC287B" w:rsidRDefault="00256500" w:rsidP="002E61E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f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depen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urteen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i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A0831" w:rsidRPr="00EC287B">
        <w:rPr>
          <w:rFonts w:ascii="Book Antiqua" w:eastAsia="Book Antiqua" w:hAnsi="Book Antiqua" w:cs="Book Antiqua"/>
          <w:color w:val="000000"/>
        </w:rPr>
        <w:t>injury</w:t>
      </w:r>
      <w:r w:rsidR="009A0831" w:rsidRPr="00F90296">
        <w:rPr>
          <w:rFonts w:ascii="Book Antiqua" w:eastAsia="Book Antiqua" w:hAnsi="Book Antiqua" w:cs="Book Antiqua"/>
          <w:color w:val="000000"/>
          <w:vertAlign w:val="superscript"/>
        </w:rPr>
        <w:t xml:space="preserve"> [</w:t>
      </w:r>
      <w:r w:rsidR="000A4DDC" w:rsidRPr="00EC287B">
        <w:rPr>
          <w:rFonts w:ascii="Book Antiqua" w:hAnsi="Book Antiqua" w:cs="Arial"/>
          <w:noProof/>
          <w:vertAlign w:val="superscript"/>
        </w:rPr>
        <w:t>11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rinste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D4CEB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D4CEB" w:rsidRPr="00EC287B">
        <w:rPr>
          <w:rFonts w:ascii="Book Antiqua" w:hAnsi="Book Antiqua" w:cs="Arial"/>
          <w:noProof/>
          <w:color w:val="000000" w:themeColor="text1"/>
          <w:vertAlign w:val="superscript"/>
        </w:rPr>
        <w:t>12]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ar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f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re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GFR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≥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e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A0831" w:rsidRPr="00EC287B">
        <w:rPr>
          <w:rFonts w:ascii="Book Antiqua" w:eastAsia="Book Antiqua" w:hAnsi="Book Antiqua" w:cs="Book Antiqua"/>
          <w:color w:val="000000"/>
        </w:rPr>
        <w:t>implantation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spectiv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ulticen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essmen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r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alu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sequ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quela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ASSESS-AKI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Bhatraju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D4CEB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D4CEB" w:rsidRPr="00EC287B">
        <w:rPr>
          <w:rFonts w:ascii="Book Antiqua" w:hAnsi="Book Antiqua" w:cs="Arial"/>
          <w:noProof/>
          <w:color w:val="000000" w:themeColor="text1"/>
          <w:vertAlign w:val="superscript"/>
        </w:rPr>
        <w:t>13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alua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ron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e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CKD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sta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pisode</w:t>
      </w:r>
      <w:r w:rsidR="003C4EF2">
        <w:rPr>
          <w:rFonts w:ascii="Book Antiqua" w:eastAsia="Book Antiqua" w:hAnsi="Book Antiqua" w:cs="Book Antiqua"/>
          <w:color w:val="000000"/>
        </w:rPr>
        <w:t>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-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-fo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s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j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ver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ffec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o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olv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n-resolv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pective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ditional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n-resolv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v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gress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K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olv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.</w:t>
      </w:r>
    </w:p>
    <w:p w14:paraId="151C1DB9" w14:textId="7DB27DD0" w:rsidR="00A77B3E" w:rsidRPr="00EC287B" w:rsidRDefault="00256500" w:rsidP="002E61E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lastRenderedPageBreak/>
        <w:t>Ear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rea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ng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ew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A0831" w:rsidRPr="00EC287B">
        <w:rPr>
          <w:rFonts w:ascii="Book Antiqua" w:eastAsia="Book Antiqua" w:hAnsi="Book Antiqua" w:cs="Book Antiqua"/>
          <w:color w:val="000000"/>
        </w:rPr>
        <w:t>complications</w:t>
      </w:r>
      <w:r w:rsidR="009A0831" w:rsidRPr="00F90296">
        <w:rPr>
          <w:rFonts w:ascii="Book Antiqua" w:eastAsia="Book Antiqua" w:hAnsi="Book Antiqua" w:cs="Book Antiqua"/>
          <w:color w:val="000000"/>
          <w:vertAlign w:val="superscript"/>
        </w:rPr>
        <w:t xml:space="preserve"> [</w:t>
      </w:r>
      <w:r w:rsidR="000A4DDC" w:rsidRPr="00EC287B">
        <w:rPr>
          <w:rFonts w:ascii="Book Antiqua" w:hAnsi="Book Antiqua" w:cs="Arial"/>
          <w:noProof/>
          <w:vertAlign w:val="superscript"/>
        </w:rPr>
        <w:t>14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vorab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gno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oper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ul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ildr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dergo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9A0831" w:rsidRPr="00EC287B">
        <w:rPr>
          <w:rFonts w:ascii="Book Antiqua" w:eastAsia="Book Antiqua" w:hAnsi="Book Antiqua" w:cs="Book Antiqua"/>
          <w:color w:val="000000"/>
        </w:rPr>
        <w:t>placement</w:t>
      </w:r>
      <w:r w:rsidR="009A0831" w:rsidRPr="00F90296">
        <w:rPr>
          <w:rFonts w:ascii="Book Antiqua" w:eastAsia="Book Antiqua" w:hAnsi="Book Antiqua" w:cs="Book Antiqua"/>
          <w:color w:val="000000"/>
          <w:vertAlign w:val="superscript"/>
        </w:rPr>
        <w:t xml:space="preserve"> [</w:t>
      </w:r>
      <w:r w:rsidR="000A4DDC" w:rsidRPr="00EC287B">
        <w:rPr>
          <w:rFonts w:ascii="Book Antiqua" w:hAnsi="Book Antiqua" w:cs="Arial"/>
          <w:noProof/>
          <w:vertAlign w:val="superscript"/>
        </w:rPr>
        <w:t>15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known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efor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duc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urr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e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0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.</w:t>
      </w:r>
    </w:p>
    <w:p w14:paraId="72AD0B8F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3A1667B" w14:textId="269801F2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A4504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A4504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11E56E81" w14:textId="05CAB053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Search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strategy</w:t>
      </w:r>
    </w:p>
    <w:p w14:paraId="29CCFB0B" w14:textId="08093A58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Th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nuscrip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ISM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Prefer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tem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ystema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iew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analysis)</w:t>
      </w:r>
      <w:r w:rsidR="00F90296" w:rsidRPr="00F90296">
        <w:rPr>
          <w:rFonts w:ascii="Book Antiqua" w:hAnsi="Book Antiqua" w:cs="Arial"/>
          <w:vertAlign w:val="superscript"/>
        </w:rPr>
        <w:t>[</w:t>
      </w:r>
      <w:proofErr w:type="gramEnd"/>
      <w:r w:rsidR="000A4DDC" w:rsidRPr="00EC287B">
        <w:rPr>
          <w:rFonts w:ascii="Book Antiqua" w:hAnsi="Book Antiqua" w:cs="Arial"/>
          <w:noProof/>
          <w:vertAlign w:val="superscript"/>
        </w:rPr>
        <w:t>16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O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Meta-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bservatio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pidemiology)</w:t>
      </w:r>
      <w:r w:rsidR="000A4DDC" w:rsidRPr="00EC287B">
        <w:rPr>
          <w:rFonts w:ascii="Book Antiqua" w:hAnsi="Book Antiqua" w:cs="Arial"/>
          <w:noProof/>
          <w:vertAlign w:val="superscript"/>
        </w:rPr>
        <w:t>[17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uideline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ystema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ar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duc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rou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L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MBAS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chra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br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b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ep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Janu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20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ar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erms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'lef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i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'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'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lvad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'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'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i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'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'acu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ilure'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'acu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jury'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're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y'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lysis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tai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ar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rateg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a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b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mmariz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bCs/>
          <w:color w:val="000000"/>
        </w:rPr>
        <w:t>Supplementa</w:t>
      </w:r>
      <w:r w:rsidR="002E61EC">
        <w:rPr>
          <w:rFonts w:ascii="Book Antiqua" w:hAnsi="Book Antiqua" w:cs="Book Antiqua" w:hint="eastAsia"/>
          <w:bCs/>
          <w:color w:val="000000"/>
          <w:lang w:eastAsia="zh-CN"/>
        </w:rPr>
        <w:t>ry</w:t>
      </w:r>
      <w:r w:rsidR="00A45049" w:rsidRPr="002E61E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E61EC" w:rsidRPr="002E61EC">
        <w:rPr>
          <w:rFonts w:ascii="Book Antiqua" w:hAnsi="Book Antiqua" w:cs="Book Antiqua"/>
          <w:bCs/>
          <w:color w:val="000000"/>
          <w:lang w:eastAsia="zh-CN"/>
        </w:rPr>
        <w:t>material</w:t>
      </w:r>
      <w:r w:rsidRPr="002E61EC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angua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trict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lie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37C7A6F8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015D46FF" w14:textId="138C2D2D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Inclusion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72796260" w14:textId="76395CDC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iteri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term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ligibi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a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icl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ing</w:t>
      </w:r>
      <w:r w:rsidR="002E61EC">
        <w:rPr>
          <w:rFonts w:ascii="Book Antiqua" w:hAnsi="Book Antiqua" w:cs="Book Antiqua" w:hint="eastAsia"/>
          <w:color w:val="000000"/>
          <w:lang w:eastAsia="zh-CN"/>
        </w:rPr>
        <w:t>: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1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T</w:t>
      </w:r>
      <w:r w:rsidRPr="00EC287B">
        <w:rPr>
          <w:rFonts w:ascii="Book Antiqua" w:eastAsia="Book Antiqua" w:hAnsi="Book Antiqua" w:cs="Book Antiqua"/>
          <w:color w:val="000000"/>
        </w:rPr>
        <w:t>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at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bservatio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fer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bstract</w:t>
      </w:r>
      <w:r w:rsidR="002E61EC">
        <w:rPr>
          <w:rFonts w:ascii="Book Antiqua" w:hAnsi="Book Antiqua" w:cs="Book Antiqua" w:hint="eastAsia"/>
          <w:color w:val="000000"/>
          <w:lang w:eastAsia="zh-CN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2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S</w:t>
      </w:r>
      <w:r w:rsidRPr="00EC287B">
        <w:rPr>
          <w:rFonts w:ascii="Book Antiqua" w:eastAsia="Book Antiqua" w:hAnsi="Book Antiqua" w:cs="Book Antiqua"/>
          <w:color w:val="000000"/>
        </w:rPr>
        <w:t>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pul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s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2E61EC">
        <w:rPr>
          <w:rFonts w:ascii="Book Antiqua" w:hAnsi="Book Antiqua" w:cs="Book Antiqua" w:hint="eastAsia"/>
          <w:color w:val="000000"/>
          <w:lang w:eastAsia="zh-CN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3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T</w:t>
      </w:r>
      <w:r w:rsidRPr="00EC287B">
        <w:rPr>
          <w:rFonts w:ascii="Book Antiqua" w:eastAsia="Book Antiqua" w:hAnsi="Book Antiqua" w:cs="Book Antiqua"/>
          <w:color w:val="000000"/>
        </w:rPr>
        <w:t>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piso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de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es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xclu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iteri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s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diatr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ri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n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es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ligibi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dependent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alu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w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vestigato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</w:t>
      </w:r>
      <w:proofErr w:type="spellStart"/>
      <w:r w:rsidR="002E61EC" w:rsidRPr="002E61EC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="002E61EC" w:rsidRPr="002E61EC">
        <w:rPr>
          <w:rFonts w:ascii="Book Antiqua" w:eastAsia="Book Antiqua" w:hAnsi="Book Antiqua" w:cs="Book Antiqua"/>
          <w:color w:val="000000"/>
        </w:rPr>
        <w:t xml:space="preserve"> K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and </w:t>
      </w:r>
      <w:proofErr w:type="spellStart"/>
      <w:r w:rsidR="002E61EC" w:rsidRPr="002E61EC">
        <w:rPr>
          <w:rFonts w:ascii="Book Antiqua" w:eastAsia="Book Antiqua" w:hAnsi="Book Antiqua" w:cs="Book Antiqua"/>
          <w:color w:val="000000"/>
        </w:rPr>
        <w:t>Kanduri</w:t>
      </w:r>
      <w:proofErr w:type="spellEnd"/>
      <w:r w:rsidR="002E61EC" w:rsidRPr="002E61EC">
        <w:rPr>
          <w:rFonts w:ascii="Book Antiqua" w:eastAsia="Book Antiqua" w:hAnsi="Book Antiqua" w:cs="Book Antiqua"/>
          <w:color w:val="000000"/>
        </w:rPr>
        <w:t xml:space="preserve"> SR</w:t>
      </w:r>
      <w:r w:rsidRPr="00EC287B">
        <w:rPr>
          <w:rFonts w:ascii="Book Antiqua" w:eastAsia="Book Antiqua" w:hAnsi="Book Antiqua" w:cs="Book Antiqua"/>
          <w:color w:val="000000"/>
        </w:rPr>
        <w:t>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agreem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olv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utu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ensu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qu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a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ai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wcastle–</w:t>
      </w:r>
      <w:r w:rsidRPr="00EC287B">
        <w:rPr>
          <w:rFonts w:ascii="Book Antiqua" w:eastAsia="Book Antiqua" w:hAnsi="Book Antiqua" w:cs="Book Antiqua"/>
          <w:color w:val="000000"/>
        </w:rPr>
        <w:lastRenderedPageBreak/>
        <w:t>Ottaw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qu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scale</w:t>
      </w:r>
      <w:r w:rsid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90296">
        <w:rPr>
          <w:rFonts w:ascii="Book Antiqua" w:hAnsi="Book Antiqua" w:cs="Book Antiqua" w:hint="eastAsia"/>
          <w:color w:val="000000"/>
          <w:vertAlign w:val="superscript"/>
          <w:lang w:eastAsia="zh-CN"/>
        </w:rPr>
        <w:t>1</w:t>
      </w:r>
      <w:r w:rsidRPr="00EC287B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ess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x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onent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ing</w:t>
      </w:r>
      <w:r w:rsidR="002E61EC">
        <w:rPr>
          <w:rFonts w:ascii="Book Antiqua" w:hAnsi="Book Antiqua" w:cs="Book Antiqua" w:hint="eastAsia"/>
          <w:color w:val="000000"/>
          <w:lang w:eastAsia="zh-CN"/>
        </w:rPr>
        <w:t>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1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R</w:t>
      </w:r>
      <w:r w:rsidRPr="00EC287B">
        <w:rPr>
          <w:rFonts w:ascii="Book Antiqua" w:eastAsia="Book Antiqua" w:hAnsi="Book Antiqua" w:cs="Book Antiqua"/>
          <w:color w:val="000000"/>
        </w:rPr>
        <w:t>epresentativenes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jects</w:t>
      </w:r>
      <w:r w:rsidR="002E61EC">
        <w:rPr>
          <w:rFonts w:ascii="Book Antiqua" w:hAnsi="Book Antiqua" w:cs="Book Antiqua" w:hint="eastAsia"/>
          <w:color w:val="000000"/>
          <w:lang w:eastAsia="zh-CN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2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A</w:t>
      </w:r>
      <w:r w:rsidRPr="00EC287B">
        <w:rPr>
          <w:rFonts w:ascii="Book Antiqua" w:eastAsia="Book Antiqua" w:hAnsi="Book Antiqua" w:cs="Book Antiqua"/>
          <w:color w:val="000000"/>
        </w:rPr>
        <w:t>scertain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xposure</w:t>
      </w:r>
      <w:r w:rsidR="002E61EC">
        <w:rPr>
          <w:rFonts w:ascii="Book Antiqua" w:hAnsi="Book Antiqua" w:cs="Book Antiqua" w:hint="eastAsia"/>
          <w:color w:val="000000"/>
          <w:lang w:eastAsia="zh-CN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3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D</w:t>
      </w:r>
      <w:r w:rsidRPr="00EC287B">
        <w:rPr>
          <w:rFonts w:ascii="Book Antiqua" w:eastAsia="Book Antiqua" w:hAnsi="Book Antiqua" w:cs="Book Antiqua"/>
          <w:color w:val="000000"/>
        </w:rPr>
        <w:t>emonstr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e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s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2E61EC">
        <w:rPr>
          <w:rFonts w:ascii="Book Antiqua" w:hAnsi="Book Antiqua" w:cs="Book Antiqua" w:hint="eastAsia"/>
          <w:color w:val="000000"/>
          <w:lang w:eastAsia="zh-CN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4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A</w:t>
      </w:r>
      <w:r w:rsidRPr="00EC287B">
        <w:rPr>
          <w:rFonts w:ascii="Book Antiqua" w:eastAsia="Book Antiqua" w:hAnsi="Book Antiqua" w:cs="Book Antiqua"/>
          <w:color w:val="000000"/>
        </w:rPr>
        <w:t>ssess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</w:t>
      </w:r>
      <w:r w:rsidR="002E61EC">
        <w:rPr>
          <w:rFonts w:ascii="Book Antiqua" w:hAnsi="Book Antiqua" w:cs="Book Antiqua" w:hint="eastAsia"/>
          <w:color w:val="000000"/>
          <w:lang w:eastAsia="zh-CN"/>
        </w:rPr>
        <w:t>; (</w:t>
      </w:r>
      <w:r w:rsidRPr="00EC287B">
        <w:rPr>
          <w:rFonts w:ascii="Book Antiqua" w:eastAsia="Book Antiqua" w:hAnsi="Book Antiqua" w:cs="Book Antiqua"/>
          <w:color w:val="000000"/>
        </w:rPr>
        <w:t>5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F</w:t>
      </w:r>
      <w:r w:rsidRPr="00EC287B">
        <w:rPr>
          <w:rFonts w:ascii="Book Antiqua" w:eastAsia="Book Antiqua" w:hAnsi="Book Antiqua" w:cs="Book Antiqua"/>
          <w:color w:val="000000"/>
        </w:rPr>
        <w:t>ollow-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ur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io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ou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</w:t>
      </w:r>
      <w:r w:rsidR="002E61EC">
        <w:rPr>
          <w:rFonts w:ascii="Book Antiqua" w:hAnsi="Book Antiqua" w:cs="Book Antiqua" w:hint="eastAsia"/>
          <w:color w:val="000000"/>
          <w:lang w:eastAsia="zh-CN"/>
        </w:rPr>
        <w:t>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(</w:t>
      </w:r>
      <w:r w:rsidRPr="00EC287B">
        <w:rPr>
          <w:rFonts w:ascii="Book Antiqua" w:eastAsia="Book Antiqua" w:hAnsi="Book Antiqua" w:cs="Book Antiqua"/>
          <w:color w:val="000000"/>
        </w:rPr>
        <w:t>6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>
        <w:rPr>
          <w:rFonts w:ascii="Book Antiqua" w:hAnsi="Book Antiqua" w:cs="Book Antiqua" w:hint="eastAsia"/>
          <w:color w:val="000000"/>
          <w:lang w:eastAsia="zh-CN"/>
        </w:rPr>
        <w:t>A</w:t>
      </w:r>
      <w:r w:rsidRPr="00EC287B">
        <w:rPr>
          <w:rFonts w:ascii="Book Antiqua" w:eastAsia="Book Antiqua" w:hAnsi="Book Antiqua" w:cs="Book Antiqua"/>
          <w:color w:val="000000"/>
        </w:rPr>
        <w:t>dequ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-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uration.</w:t>
      </w:r>
    </w:p>
    <w:p w14:paraId="35BFF07E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1F79DB48" w14:textId="0B0C7203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Review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process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extraction</w:t>
      </w:r>
    </w:p>
    <w:p w14:paraId="20DE13E7" w14:textId="0F6FEB58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tl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bstrac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dentifi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cree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</w:t>
      </w:r>
      <w:proofErr w:type="spellStart"/>
      <w:r w:rsidR="002E61EC" w:rsidRPr="002E61EC">
        <w:rPr>
          <w:rFonts w:ascii="Book Antiqua" w:eastAsia="Book Antiqua" w:hAnsi="Book Antiqua" w:cs="Book Antiqua"/>
          <w:color w:val="000000"/>
        </w:rPr>
        <w:t>Kovvuru</w:t>
      </w:r>
      <w:proofErr w:type="spellEnd"/>
      <w:r w:rsidR="002E61EC" w:rsidRPr="002E61EC">
        <w:rPr>
          <w:rFonts w:ascii="Book Antiqua" w:eastAsia="Book Antiqua" w:hAnsi="Book Antiqua" w:cs="Book Antiqua"/>
          <w:color w:val="000000"/>
        </w:rPr>
        <w:t xml:space="preserve"> K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and </w:t>
      </w:r>
      <w:proofErr w:type="spellStart"/>
      <w:r w:rsidR="002E61EC" w:rsidRPr="002E61EC">
        <w:rPr>
          <w:rFonts w:ascii="Book Antiqua" w:eastAsia="Book Antiqua" w:hAnsi="Book Antiqua" w:cs="Book Antiqua"/>
          <w:color w:val="000000"/>
        </w:rPr>
        <w:t>Kanduri</w:t>
      </w:r>
      <w:proofErr w:type="spellEnd"/>
      <w:r w:rsidR="002E61EC" w:rsidRPr="002E61EC">
        <w:rPr>
          <w:rFonts w:ascii="Book Antiqua" w:eastAsia="Book Antiqua" w:hAnsi="Book Antiqua" w:cs="Book Antiqua"/>
          <w:color w:val="000000"/>
        </w:rPr>
        <w:t xml:space="preserve"> SR</w:t>
      </w:r>
      <w:r w:rsidRPr="00EC287B">
        <w:rPr>
          <w:rFonts w:ascii="Book Antiqua" w:eastAsia="Book Antiqua" w:hAnsi="Book Antiqua" w:cs="Book Antiqua"/>
          <w:color w:val="000000"/>
        </w:rPr>
        <w:t>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fo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ll-tex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iew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ll-tex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cree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icl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iew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term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i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ligibility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e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ndardiz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lle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xtrac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lev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form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ir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uthor'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am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blic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nt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igi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sig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amp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z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fini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umb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ur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p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f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depen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piso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.</w:t>
      </w:r>
    </w:p>
    <w:p w14:paraId="02AE47FC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30C3176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Measurements</w:t>
      </w:r>
    </w:p>
    <w:p w14:paraId="35D26E70" w14:textId="2B439233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gro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te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analysi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ul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centa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9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f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v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CI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e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a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eate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ul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sen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centa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tegor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±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DD4CEB">
        <w:rPr>
          <w:rFonts w:ascii="Book Antiqua" w:eastAsia="Book Antiqua" w:hAnsi="Book Antiqua" w:cs="Book Antiqua"/>
          <w:color w:val="000000"/>
        </w:rPr>
        <w:t>SD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interquart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nge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.</w:t>
      </w:r>
    </w:p>
    <w:p w14:paraId="64E37EC0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06827135" w14:textId="5B810716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Evaluation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publication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bias</w:t>
      </w:r>
    </w:p>
    <w:p w14:paraId="553DAF7B" w14:textId="6ECF0D6B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Pub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i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alu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n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i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umb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&gt;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0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0A4DDC" w:rsidRPr="00EC287B">
        <w:rPr>
          <w:rFonts w:ascii="Book Antiqua" w:hAnsi="Book Antiqua" w:cs="Arial"/>
          <w:noProof/>
          <w:color w:val="000000" w:themeColor="text1"/>
          <w:vertAlign w:val="superscript"/>
        </w:rPr>
        <w:t>18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gger'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cep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cept</w:t>
      </w:r>
      <w:r w:rsidR="00A45049" w:rsidRPr="00004768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004768" w:rsidRPr="00004768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004768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alu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s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.05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de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ten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b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ia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3A81E87C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24C0BEFB" w14:textId="46F6C8BB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116B662C" w14:textId="5081D3B8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lastRenderedPageBreak/>
        <w:t>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ist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form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rehens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r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oftw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Eaglewood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J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0D0236" w:rsidRPr="000D0236">
        <w:rPr>
          <w:rFonts w:ascii="Book Antiqua" w:eastAsia="Book Antiqua" w:hAnsi="Book Antiqua" w:cs="Book Antiqua"/>
          <w:color w:val="000000"/>
        </w:rPr>
        <w:t>United States</w:t>
      </w:r>
      <w:r w:rsidRPr="00EC287B">
        <w:rPr>
          <w:rFonts w:ascii="Book Antiqua" w:eastAsia="Book Antiqua" w:hAnsi="Book Antiqua" w:cs="Book Antiqua"/>
          <w:color w:val="000000"/>
        </w:rPr>
        <w:t>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ist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es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chran'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Q-te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I</w:t>
      </w:r>
      <w:r w:rsidRPr="00EC287B">
        <w:rPr>
          <w:rFonts w:ascii="Book Antiqua" w:eastAsia="Book Antiqua" w:hAnsi="Book Antiqua" w:cs="Book Antiqua"/>
          <w:i/>
          <w:iCs/>
          <w:color w:val="000000"/>
          <w:vertAlign w:val="superscript"/>
        </w:rPr>
        <w:t>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istic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I</w:t>
      </w:r>
      <w:r w:rsidRPr="00EC287B">
        <w:rPr>
          <w:rFonts w:ascii="Book Antiqua" w:eastAsia="Book Antiqua" w:hAnsi="Book Antiqua" w:cs="Book Antiqua"/>
          <w:i/>
          <w:iCs/>
          <w:color w:val="000000"/>
          <w:vertAlign w:val="superscript"/>
        </w:rPr>
        <w:t>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alu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≤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res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5</w:t>
      </w:r>
      <w:r w:rsidR="002E61EC">
        <w:rPr>
          <w:rFonts w:ascii="Book Antiqua" w:hAnsi="Book Antiqua" w:cs="Book Antiqua" w:hint="eastAsia"/>
          <w:color w:val="000000"/>
          <w:lang w:eastAsia="zh-CN"/>
        </w:rPr>
        <w:t>%</w:t>
      </w:r>
      <w:r w:rsidRPr="00EC287B">
        <w:rPr>
          <w:rFonts w:ascii="Book Antiqua" w:eastAsia="Book Antiqua" w:hAnsi="Book Antiqua" w:cs="Book Antiqua"/>
          <w:color w:val="000000"/>
        </w:rPr>
        <w:t>-50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res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</w:t>
      </w:r>
      <w:r w:rsidR="002E61EC">
        <w:rPr>
          <w:rFonts w:ascii="Book Antiqua" w:hAnsi="Book Antiqua" w:cs="Book Antiqua" w:hint="eastAsia"/>
          <w:color w:val="000000"/>
          <w:lang w:eastAsia="zh-CN"/>
        </w:rPr>
        <w:t>%</w:t>
      </w:r>
      <w:r w:rsidRPr="00EC287B">
        <w:rPr>
          <w:rFonts w:ascii="Book Antiqua" w:eastAsia="Book Antiqua" w:hAnsi="Book Antiqua" w:cs="Book Antiqua"/>
          <w:color w:val="000000"/>
        </w:rPr>
        <w:t>-7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res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de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&gt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7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res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.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i/>
          <w:color w:val="000000"/>
        </w:rPr>
        <w:t>I</w:t>
      </w:r>
      <w:r w:rsidRPr="002E61EC">
        <w:rPr>
          <w:rFonts w:ascii="Book Antiqua" w:eastAsia="Book Antiqua" w:hAnsi="Book Antiqua" w:cs="Book Antiqua"/>
          <w:i/>
          <w:color w:val="000000"/>
          <w:vertAlign w:val="superscript"/>
        </w:rPr>
        <w:t>2</w:t>
      </w:r>
      <w:r w:rsidR="00A45049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&gt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%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ul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z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ndom-effec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d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inimiz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xter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variance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noProof/>
          <w:color w:val="000000" w:themeColor="text1"/>
          <w:vertAlign w:val="superscript"/>
        </w:rPr>
        <w:t>20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E61EC" w:rsidRPr="002E61EC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alu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s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.05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res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ist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ce.</w:t>
      </w:r>
    </w:p>
    <w:p w14:paraId="603B684B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21CFBEE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0CF9CEE1" w14:textId="74A19B22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6682330D" w14:textId="3DD6FB76" w:rsidR="00A77B3E" w:rsidRPr="002E61EC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4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564DB1" w:rsidRPr="00EC287B">
        <w:rPr>
          <w:rFonts w:ascii="Book Antiqua" w:hAnsi="Book Antiqua" w:cs="Arial"/>
          <w:bCs/>
          <w:iCs/>
          <w:noProof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bCs/>
          <w:iCs/>
          <w:noProof/>
          <w:vertAlign w:val="superscript"/>
        </w:rPr>
        <w:t>7,8,21-31]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s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68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ject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urr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analysi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bCs/>
          <w:color w:val="000000"/>
        </w:rPr>
        <w:t>Figure</w:t>
      </w:r>
      <w:r w:rsidR="00A45049" w:rsidRPr="002E61E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bCs/>
          <w:color w:val="000000"/>
        </w:rPr>
        <w:t>1</w:t>
      </w:r>
      <w:r w:rsidR="00A45049" w:rsidRPr="002E61E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provide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flowchart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of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h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literatur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earch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n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tudy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election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for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hi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nalysis.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Include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tudie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wer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publishe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from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2000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o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2019.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h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tudy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design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include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retrospectiv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n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prospectiv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cohort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tudies.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h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otal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duration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of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follow-up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wa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nywhere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from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2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wk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o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12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mo.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bCs/>
          <w:color w:val="000000"/>
        </w:rPr>
        <w:t>Table</w:t>
      </w:r>
      <w:r w:rsidR="00A45049" w:rsidRPr="002E61EC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bCs/>
          <w:color w:val="000000"/>
        </w:rPr>
        <w:t>1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illustrate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tudy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characteristic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n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kidney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recovery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rate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among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patient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included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in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this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systematic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  <w:r w:rsidRPr="002E61EC">
        <w:rPr>
          <w:rFonts w:ascii="Book Antiqua" w:eastAsia="Book Antiqua" w:hAnsi="Book Antiqua" w:cs="Book Antiqua"/>
          <w:color w:val="000000"/>
        </w:rPr>
        <w:t>review.</w:t>
      </w:r>
      <w:r w:rsidR="00A45049" w:rsidRPr="002E61EC">
        <w:rPr>
          <w:rFonts w:ascii="Book Antiqua" w:eastAsia="Book Antiqua" w:hAnsi="Book Antiqua" w:cs="Book Antiqua"/>
          <w:color w:val="000000"/>
        </w:rPr>
        <w:t xml:space="preserve"> </w:t>
      </w:r>
    </w:p>
    <w:p w14:paraId="58AC0F10" w14:textId="30176200" w:rsidR="00A77B3E" w:rsidRPr="00EC287B" w:rsidRDefault="00256500" w:rsidP="002E61E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proofErr w:type="spellStart"/>
      <w:r w:rsidRPr="00EC287B">
        <w:rPr>
          <w:rFonts w:ascii="Book Antiqua" w:eastAsia="Book Antiqua" w:hAnsi="Book Antiqua" w:cs="Book Antiqua"/>
          <w:color w:val="000000"/>
        </w:rPr>
        <w:t>Asleh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bCs/>
          <w:noProof/>
          <w:vertAlign w:val="superscript"/>
        </w:rPr>
        <w:t>30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qui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-thir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-thir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qui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pati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modialysi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-thir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fo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spi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Borgi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564DB1" w:rsidRPr="00EC287B">
        <w:rPr>
          <w:rFonts w:ascii="Book Antiqua" w:hAnsi="Book Antiqua" w:cs="Arial"/>
          <w:bCs/>
          <w:noProof/>
          <w:vertAlign w:val="superscript"/>
        </w:rPr>
        <w:t>7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ke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ff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spi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32.4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8.7;</w:t>
      </w:r>
      <w:r w:rsidR="002E61EC" w:rsidRPr="002E61EC">
        <w:rPr>
          <w:rFonts w:ascii="Book Antiqua" w:eastAsia="Book Antiqua" w:hAnsi="Book Antiqua" w:cs="Book Antiqua"/>
          <w:i/>
          <w:color w:val="000000"/>
        </w:rPr>
        <w:t xml:space="preserve"> P </w:t>
      </w:r>
      <w:r w:rsidR="00D448F4" w:rsidRPr="00D448F4">
        <w:rPr>
          <w:rFonts w:ascii="Book Antiqua" w:eastAsia="Book Antiqua" w:hAnsi="Book Antiqua" w:cs="Book Antiqua"/>
          <w:iCs/>
          <w:color w:val="000000"/>
        </w:rPr>
        <w:t xml:space="preserve">= </w:t>
      </w:r>
      <w:r w:rsidRPr="00EC287B">
        <w:rPr>
          <w:rFonts w:ascii="Book Antiqua" w:eastAsia="Book Antiqua" w:hAnsi="Book Antiqua" w:cs="Book Antiqua"/>
          <w:color w:val="000000"/>
        </w:rPr>
        <w:t>0.05)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gh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RV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il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2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.6%;</w:t>
      </w:r>
      <w:r w:rsidR="002E61EC" w:rsidRPr="002E61EC">
        <w:rPr>
          <w:rFonts w:ascii="Book Antiqua" w:eastAsia="Book Antiqua" w:hAnsi="Book Antiqua" w:cs="Book Antiqua"/>
          <w:i/>
          <w:color w:val="000000"/>
        </w:rPr>
        <w:t xml:space="preserve"> P 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= </w:t>
      </w:r>
      <w:r w:rsidRPr="00EC287B">
        <w:rPr>
          <w:rFonts w:ascii="Book Antiqua" w:eastAsia="Book Antiqua" w:hAnsi="Book Antiqua" w:cs="Book Antiqua"/>
          <w:color w:val="000000"/>
        </w:rPr>
        <w:t>0.01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rt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n-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roup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0-da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17.9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%;</w:t>
      </w:r>
      <w:r w:rsidR="002E61EC" w:rsidRPr="002E61EC">
        <w:rPr>
          <w:rFonts w:ascii="Book Antiqua" w:eastAsia="Book Antiqua" w:hAnsi="Book Antiqua" w:cs="Book Antiqua"/>
          <w:i/>
          <w:color w:val="000000"/>
        </w:rPr>
        <w:t xml:space="preserve"> P </w:t>
      </w:r>
      <w:r w:rsidRPr="00EC287B">
        <w:rPr>
          <w:rFonts w:ascii="Book Antiqua" w:eastAsia="Book Antiqua" w:hAnsi="Book Antiqua" w:cs="Book Antiqua"/>
          <w:color w:val="000000"/>
        </w:rPr>
        <w:t>&lt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.001)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80-da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28.6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.8%;</w:t>
      </w:r>
      <w:r w:rsidR="002E61EC" w:rsidRPr="002E61EC">
        <w:rPr>
          <w:rFonts w:ascii="Book Antiqua" w:eastAsia="Book Antiqua" w:hAnsi="Book Antiqua" w:cs="Book Antiqua"/>
          <w:i/>
          <w:color w:val="000000"/>
        </w:rPr>
        <w:t xml:space="preserve"> P </w:t>
      </w:r>
      <w:r w:rsidRPr="00EC287B">
        <w:rPr>
          <w:rFonts w:ascii="Book Antiqua" w:eastAsia="Book Antiqua" w:hAnsi="Book Antiqua" w:cs="Book Antiqua"/>
          <w:color w:val="000000"/>
        </w:rPr>
        <w:t>&lt;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.001)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60-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28.6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6.9%;</w:t>
      </w:r>
      <w:r w:rsidR="002E61EC" w:rsidRPr="002E61EC">
        <w:rPr>
          <w:rFonts w:ascii="Book Antiqua" w:eastAsia="Book Antiqua" w:hAnsi="Book Antiqua" w:cs="Book Antiqua"/>
          <w:i/>
          <w:color w:val="000000"/>
        </w:rPr>
        <w:t xml:space="preserve"> P 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= </w:t>
      </w:r>
      <w:r w:rsidRPr="00EC287B">
        <w:rPr>
          <w:rFonts w:ascii="Book Antiqua" w:eastAsia="Book Antiqua" w:hAnsi="Book Antiqua" w:cs="Book Antiqua"/>
          <w:color w:val="000000"/>
        </w:rPr>
        <w:t>0.012)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pectively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Demirozu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bCs/>
          <w:noProof/>
          <w:vertAlign w:val="superscript"/>
        </w:rPr>
        <w:t>21]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sta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in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entual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Muslem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bCs/>
          <w:noProof/>
          <w:vertAlign w:val="superscript"/>
        </w:rPr>
        <w:t>32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alu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rt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</w:t>
      </w:r>
      <w:r w:rsidR="002E61EC" w:rsidRPr="002E61EC">
        <w:rPr>
          <w:rFonts w:ascii="Book Antiqua" w:eastAsia="Book Antiqua" w:hAnsi="Book Antiqua" w:cs="Book Antiqua"/>
          <w:i/>
          <w:color w:val="000000"/>
        </w:rPr>
        <w:t>i.e.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g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rt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hazar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i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.2</w:t>
      </w:r>
      <w:r w:rsidR="002E61EC">
        <w:rPr>
          <w:rFonts w:ascii="Book Antiqua" w:hAnsi="Book Antiqua" w:cs="Book Antiqua" w:hint="eastAsia"/>
          <w:color w:val="000000"/>
          <w:lang w:eastAsia="zh-CN"/>
        </w:rPr>
        <w:t xml:space="preserve">, </w:t>
      </w:r>
      <w:r w:rsidR="00F90296" w:rsidRPr="002E61EC">
        <w:rPr>
          <w:rFonts w:ascii="Book Antiqua" w:eastAsia="Book Antiqua" w:hAnsi="Book Antiqua" w:cs="Book Antiqua"/>
          <w:color w:val="000000"/>
        </w:rPr>
        <w:t>[</w:t>
      </w:r>
      <w:r w:rsidRPr="00EC287B">
        <w:rPr>
          <w:rFonts w:ascii="Book Antiqua" w:eastAsia="Book Antiqua" w:hAnsi="Book Antiqua" w:cs="Book Antiqua"/>
          <w:color w:val="000000"/>
        </w:rPr>
        <w:t>95%CI</w:t>
      </w:r>
      <w:r w:rsidR="002E61EC">
        <w:rPr>
          <w:rFonts w:ascii="Book Antiqua" w:hAnsi="Book Antiqua" w:cs="Book Antiqua" w:hint="eastAsia"/>
          <w:color w:val="000000"/>
          <w:lang w:eastAsia="zh-CN"/>
        </w:rPr>
        <w:t>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.1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4.5]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P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= </w:t>
      </w:r>
      <w:r w:rsidRPr="00EC287B">
        <w:rPr>
          <w:rFonts w:ascii="Book Antiqua" w:eastAsia="Book Antiqua" w:hAnsi="Book Antiqua" w:cs="Book Antiqua"/>
          <w:color w:val="000000"/>
        </w:rPr>
        <w:t>0.027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.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Schmack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bCs/>
          <w:noProof/>
          <w:vertAlign w:val="superscript"/>
        </w:rPr>
        <w:t>28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-oper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lastRenderedPageBreak/>
        <w:t>bloo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re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itrog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BUN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bum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vel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r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dicto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.</w:t>
      </w:r>
    </w:p>
    <w:p w14:paraId="5BCAC947" w14:textId="5E5AFE52" w:rsidR="00A77B3E" w:rsidRPr="00EC287B" w:rsidRDefault="00256500" w:rsidP="002E61E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dditional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g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we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oper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modi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rt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rvival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mid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bCs/>
          <w:noProof/>
          <w:vertAlign w:val="superscript"/>
        </w:rPr>
        <w:t>23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sm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G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vel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ioperative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l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dic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w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G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vel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0D989B49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328A07FA" w14:textId="49975E7A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Rates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Kidney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Recovery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from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severe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Acute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Kidney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after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LVAD.</w:t>
      </w:r>
    </w:p>
    <w:p w14:paraId="4FFB8FFC" w14:textId="138356D8" w:rsidR="00564DB1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78.5%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ccurr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discharg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i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30</w:t>
      </w:r>
      <w:r w:rsidR="002E61EC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d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verall,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estimat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mong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sever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-KR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50.5%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(95%CI: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34.0%-67.0%)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A1ABF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igure</w:t>
      </w:r>
      <w:r w:rsidR="00A45049" w:rsidRPr="00DA1ABF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2)</w:t>
      </w:r>
      <w:r w:rsidR="00A45049" w:rsidRPr="00DA1ABF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A45049" w:rsidRPr="00DA1ABF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change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years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despite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dvances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medicine.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Meta-regression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demonstrate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year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AKI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A1AB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D448F4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0.08).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35D49849" w14:textId="77777777" w:rsidR="00564DB1" w:rsidRPr="00EC287B" w:rsidRDefault="00564DB1" w:rsidP="00EC287B">
      <w:pPr>
        <w:spacing w:line="360" w:lineRule="auto"/>
        <w:jc w:val="both"/>
        <w:rPr>
          <w:rFonts w:ascii="Book Antiqua" w:hAnsi="Book Antiqua"/>
        </w:rPr>
      </w:pPr>
    </w:p>
    <w:p w14:paraId="3162491A" w14:textId="5C47AB4F" w:rsidR="00A77B3E" w:rsidRPr="00EC287B" w:rsidRDefault="00A45049" w:rsidP="00EC287B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Rates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kidney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recovery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from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severe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AKI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among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continuous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flow</w:t>
      </w:r>
      <w:r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="00256500" w:rsidRPr="00EC287B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LVAD.</w:t>
      </w:r>
    </w:p>
    <w:p w14:paraId="229B2DBC" w14:textId="30A76A19" w:rsidR="00A77B3E" w:rsidRPr="00DA1ABF" w:rsidRDefault="00256500" w:rsidP="00EC287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ulsatile-flow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LVA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limited,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majorit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(85%)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continuous-flow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LVAD.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Subgroup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continuous-flow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LVA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demonstrat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estimat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Style w:val="il"/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mong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sever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-KR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52.1%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(95%CI: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36.8%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-67.0%)</w:t>
      </w:r>
      <w:r w:rsidR="00A45049"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A1ABF">
        <w:rPr>
          <w:rFonts w:ascii="Book Antiqua" w:eastAsia="Book Antiqua" w:hAnsi="Book Antiqua" w:cs="Book Antiqua"/>
          <w:bCs/>
          <w:color w:val="000000"/>
        </w:rPr>
        <w:t>Figure</w:t>
      </w:r>
      <w:r w:rsidR="00A45049" w:rsidRPr="00DA1ABF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Cs/>
          <w:color w:val="000000"/>
        </w:rPr>
        <w:t>3)</w:t>
      </w:r>
      <w:r w:rsidR="00DA1ABF">
        <w:rPr>
          <w:rFonts w:ascii="Book Antiqua" w:hAnsi="Book Antiqua" w:cs="Book Antiqua" w:hint="eastAsia"/>
          <w:bCs/>
          <w:color w:val="000000"/>
          <w:lang w:eastAsia="zh-CN"/>
        </w:rPr>
        <w:t>.</w:t>
      </w:r>
    </w:p>
    <w:p w14:paraId="23FF4BFF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1413333B" w14:textId="7DAB6352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Evaluation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publication</w:t>
      </w:r>
      <w:r w:rsidR="00A4504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i/>
          <w:iCs/>
          <w:color w:val="000000"/>
        </w:rPr>
        <w:t>bias</w:t>
      </w:r>
    </w:p>
    <w:p w14:paraId="131BF0EF" w14:textId="44C457B9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Funn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o</w:t>
      </w:r>
      <w:r w:rsidRPr="00DA1ABF">
        <w:rPr>
          <w:rFonts w:ascii="Book Antiqua" w:eastAsia="Book Antiqua" w:hAnsi="Book Antiqua" w:cs="Book Antiqua"/>
          <w:color w:val="000000"/>
        </w:rPr>
        <w:t>t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Cs/>
          <w:color w:val="000000"/>
        </w:rPr>
        <w:t>(Figure</w:t>
      </w:r>
      <w:r w:rsidR="00A45049" w:rsidRPr="00DA1ABF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Cs/>
          <w:color w:val="000000"/>
        </w:rPr>
        <w:t>4)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nd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Egger'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regression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symmetry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test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were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performed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to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sses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publication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bia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in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nalysi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evaluating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the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rate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of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KI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recovery.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No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significant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publication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bia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in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the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meta-analysi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evaluating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rate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of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KI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recovery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mong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patient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with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AKI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(</w:t>
      </w:r>
      <w:r w:rsidRPr="00DA1ABF">
        <w:rPr>
          <w:rFonts w:ascii="Book Antiqua" w:eastAsia="Book Antiqua" w:hAnsi="Book Antiqua" w:cs="Book Antiqua"/>
          <w:i/>
          <w:iCs/>
          <w:color w:val="000000"/>
        </w:rPr>
        <w:t>P</w:t>
      </w:r>
      <w:r w:rsidR="00D448F4" w:rsidRPr="00DA1ABF">
        <w:rPr>
          <w:rFonts w:ascii="Book Antiqua" w:eastAsia="Book Antiqua" w:hAnsi="Book Antiqua" w:cs="Book Antiqua"/>
          <w:color w:val="000000"/>
        </w:rPr>
        <w:t xml:space="preserve"> = </w:t>
      </w:r>
      <w:r w:rsidRPr="00DA1ABF">
        <w:rPr>
          <w:rFonts w:ascii="Book Antiqua" w:eastAsia="Book Antiqua" w:hAnsi="Book Antiqua" w:cs="Book Antiqua"/>
          <w:color w:val="000000"/>
        </w:rPr>
        <w:t>0.17)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was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color w:val="000000"/>
        </w:rPr>
        <w:t>evident.</w:t>
      </w:r>
      <w:r w:rsidR="00A45049" w:rsidRPr="00DA1ABF">
        <w:rPr>
          <w:rFonts w:ascii="Book Antiqua" w:eastAsia="Book Antiqua" w:hAnsi="Book Antiqua" w:cs="Book Antiqua"/>
          <w:color w:val="000000"/>
        </w:rPr>
        <w:t xml:space="preserve"> </w:t>
      </w:r>
    </w:p>
    <w:p w14:paraId="5B4CB86F" w14:textId="77777777" w:rsidR="000A4DDC" w:rsidRPr="00EC287B" w:rsidRDefault="000A4DDC" w:rsidP="00EC287B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</w:pPr>
    </w:p>
    <w:p w14:paraId="31F6B068" w14:textId="3F953CDD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FDA5D5F" w14:textId="43E3204E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lastRenderedPageBreak/>
        <w:t>Ou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4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f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e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(AKI-KRT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78.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spi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0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i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cond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modynam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biliz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dia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p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ptimiz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du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ssure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sequ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dia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p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cilit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fus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lomer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iltr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GFR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)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noProof/>
          <w:vertAlign w:val="superscript"/>
        </w:rPr>
        <w:t>33]</w:t>
      </w:r>
      <w:r w:rsidRPr="00EC287B">
        <w:rPr>
          <w:rFonts w:ascii="Book Antiqua" w:eastAsia="Book Antiqua" w:hAnsi="Book Antiqua" w:cs="Book Antiqua"/>
          <w:color w:val="000000"/>
        </w:rPr>
        <w:t>.</w:t>
      </w:r>
    </w:p>
    <w:p w14:paraId="573CEC50" w14:textId="7DCABC90" w:rsidR="00A77B3E" w:rsidRPr="00EC287B" w:rsidRDefault="00256500" w:rsidP="00DA1AB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ur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nalysis,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ccurr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bou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hal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ndividual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-KRT.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Eve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oug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70%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nitial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i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30</w:t>
      </w:r>
      <w:r w:rsidR="002E61EC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LVA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nitiation,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follow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up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12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50%.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bserv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st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vi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monstra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sta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radu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l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F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-up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idenc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Brisco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noProof/>
          <w:vertAlign w:val="superscript"/>
        </w:rPr>
        <w:t>34]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ou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l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i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F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n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l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F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mi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inding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s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Hasin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4504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302BB" w:rsidRPr="00EC287B">
        <w:rPr>
          <w:rFonts w:ascii="Book Antiqua" w:hAnsi="Book Antiqua" w:cs="Arial"/>
          <w:noProof/>
          <w:vertAlign w:val="superscript"/>
        </w:rPr>
        <w:t>[</w:t>
      </w:r>
      <w:proofErr w:type="gramEnd"/>
      <w:r w:rsidR="009302BB" w:rsidRPr="00EC287B">
        <w:rPr>
          <w:rFonts w:ascii="Book Antiqua" w:hAnsi="Book Antiqua" w:cs="Arial"/>
          <w:noProof/>
          <w:vertAlign w:val="superscript"/>
        </w:rPr>
        <w:t>8]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i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F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n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entu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l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6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pectively.</w:t>
      </w:r>
    </w:p>
    <w:p w14:paraId="57429AFE" w14:textId="144B8DF8" w:rsidR="00A77B3E" w:rsidRPr="00EC287B" w:rsidRDefault="00256500" w:rsidP="00DA1AB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ten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chanism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ventu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l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ultifactorial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ron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molysis</w:t>
      </w:r>
      <w:r w:rsidR="00E931D4">
        <w:rPr>
          <w:rFonts w:ascii="Book Antiqua" w:eastAsia="Book Antiqua" w:hAnsi="Book Antiqua" w:cs="Book Antiqua"/>
          <w:color w:val="000000"/>
        </w:rPr>
        <w:t xml:space="preserve"> 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u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res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a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loo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e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reakdow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ig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nephropathy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B2E4E" w:rsidRPr="00EC287B">
        <w:rPr>
          <w:rFonts w:ascii="Book Antiqua" w:hAnsi="Book Antiqua" w:cs="Arial"/>
          <w:noProof/>
          <w:vertAlign w:val="superscript"/>
        </w:rPr>
        <w:t>35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sequ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elop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igh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il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ribu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l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ditional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F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cond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duc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eatini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ener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arcopeni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olu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loa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ystatin-ba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lculat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earan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vi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sigh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s</w:t>
      </w:r>
      <w:r w:rsidR="00216CE2" w:rsidRPr="00EC287B">
        <w:rPr>
          <w:rFonts w:ascii="Book Antiqua" w:hAnsi="Book Antiqua" w:cs="Arial"/>
          <w:noProof/>
          <w:vertAlign w:val="superscript"/>
        </w:rPr>
        <w:t xml:space="preserve"> </w:t>
      </w:r>
      <w:r w:rsidR="009B2E4E" w:rsidRPr="00EC287B">
        <w:rPr>
          <w:rFonts w:ascii="Book Antiqua" w:hAnsi="Book Antiqua" w:cs="Arial"/>
          <w:noProof/>
          <w:vertAlign w:val="superscript"/>
        </w:rPr>
        <w:t>[36]</w:t>
      </w:r>
      <w:r w:rsidR="00216CE2" w:rsidRPr="00EC287B">
        <w:rPr>
          <w:rFonts w:ascii="Book Antiqua" w:eastAsia="Book Antiqua" w:hAnsi="Book Antiqua" w:cs="Book Antiqua"/>
          <w:color w:val="000000"/>
        </w:rPr>
        <w:t>.</w:t>
      </w:r>
    </w:p>
    <w:p w14:paraId="3140EBA0" w14:textId="46A67C7A" w:rsidR="00A77B3E" w:rsidRPr="00EC287B" w:rsidRDefault="00256500" w:rsidP="00DA1AB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Lac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pulsatility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ructur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ang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er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ystem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petua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or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iffnes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im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monstr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iarterit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sequ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flamm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tentia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rea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risk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B2E4E" w:rsidRPr="00EC287B">
        <w:rPr>
          <w:rFonts w:ascii="Book Antiqua" w:hAnsi="Book Antiqua" w:cs="Arial"/>
          <w:noProof/>
          <w:vertAlign w:val="superscript"/>
        </w:rPr>
        <w:t>37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wev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vi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mo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mi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sat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devices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4DB1" w:rsidRPr="00EC287B">
        <w:rPr>
          <w:rFonts w:ascii="Book Antiqua" w:hAnsi="Book Antiqua" w:cs="Arial"/>
          <w:noProof/>
          <w:vertAlign w:val="superscript"/>
        </w:rPr>
        <w:t>6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gro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ea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lastRenderedPageBreak/>
        <w:t>episo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a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depen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2</w:t>
      </w:r>
      <w:r w:rsidR="00F90296">
        <w:rPr>
          <w:rFonts w:ascii="Book Antiqua" w:eastAsia="Book Antiqua" w:hAnsi="Book Antiqua" w:cs="Book Antiqua"/>
          <w:color w:val="000000"/>
        </w:rPr>
        <w:t>%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iv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m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z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sat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wev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ypothesiz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sat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mi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iv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mi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.</w:t>
      </w:r>
    </w:p>
    <w:p w14:paraId="229C1B70" w14:textId="2948A6BB" w:rsidR="00A77B3E" w:rsidRPr="00EC287B" w:rsidRDefault="00256500" w:rsidP="00DA1AB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not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es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bserv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i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</w:t>
      </w:r>
      <w:r w:rsidR="00F90296">
        <w:rPr>
          <w:rFonts w:ascii="Book Antiqua" w:eastAsia="Book Antiqua" w:hAnsi="Book Antiqua" w:cs="Book Antiqua"/>
          <w:color w:val="000000"/>
        </w:rPr>
        <w:t>%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assu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th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k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matopoie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e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e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ranspl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HSCT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00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SC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0</w:t>
      </w:r>
      <w:proofErr w:type="gramStart"/>
      <w:r w:rsidR="00F90296">
        <w:rPr>
          <w:rFonts w:ascii="Book Antiqua" w:eastAsia="Book Antiqua" w:hAnsi="Book Antiqua" w:cs="Book Antiqua"/>
          <w:color w:val="000000"/>
        </w:rPr>
        <w:t>%</w:t>
      </w:r>
      <w:r w:rsidR="009B2E4E" w:rsidRPr="00EC287B">
        <w:rPr>
          <w:rFonts w:ascii="Book Antiqua" w:hAnsi="Book Antiqua" w:cs="Arial"/>
          <w:noProof/>
          <w:vertAlign w:val="superscript"/>
        </w:rPr>
        <w:t>[</w:t>
      </w:r>
      <w:proofErr w:type="gramEnd"/>
      <w:r w:rsidR="009B2E4E" w:rsidRPr="00EC287B">
        <w:rPr>
          <w:rFonts w:ascii="Book Antiqua" w:hAnsi="Book Antiqua" w:cs="Arial"/>
          <w:noProof/>
          <w:vertAlign w:val="superscript"/>
        </w:rPr>
        <w:t>38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ffer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conda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ultip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cto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SC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u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ck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derly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ermi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nc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xpo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igh-do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emotherap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diation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wev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SC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00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Pr="00EC287B">
        <w:rPr>
          <w:rFonts w:ascii="Book Antiqua" w:eastAsia="Book Antiqua" w:hAnsi="Book Antiqua" w:cs="Book Antiqua"/>
          <w:color w:val="000000"/>
        </w:rPr>
        <w:t>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cl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ong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-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ene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courag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ults.</w:t>
      </w:r>
    </w:p>
    <w:p w14:paraId="59D56802" w14:textId="3760EAA2" w:rsidR="00A77B3E" w:rsidRPr="00EC287B" w:rsidRDefault="00256500" w:rsidP="00DA1AB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Fe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asur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ha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u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st-AKI/acu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e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AKD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h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ncili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voida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ephrotox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rug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voi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pr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eu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ancomyc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vel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ra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gent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iculou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ak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inimiz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ypoten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u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sessions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B2E4E" w:rsidRPr="00EC287B">
        <w:rPr>
          <w:rFonts w:ascii="Book Antiqua" w:hAnsi="Book Antiqua" w:cs="Arial"/>
          <w:noProof/>
          <w:vertAlign w:val="superscript"/>
        </w:rPr>
        <w:t>39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equ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the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du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vi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mil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patien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form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loo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ssu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oal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uretic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odyweigh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arget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c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toco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u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io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ea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side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nag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pecial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o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qui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C287B">
        <w:rPr>
          <w:rFonts w:ascii="Book Antiqua" w:eastAsia="Book Antiqua" w:hAnsi="Book Antiqua" w:cs="Book Antiqua"/>
          <w:color w:val="000000"/>
        </w:rPr>
        <w:t>KRT</w:t>
      </w:r>
      <w:r w:rsidR="00F90296" w:rsidRPr="00F9029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B2E4E" w:rsidRPr="00EC287B">
        <w:rPr>
          <w:rFonts w:ascii="Book Antiqua" w:hAnsi="Book Antiqua" w:cs="Arial"/>
          <w:noProof/>
          <w:vertAlign w:val="superscript"/>
        </w:rPr>
        <w:t>40]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gorithm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oa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tocoliz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emen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gnos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eu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vent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cilit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p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le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.</w:t>
      </w:r>
    </w:p>
    <w:p w14:paraId="6B040A23" w14:textId="070C92BF" w:rsidR="00A77B3E" w:rsidRPr="00EC287B" w:rsidRDefault="00256500" w:rsidP="00DA1AB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Ou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e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rength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ir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z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b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l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lose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depende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n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e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mitation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igh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dentif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aus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lationshi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we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wev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we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w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ariable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lastRenderedPageBreak/>
        <w:t>show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istic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terogene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question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alid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wever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u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mil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E931D4">
        <w:rPr>
          <w:rFonts w:ascii="Book Antiqua" w:eastAsia="Book Antiqua" w:hAnsi="Book Antiqua" w:cs="Book Antiqua"/>
          <w:color w:val="000000"/>
        </w:rPr>
        <w:t xml:space="preserve">the </w:t>
      </w:r>
      <w:r w:rsidRPr="00EC287B">
        <w:rPr>
          <w:rFonts w:ascii="Book Antiqua" w:eastAsia="Book Antiqua" w:hAnsi="Book Antiqua" w:cs="Book Antiqua"/>
          <w:color w:val="000000"/>
        </w:rPr>
        <w:t>sub-gro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ditional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F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fo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ser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ast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ac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ser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ported.</w:t>
      </w:r>
    </w:p>
    <w:p w14:paraId="1505D2C2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1B7321A3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2ADE36CB" w14:textId="0740D9AB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clus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oximate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.5%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rov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ew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lication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n-resolv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enc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equ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asur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u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ak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acilit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agnos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apeuti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oach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im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ar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ple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.</w:t>
      </w:r>
    </w:p>
    <w:p w14:paraId="29E8D5A6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4591B37" w14:textId="246CA5A2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A4504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EC287B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49760BFC" w14:textId="5F19034E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50B697D1" w14:textId="563ED44F" w:rsidR="00A77B3E" w:rsidRPr="00EC287B" w:rsidRDefault="00DA1ABF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cu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jur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AKI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comm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(37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comp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ef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ventricula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is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vic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LVAD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mplantation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13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equi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eplacem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therap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(KRT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requir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hi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short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long-ter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mortal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com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tho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withou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256500" w:rsidRPr="00EC287B">
        <w:rPr>
          <w:rFonts w:ascii="Book Antiqua" w:eastAsia="Book Antiqua" w:hAnsi="Book Antiqua" w:cs="Book Antiqua"/>
          <w:color w:val="000000"/>
        </w:rPr>
        <w:t>KRT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07EAFB88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CC03246" w14:textId="74966CD4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5455852A" w14:textId="1EA09132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utcome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clear.</w:t>
      </w:r>
    </w:p>
    <w:p w14:paraId="6FE27F03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5F2F7F5D" w14:textId="38C015A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3C35F491" w14:textId="38F7F5E1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monst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.</w:t>
      </w:r>
    </w:p>
    <w:p w14:paraId="7CF43A16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40654EE9" w14:textId="79CDCD50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0991104C" w14:textId="5AB74C63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lastRenderedPageBreak/>
        <w:t>Eligib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icl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arch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roug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LIN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MBAS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chra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brary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iteri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clu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ul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acemen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f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gain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c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sult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ontinu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RT.</w:t>
      </w:r>
    </w:p>
    <w:p w14:paraId="1D2AEA4F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126BA31B" w14:textId="52014695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65D0472" w14:textId="6EA20E86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68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4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ho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i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nrolle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ollow-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ng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mplant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12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o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78.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im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ospit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charg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0</w:t>
      </w:r>
      <w:r w:rsidR="002E61EC">
        <w:rPr>
          <w:rFonts w:ascii="Book Antiqua" w:eastAsia="Book Antiqua" w:hAnsi="Book Antiqua" w:cs="Book Antiqua"/>
          <w:color w:val="000000"/>
        </w:rPr>
        <w:t xml:space="preserve"> d</w:t>
      </w:r>
      <w:r w:rsidRPr="00EC287B">
        <w:rPr>
          <w:rFonts w:ascii="Book Antiqua" w:eastAsia="Book Antiqua" w:hAnsi="Book Antiqua" w:cs="Book Antiqua"/>
          <w:color w:val="000000"/>
        </w:rPr>
        <w:t>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jorit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85%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all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.5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95%CI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4.0%-67.0%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at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lsatile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mited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ubgroup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tinuous-fl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monstr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ol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stima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mo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atien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2.1%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95%CI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6.8%-67.0%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ta-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how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oci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etwee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ud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a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</w:t>
      </w:r>
      <w:r w:rsidRPr="00EC287B">
        <w:rPr>
          <w:rFonts w:ascii="Book Antiqua" w:eastAsia="Book Antiqua" w:hAnsi="Book Antiqua" w:cs="Book Antiqua"/>
          <w:i/>
          <w:iCs/>
          <w:color w:val="000000"/>
        </w:rPr>
        <w:t>P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= </w:t>
      </w:r>
      <w:r w:rsidRPr="00EC287B">
        <w:rPr>
          <w:rFonts w:ascii="Book Antiqua" w:eastAsia="Book Antiqua" w:hAnsi="Book Antiqua" w:cs="Book Antiqua"/>
          <w:color w:val="000000"/>
        </w:rPr>
        <w:t>0.08)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ublica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i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ses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nne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l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gger'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gress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symmet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es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l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alyses.</w:t>
      </w:r>
    </w:p>
    <w:p w14:paraId="798067BF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4E18FE86" w14:textId="48DB9426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2FE94980" w14:textId="12418BD5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Reco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rom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ver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KI-KR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ft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V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ccu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proximate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0.5%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ignificant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ang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ve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yea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spit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vance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edicine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</w:p>
    <w:p w14:paraId="23B57FC7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04F3CBB0" w14:textId="0BB4E0A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A4504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7D9E2FA" w14:textId="26754F81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ur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fer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erspectiv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-KR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mong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LVA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mplantation.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function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mprov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outcome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,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sugges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meticulou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pproach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monitoring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post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KI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chieving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earl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kidney</w:t>
      </w:r>
      <w:r w:rsidR="00A4504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  <w:shd w:val="clear" w:color="auto" w:fill="FFFFFF"/>
        </w:rPr>
        <w:t>recovery.</w:t>
      </w:r>
    </w:p>
    <w:p w14:paraId="1CE5419A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B09AA82" w14:textId="787EAC4F" w:rsidR="00701117" w:rsidRPr="00EC287B" w:rsidRDefault="00256500" w:rsidP="00EC287B">
      <w:pPr>
        <w:spacing w:line="360" w:lineRule="auto"/>
        <w:jc w:val="both"/>
        <w:rPr>
          <w:rFonts w:ascii="Book Antiqua" w:hAnsi="Book Antiqua"/>
          <w:noProof/>
        </w:rPr>
      </w:pPr>
      <w:r w:rsidRPr="00EC287B">
        <w:rPr>
          <w:rFonts w:ascii="Book Antiqua" w:eastAsia="Book Antiqua" w:hAnsi="Book Antiqua" w:cs="Book Antiqua"/>
          <w:b/>
          <w:color w:val="000000"/>
        </w:rPr>
        <w:lastRenderedPageBreak/>
        <w:t>REFERENCES</w:t>
      </w:r>
    </w:p>
    <w:p w14:paraId="7AD168E2" w14:textId="183739E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Forman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DE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utl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a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braha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'Conn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ottlieb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ssi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ic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even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ou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rumhol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cidenc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dictor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dmissio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ac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orsen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mo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spitaliz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oll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di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4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4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61-6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471518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jacc.2003.07.031</w:t>
      </w:r>
      <w:r>
        <w:rPr>
          <w:rFonts w:ascii="Book Antiqua" w:hAnsi="Book Antiqua"/>
        </w:rPr>
        <w:t>]</w:t>
      </w:r>
    </w:p>
    <w:p w14:paraId="4EB1A63A" w14:textId="59967CB6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Hillege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HL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irb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oomsm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eeu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arleswor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mp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ldhuise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J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eurohormo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tivatio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rviv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ron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ircul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0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02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3-21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88913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61/01.cir.102.2.203</w:t>
      </w:r>
      <w:r>
        <w:rPr>
          <w:rFonts w:ascii="Book Antiqua" w:hAnsi="Book Antiqua"/>
        </w:rPr>
        <w:t>]</w:t>
      </w:r>
    </w:p>
    <w:p w14:paraId="1042F024" w14:textId="654282F2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Dries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DL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xn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V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mansk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eenber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even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W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ognos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ication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sufficienc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ymptoma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ymptoma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ystol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ysfunc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oll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di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0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5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681-68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71647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s0735-1097(99)00608-7</w:t>
      </w:r>
      <w:r>
        <w:rPr>
          <w:rFonts w:ascii="Book Antiqua" w:hAnsi="Book Antiqua"/>
        </w:rPr>
        <w:t>]</w:t>
      </w:r>
    </w:p>
    <w:p w14:paraId="73034C39" w14:textId="624478F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McCullough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PA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ellu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a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üll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amm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urra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ru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u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midt-Ot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scov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gsha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s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riguor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raa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awl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stanz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uml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rzo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h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bb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ha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ngbart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nc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hophysiolog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rdio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yndromes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xecu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mma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ro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leven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sensu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fere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ialys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Qualit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itia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(ADQI)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ontrib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Nephr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3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82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82-9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368965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59/000349966</w:t>
      </w:r>
      <w:r>
        <w:rPr>
          <w:rFonts w:ascii="Book Antiqua" w:hAnsi="Book Antiqua"/>
        </w:rPr>
        <w:t>]</w:t>
      </w:r>
    </w:p>
    <w:p w14:paraId="60901AEB" w14:textId="2863CC41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Patel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AM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deseu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hm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it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m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udnic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R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li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o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Nephr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3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8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484-49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306549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2215/cjn.06210612</w:t>
      </w:r>
      <w:r>
        <w:rPr>
          <w:rFonts w:ascii="Book Antiqua" w:hAnsi="Book Antiqua"/>
        </w:rPr>
        <w:t>]</w:t>
      </w:r>
    </w:p>
    <w:p w14:paraId="13659F16" w14:textId="5F3F39AA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Thongprayoon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C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rtjitbanjo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eungpasitpor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nsriviji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ülöp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ovvur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ndur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av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allabhajosyul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thi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atthanasuntor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asitlumku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okesuwattanasku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tanap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sh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cide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ac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bl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lastRenderedPageBreak/>
        <w:t>devices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ta-analysi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Re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Fai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20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42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495-51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243442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80/0886022X.2020.1768116</w:t>
      </w:r>
      <w:r>
        <w:rPr>
          <w:rFonts w:ascii="Book Antiqua" w:hAnsi="Book Antiqua"/>
        </w:rPr>
        <w:t>]</w:t>
      </w:r>
    </w:p>
    <w:p w14:paraId="3C94D02E" w14:textId="263A1A53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Borgi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J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siour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dar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g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on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rg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gnifica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ostopera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tinuous-flo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n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hora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ur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3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95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63-16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310301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athoracsur.2012.08.076</w:t>
      </w:r>
      <w:r>
        <w:rPr>
          <w:rFonts w:ascii="Book Antiqua" w:hAnsi="Book Antiqua"/>
        </w:rPr>
        <w:t>]</w:t>
      </w:r>
    </w:p>
    <w:p w14:paraId="34034F9A" w14:textId="7EB342DD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Hasin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T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opilsk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irg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ha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oil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lavel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deheff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rant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dward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reir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oy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al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r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ushwah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ang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tinuous-flo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oll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di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2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59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6-3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219266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jacc.2011.09.038</w:t>
      </w:r>
      <w:r>
        <w:rPr>
          <w:rFonts w:ascii="Book Antiqua" w:hAnsi="Book Antiqua"/>
        </w:rPr>
        <w:t>]</w:t>
      </w:r>
    </w:p>
    <w:p w14:paraId="7E118715" w14:textId="60A8695E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Rose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EA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elijn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skowit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itj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F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even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mbitsk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chei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ier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vit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at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i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n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hapir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az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ill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up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razi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H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svigne-Nicken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oiri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L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ndomiz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valu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chanic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a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reat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ges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(REMATCH)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ud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oup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ng-ter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u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nd-stag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Engl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1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45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435-144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179419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56/NEJMoa012175</w:t>
      </w:r>
      <w:r>
        <w:rPr>
          <w:rFonts w:ascii="Book Antiqua" w:hAnsi="Book Antiqua"/>
        </w:rPr>
        <w:t>]</w:t>
      </w:r>
    </w:p>
    <w:p w14:paraId="01781D0E" w14:textId="05A20F29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Patel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UD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rnande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a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ter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aBres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anc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lbe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llrod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naro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C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Qualit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mo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ron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isease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e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uidelin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--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ogra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ud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Heart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8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56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674-68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894689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ahj.2008.05.028</w:t>
      </w:r>
      <w:r>
        <w:rPr>
          <w:rFonts w:ascii="Book Antiqua" w:hAnsi="Book Antiqua"/>
        </w:rPr>
        <w:t>]</w:t>
      </w:r>
    </w:p>
    <w:p w14:paraId="77FF4F44" w14:textId="0151164C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Forni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LG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arm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sterman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demans-v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raate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ttilä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owl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et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oannid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Intensive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e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7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4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855-86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846614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07/s00134-017-4809-x</w:t>
      </w:r>
      <w:r>
        <w:rPr>
          <w:rFonts w:ascii="Book Antiqua" w:hAnsi="Book Antiqua"/>
        </w:rPr>
        <w:t>]</w:t>
      </w:r>
    </w:p>
    <w:p w14:paraId="1890D1DA" w14:textId="3F5B9074" w:rsidR="00A45049" w:rsidRPr="00A45049" w:rsidRDefault="00A45049" w:rsidP="00A45049">
      <w:pPr>
        <w:pStyle w:val="EndNoteBibliography"/>
        <w:rPr>
          <w:rFonts w:ascii="Book Antiqua" w:hAnsi="Book Antiqua"/>
          <w:lang w:eastAsia="zh-CN"/>
        </w:rPr>
      </w:pPr>
      <w:r w:rsidRPr="00A45049">
        <w:rPr>
          <w:rFonts w:ascii="Book Antiqua" w:hAnsi="Book Antiqua"/>
        </w:rPr>
        <w:t>1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</w:rPr>
        <w:t>Grinstein J</w:t>
      </w:r>
      <w:r w:rsidRPr="00A45049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arl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ociat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rov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linic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isea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seline.</w:t>
      </w:r>
      <w:r w:rsidRPr="00A45049">
        <w:rPr>
          <w:rFonts w:ascii="Book Antiqua" w:hAnsi="Book Antiqua"/>
          <w:i/>
        </w:rPr>
        <w:t xml:space="preserve"> J Heart lung trans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9:</w:t>
      </w:r>
      <w:r>
        <w:rPr>
          <w:rFonts w:ascii="Book Antiqua" w:hAnsi="Book Antiqua"/>
        </w:rPr>
        <w:t xml:space="preserve"> S359</w:t>
      </w:r>
    </w:p>
    <w:p w14:paraId="06CF57AA" w14:textId="708056A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Bhatraju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P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elnic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inchill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ledin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c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rik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ar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X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s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-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kizl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e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ufm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mme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lastRenderedPageBreak/>
        <w:t>Himmelfarb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urfe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oci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etwee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arl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ng-ter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linic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.</w:t>
      </w:r>
      <w:r>
        <w:rPr>
          <w:rFonts w:ascii="Book Antiqua" w:hAnsi="Book Antiqua"/>
        </w:rPr>
        <w:t xml:space="preserve"> </w:t>
      </w:r>
      <w:r w:rsidRPr="008D5BF5">
        <w:rPr>
          <w:rFonts w:ascii="Book Antiqua" w:hAnsi="Book Antiqua"/>
          <w:i/>
        </w:rPr>
        <w:t>JAMA Network Ope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20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202682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hint="eastAsia"/>
          <w:lang w:eastAsia="zh-CN"/>
        </w:rPr>
        <w:t>[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01/jamanetworkopen.2020.2682]</w:t>
      </w:r>
    </w:p>
    <w:p w14:paraId="5B62C276" w14:textId="10A7D3E4" w:rsidR="00A45049" w:rsidRPr="00A45049" w:rsidRDefault="00A45049" w:rsidP="00A45049">
      <w:pPr>
        <w:pStyle w:val="EndNoteBibliography"/>
        <w:rPr>
          <w:rFonts w:ascii="Book Antiqua" w:hAnsi="Book Antiqua"/>
          <w:lang w:eastAsia="zh-CN"/>
        </w:rPr>
      </w:pPr>
      <w:r w:rsidRPr="00A45049">
        <w:rPr>
          <w:rFonts w:ascii="Book Antiqua" w:hAnsi="Book Antiqua"/>
        </w:rPr>
        <w:t>14</w:t>
      </w:r>
      <w:r>
        <w:rPr>
          <w:rFonts w:ascii="Book Antiqua" w:hAnsi="Book Antiqua"/>
        </w:rPr>
        <w:t xml:space="preserve"> </w:t>
      </w:r>
      <w:r w:rsidRPr="008D5BF5">
        <w:rPr>
          <w:rFonts w:ascii="Book Antiqua" w:hAnsi="Book Antiqua"/>
          <w:b/>
        </w:rPr>
        <w:t>Cruz M</w:t>
      </w:r>
      <w:r w:rsidRPr="00A45049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lace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rap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ur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VA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.</w:t>
      </w:r>
      <w:r>
        <w:rPr>
          <w:rFonts w:ascii="Book Antiqua" w:hAnsi="Book Antiqua"/>
        </w:rPr>
        <w:t xml:space="preserve"> </w:t>
      </w:r>
      <w:r w:rsidRPr="008D5BF5">
        <w:rPr>
          <w:rFonts w:ascii="Book Antiqua" w:hAnsi="Book Antiqua"/>
          <w:i/>
        </w:rPr>
        <w:t>J</w:t>
      </w:r>
      <w:r w:rsidR="008D5BF5" w:rsidRPr="008D5BF5">
        <w:rPr>
          <w:rFonts w:ascii="Book Antiqua" w:hAnsi="Book Antiqua" w:hint="eastAsia"/>
          <w:i/>
          <w:lang w:eastAsia="zh-CN"/>
        </w:rPr>
        <w:t xml:space="preserve"> </w:t>
      </w:r>
      <w:r w:rsidRPr="008D5BF5">
        <w:rPr>
          <w:rFonts w:ascii="Book Antiqua" w:hAnsi="Book Antiqua"/>
          <w:i/>
        </w:rPr>
        <w:t>Heart Lung Trans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7:</w:t>
      </w:r>
      <w:r>
        <w:rPr>
          <w:rFonts w:ascii="Book Antiqua" w:hAnsi="Book Antiqua"/>
        </w:rPr>
        <w:t xml:space="preserve"> </w:t>
      </w:r>
      <w:r w:rsidR="008D5BF5">
        <w:rPr>
          <w:rFonts w:ascii="Book Antiqua" w:hAnsi="Book Antiqua"/>
        </w:rPr>
        <w:t>S99</w:t>
      </w:r>
    </w:p>
    <w:p w14:paraId="76CB216C" w14:textId="55FD605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Hollander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SA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nt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therl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oeh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uit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cDonal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rkl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vek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medur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ris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ffm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ytriv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wa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diatr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rdia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ransplant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Pediatr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rans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2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1347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112459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11/petr.13477</w:t>
      </w:r>
      <w:r>
        <w:rPr>
          <w:rFonts w:ascii="Book Antiqua" w:hAnsi="Book Antiqua"/>
        </w:rPr>
        <w:t>]</w:t>
      </w:r>
    </w:p>
    <w:p w14:paraId="69CE3666" w14:textId="08B6FE95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Moher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D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berat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etzlaf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ltm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G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ISM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oup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ferr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ort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tem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ystema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view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ta-analyses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ISM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atement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PLoS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9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6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100009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962107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371/journal.pmed.1000097</w:t>
      </w:r>
      <w:r>
        <w:rPr>
          <w:rFonts w:ascii="Book Antiqua" w:hAnsi="Book Antiqua"/>
        </w:rPr>
        <w:t>]</w:t>
      </w:r>
    </w:p>
    <w:p w14:paraId="2709E529" w14:textId="1F93688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Stroup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DF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erl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r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lk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lliam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ni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h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eck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p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ack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B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ta-analys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bservatio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udi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pidemiology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opos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orting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ta-analys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bservatio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udi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pidemiolog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(MOOSE)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oup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AM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0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28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8-201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78967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01/jama.283.15.2008</w:t>
      </w:r>
      <w:r>
        <w:rPr>
          <w:rFonts w:ascii="Book Antiqua" w:hAnsi="Book Antiqua"/>
        </w:rPr>
        <w:t>]</w:t>
      </w:r>
    </w:p>
    <w:p w14:paraId="41A92445" w14:textId="5C76FCFB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Easterbrook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PJ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erl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opal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tthew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R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ublic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ia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linic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search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Lance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991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37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867-87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67296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0140-6736(91)90201-y]</w:t>
      </w:r>
    </w:p>
    <w:p w14:paraId="10E144C2" w14:textId="17BAC43D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1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Higgins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JP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omp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ek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ltm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G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asur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consistenc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ta-analyse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BMJ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3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27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557-56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295812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36/bmj.327.7414.557</w:t>
      </w:r>
      <w:r>
        <w:rPr>
          <w:rFonts w:ascii="Book Antiqua" w:hAnsi="Book Antiqua"/>
        </w:rPr>
        <w:t>]</w:t>
      </w:r>
    </w:p>
    <w:p w14:paraId="2D178A37" w14:textId="72DA20EA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Schroll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JB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ustgaar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øtzsc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C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al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bstanti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terogeneit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chran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view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ross-sectio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ud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BM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Med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Res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Method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1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1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134919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86/1471-2288-11-22</w:t>
      </w:r>
      <w:r>
        <w:rPr>
          <w:rFonts w:ascii="Book Antiqua" w:hAnsi="Book Antiqua"/>
        </w:rPr>
        <w:t>]</w:t>
      </w:r>
    </w:p>
    <w:p w14:paraId="7B1E1B3F" w14:textId="3486FB4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Demirozu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ZT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theridg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dovancev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razi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H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sul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Ma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quir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ost-im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lace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rap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Heart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Lung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rans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1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0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82-18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88825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healun.2010.08.019</w:t>
      </w:r>
      <w:r>
        <w:rPr>
          <w:rFonts w:ascii="Book Antiqua" w:hAnsi="Book Antiqua"/>
        </w:rPr>
        <w:t>]</w:t>
      </w:r>
    </w:p>
    <w:p w14:paraId="4D0833BA" w14:textId="1AF863D8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lastRenderedPageBreak/>
        <w:t>2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Popov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AF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ssei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yc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hi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rd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rueg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hram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mr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m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R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linic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xperie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Wa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nd-stag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n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hora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ur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2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9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810-81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228990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athoracsur.2011.11.076</w:t>
      </w:r>
      <w:r>
        <w:rPr>
          <w:rFonts w:ascii="Book Antiqua" w:hAnsi="Book Antiqua"/>
        </w:rPr>
        <w:t>]</w:t>
      </w:r>
    </w:p>
    <w:p w14:paraId="4EB5395E" w14:textId="16F394ED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Sumida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M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noshi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mur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n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masak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tsubar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shi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ahag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angak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oir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riopera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lasm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eutrophi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elatinase-associat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pocal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asure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h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underg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rger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ir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4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78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891-189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493141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253/circj.cj-14-0008</w:t>
      </w:r>
      <w:r>
        <w:rPr>
          <w:rFonts w:ascii="Book Antiqua" w:hAnsi="Book Antiqua"/>
        </w:rPr>
        <w:t>]</w:t>
      </w:r>
    </w:p>
    <w:p w14:paraId="196699FA" w14:textId="682075E9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Deschka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H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lthau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nderman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elp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larb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nsef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rten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er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riopera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igh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v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ostoperativ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igh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i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ys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Undergo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?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diothora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Vas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nes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6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0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619-62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732178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53/j.jvca.2016.02.023</w:t>
      </w:r>
      <w:r>
        <w:rPr>
          <w:rFonts w:ascii="Book Antiqua" w:hAnsi="Book Antiqua"/>
        </w:rPr>
        <w:t>]</w:t>
      </w:r>
    </w:p>
    <w:p w14:paraId="102DC299" w14:textId="183477C7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Shehab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S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cdonal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eog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otly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bbou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b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ew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a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llid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nell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ang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hit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prat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ns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ywar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ng-ter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i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Wa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--Ca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eri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igh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tri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igh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Heart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Lung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rans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6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5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466-47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684995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healun.2015.12.001</w:t>
      </w:r>
      <w:r>
        <w:rPr>
          <w:rFonts w:ascii="Book Antiqua" w:hAnsi="Book Antiqua"/>
        </w:rPr>
        <w:t>]</w:t>
      </w:r>
    </w:p>
    <w:p w14:paraId="468F1297" w14:textId="5204D91B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Nadziakiewicz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P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zygula-Jurkiewic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iklewsk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cholewic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akliczynsk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orkowsk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rapkowic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embal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ffec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nd-Org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mpari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ulsatile-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tinuous-Flo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ngle-Cen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xperienc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Transplant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Pro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6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48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775-178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749649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transproceed.2016.01.071</w:t>
      </w:r>
      <w:r>
        <w:rPr>
          <w:rFonts w:ascii="Book Antiqua" w:hAnsi="Book Antiqua"/>
        </w:rPr>
        <w:t>]</w:t>
      </w:r>
    </w:p>
    <w:p w14:paraId="79C90EBB" w14:textId="530DE6B1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Raichlin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E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ibhav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w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olt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yde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ongoor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ddiqu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ul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U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eve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exist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ys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tinuous-Flo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SAIO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6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62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61-26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673555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97/mat.0000000000000330</w:t>
      </w:r>
      <w:r>
        <w:rPr>
          <w:rFonts w:ascii="Book Antiqua" w:hAnsi="Book Antiqua"/>
        </w:rPr>
        <w:t>]</w:t>
      </w:r>
    </w:p>
    <w:p w14:paraId="31472102" w14:textId="642F9E6F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lastRenderedPageBreak/>
        <w:t>2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Schmack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ossekettl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eyman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amro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abashnikov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ak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opov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nsu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rc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weng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uhparw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ognos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leva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modialys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hort-ter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rviv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VA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ientif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orts</w:t>
      </w:r>
      <w:r w:rsidR="008D5BF5">
        <w:rPr>
          <w:rFonts w:ascii="Book Antiqua" w:hAnsi="Book Antiqua" w:hint="eastAsia"/>
          <w:lang w:eastAsia="zh-CN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8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8546</w:t>
      </w:r>
      <w:r>
        <w:rPr>
          <w:rFonts w:ascii="Book Antiqua" w:hAnsi="Book Antiqua"/>
        </w:rPr>
        <w:t xml:space="preserve"> </w:t>
      </w:r>
      <w:r w:rsidR="008D5BF5">
        <w:rPr>
          <w:rFonts w:ascii="Book Antiqua" w:hAnsi="Book Antiqua" w:hint="eastAsia"/>
          <w:lang w:eastAsia="zh-CN"/>
        </w:rPr>
        <w:t>[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38/s41598-018-26515-0]</w:t>
      </w:r>
    </w:p>
    <w:p w14:paraId="10CA13FC" w14:textId="64BEFC95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2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Shehab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S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cdonal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ew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prat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ns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ywar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opulmona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rteri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xtracorpore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f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empora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igh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hora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diovas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ur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8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56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143-215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002560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jtcvs.2018.05.077</w:t>
      </w:r>
      <w:r>
        <w:rPr>
          <w:rFonts w:ascii="Book Antiqua" w:hAnsi="Book Antiqua"/>
        </w:rPr>
        <w:t>]</w:t>
      </w:r>
    </w:p>
    <w:p w14:paraId="336D5E40" w14:textId="50E02BA6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Asleh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R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chettl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riasoul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lli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ula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ereir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ushwah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lta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unla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dictor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lace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rap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Mayo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li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Pro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94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03-101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117111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mayocp.2018.09.021</w:t>
      </w:r>
      <w:r>
        <w:rPr>
          <w:rFonts w:ascii="Book Antiqua" w:hAnsi="Book Antiqua"/>
        </w:rPr>
        <w:t>]</w:t>
      </w:r>
    </w:p>
    <w:p w14:paraId="05C57D78" w14:textId="270C87A4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Kaltenmaier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B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omm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ufman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nni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lzah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tz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quir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place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rap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SAIO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0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46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30-33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82674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97/00002480-200005000-00017</w:t>
      </w:r>
      <w:r>
        <w:rPr>
          <w:rFonts w:ascii="Book Antiqua" w:hAnsi="Book Antiqua"/>
        </w:rPr>
        <w:t>]</w:t>
      </w:r>
    </w:p>
    <w:p w14:paraId="046B0B43" w14:textId="234B41C0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Muslem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R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alisk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k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harm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ilotr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stantinesc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us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hitma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edfor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sselin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oger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JJ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ussel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nintvel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C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-ye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rtalit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Heart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Lung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ranspla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8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7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16-12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917453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healun.2017.11.005</w:t>
      </w:r>
      <w:r>
        <w:rPr>
          <w:rFonts w:ascii="Book Antiqua" w:hAnsi="Book Antiqua"/>
        </w:rPr>
        <w:t>]</w:t>
      </w:r>
    </w:p>
    <w:p w14:paraId="199BB254" w14:textId="6651D3AE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Iwashima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Y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ana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ori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eguch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ura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ji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od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wan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Y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akat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ffec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ulsatil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yste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lanta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ppl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asurem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modynamic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tient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dvance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ar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ailure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rtif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Organ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2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6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53-35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199560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11/j.1525-1594.2011.01351.x</w:t>
      </w:r>
      <w:r>
        <w:rPr>
          <w:rFonts w:ascii="Book Antiqua" w:hAnsi="Book Antiqua"/>
        </w:rPr>
        <w:t>]</w:t>
      </w:r>
    </w:p>
    <w:p w14:paraId="051501B5" w14:textId="6C329F36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Brisco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MA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mme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c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ut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essup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a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rik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est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M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vale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ognos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ortan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ang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chanic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irculato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upport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ir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Heart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Fai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4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7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68-7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421490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161/circheartfailure.113.000507</w:t>
      </w:r>
      <w:r>
        <w:rPr>
          <w:rFonts w:ascii="Book Antiqua" w:hAnsi="Book Antiqua"/>
        </w:rPr>
        <w:t>]</w:t>
      </w:r>
    </w:p>
    <w:p w14:paraId="11EF3148" w14:textId="03B86633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lastRenderedPageBreak/>
        <w:t>3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Ross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DW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even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ancho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jur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uh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ernandez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rzk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haver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D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li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o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Nephr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8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48-35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9070522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2215/cjn.04670417</w:t>
      </w:r>
      <w:r>
        <w:rPr>
          <w:rFonts w:ascii="Book Antiqua" w:hAnsi="Book Antiqua"/>
        </w:rPr>
        <w:t>]</w:t>
      </w:r>
    </w:p>
    <w:p w14:paraId="2042574C" w14:textId="20B0B95D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Alba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AC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a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vanov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s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lgad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H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redictor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ysfunct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evic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lacement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Card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Fai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9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5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874-88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9944364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j.cardfail.2009.05.015</w:t>
      </w:r>
      <w:r>
        <w:rPr>
          <w:rFonts w:ascii="Book Antiqua" w:hAnsi="Book Antiqua"/>
        </w:rPr>
        <w:t>]</w:t>
      </w:r>
    </w:p>
    <w:p w14:paraId="2C1BC4AB" w14:textId="14F2B57E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7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Kihara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S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twa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N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ichol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twa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menev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V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ormo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riff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P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moo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uscl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el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ypertroph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rtex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rteri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th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ron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ontinuou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lo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f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entricula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ssist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An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Thora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ur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03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75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78-83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iscussi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8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253721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16/s0003-4975(02)04087-0</w:t>
      </w:r>
      <w:r>
        <w:rPr>
          <w:rFonts w:ascii="Book Antiqua" w:hAnsi="Book Antiqua"/>
        </w:rPr>
        <w:t>]</w:t>
      </w:r>
    </w:p>
    <w:p w14:paraId="4054A797" w14:textId="5687BCC3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Kanduri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SR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ovvur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heungpasitpor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ongprayo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thi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arl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ail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allabhajosyul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daur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sh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ro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matopoie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te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el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ransplant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ystemati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vie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ta-Analysis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ureu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21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12418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3659105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7759/cureus.12418</w:t>
      </w:r>
      <w:r>
        <w:rPr>
          <w:rFonts w:ascii="Book Antiqua" w:hAnsi="Book Antiqua"/>
        </w:rPr>
        <w:t>]</w:t>
      </w:r>
    </w:p>
    <w:p w14:paraId="0AAE3309" w14:textId="224C0CF4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39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Kashani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K</w:t>
      </w:r>
      <w:r w:rsidRPr="00A45049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sn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H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aas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ewingt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J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'Donoghu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ilso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Nadi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K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lv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Zarbock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sterman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eht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ane-Gil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i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X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ickker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ihorac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ie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rret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F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aced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ellu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alevsk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P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olwa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J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onco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C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unco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wa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Bagshaw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S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otte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A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oyn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JL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i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D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ni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G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Heung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M,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Wu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VC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Qualit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mprovement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Goal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fo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Clin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J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Soc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Nephro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19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14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941-95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1101671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2215/cjn.01250119</w:t>
      </w:r>
      <w:r>
        <w:rPr>
          <w:rFonts w:ascii="Book Antiqua" w:hAnsi="Book Antiqua"/>
        </w:rPr>
        <w:t>]</w:t>
      </w:r>
    </w:p>
    <w:p w14:paraId="57E89851" w14:textId="56B101C1" w:rsidR="00A45049" w:rsidRPr="00A45049" w:rsidRDefault="00A45049" w:rsidP="00A45049">
      <w:pPr>
        <w:pStyle w:val="EndNoteBibliography"/>
        <w:rPr>
          <w:rFonts w:ascii="Book Antiqua" w:hAnsi="Book Antiqua"/>
        </w:rPr>
      </w:pPr>
      <w:r w:rsidRPr="00A45049">
        <w:rPr>
          <w:rFonts w:ascii="Book Antiqua" w:hAnsi="Book Antiqua"/>
        </w:rPr>
        <w:t>40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Mehta</w:t>
      </w:r>
      <w:r>
        <w:rPr>
          <w:rFonts w:ascii="Book Antiqua" w:hAnsi="Book Antiqua"/>
          <w:b/>
          <w:bCs/>
        </w:rPr>
        <w:t xml:space="preserve"> </w:t>
      </w:r>
      <w:r w:rsidRPr="00A45049">
        <w:rPr>
          <w:rFonts w:ascii="Book Antiqua" w:hAnsi="Book Antiqua"/>
          <w:b/>
          <w:bCs/>
        </w:rPr>
        <w:t>RL</w:t>
      </w:r>
      <w:r w:rsidRPr="00A45049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nal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Recove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fter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cut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Kidne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njury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and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Long-term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utcomes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Is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im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of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the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ssence?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i/>
          <w:iCs/>
        </w:rPr>
        <w:t>JAMA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Netw</w:t>
      </w:r>
      <w:r>
        <w:rPr>
          <w:rFonts w:ascii="Book Antiqua" w:hAnsi="Book Antiqua"/>
          <w:i/>
          <w:iCs/>
        </w:rPr>
        <w:t xml:space="preserve"> </w:t>
      </w:r>
      <w:r w:rsidRPr="00A45049">
        <w:rPr>
          <w:rFonts w:ascii="Book Antiqua" w:hAnsi="Book Antiqua"/>
          <w:i/>
          <w:iCs/>
        </w:rPr>
        <w:t>Open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2020;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  <w:b/>
          <w:bCs/>
        </w:rPr>
        <w:t>3</w:t>
      </w:r>
      <w:r w:rsidRPr="00A45049">
        <w:rPr>
          <w:rFonts w:ascii="Book Antiqua" w:hAnsi="Book Antiqua"/>
        </w:rPr>
        <w:t>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e202676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[PMID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32282043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DOI:</w:t>
      </w:r>
      <w:r>
        <w:rPr>
          <w:rFonts w:ascii="Book Antiqua" w:hAnsi="Book Antiqua"/>
        </w:rPr>
        <w:t xml:space="preserve"> </w:t>
      </w:r>
      <w:r w:rsidRPr="00A45049">
        <w:rPr>
          <w:rFonts w:ascii="Book Antiqua" w:hAnsi="Book Antiqua"/>
        </w:rPr>
        <w:t>10.1001/jamanetworkopen.2020.2676</w:t>
      </w:r>
      <w:r>
        <w:rPr>
          <w:rFonts w:ascii="Book Antiqua" w:hAnsi="Book Antiqua"/>
        </w:rPr>
        <w:t>]</w:t>
      </w:r>
    </w:p>
    <w:p w14:paraId="654A6CBE" w14:textId="49D7E74E" w:rsidR="00701117" w:rsidRPr="00EC287B" w:rsidRDefault="00701117" w:rsidP="00EC287B">
      <w:pPr>
        <w:pStyle w:val="EndNoteBibliography"/>
        <w:rPr>
          <w:rFonts w:ascii="Book Antiqua" w:hAnsi="Book Antiqua"/>
        </w:rPr>
      </w:pPr>
    </w:p>
    <w:p w14:paraId="22C87C3A" w14:textId="6C3997BA" w:rsidR="009B2E4E" w:rsidRPr="00EC287B" w:rsidRDefault="009B2E4E" w:rsidP="00EC287B">
      <w:pPr>
        <w:spacing w:line="360" w:lineRule="auto"/>
        <w:jc w:val="both"/>
        <w:rPr>
          <w:rFonts w:ascii="Book Antiqua" w:hAnsi="Book Antiqua"/>
        </w:rPr>
        <w:sectPr w:rsidR="009B2E4E" w:rsidRPr="00EC287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528E39" w14:textId="77777777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A26C951" w14:textId="435C9F5F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utho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cl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otenti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nflic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f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terest.</w:t>
      </w:r>
    </w:p>
    <w:p w14:paraId="3D061380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2D26ED18" w14:textId="727907D6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utho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a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a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ISM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09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ecklis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manuscrip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epar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is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ccording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ISM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09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hecklist.</w:t>
      </w:r>
    </w:p>
    <w:p w14:paraId="49627228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0C24A76" w14:textId="4D3C4264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ic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pen-acces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rticl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a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a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lec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-hou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dito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ful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er-review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xter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viewers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tribu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ccordanc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it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re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ommon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ttributi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C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Y-N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4.0)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cens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hich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ermit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ther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o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stribute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remix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dapt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uil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p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or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n-commercially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licen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ir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erivativ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ork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n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ifferent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erms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vid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origina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work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properl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n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th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s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s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non-commercial.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ee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18AF7A38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1EF078A8" w14:textId="74EA407A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Manuscript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source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Inv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="00F301F9">
        <w:rPr>
          <w:rFonts w:ascii="Book Antiqua" w:hAnsi="Book Antiqua" w:cs="Book Antiqua" w:hint="eastAsia"/>
          <w:color w:val="000000"/>
          <w:lang w:eastAsia="zh-CN"/>
        </w:rPr>
        <w:t>m</w:t>
      </w:r>
      <w:r w:rsidRPr="00EC287B">
        <w:rPr>
          <w:rFonts w:ascii="Book Antiqua" w:eastAsia="Book Antiqua" w:hAnsi="Book Antiqua" w:cs="Book Antiqua"/>
          <w:color w:val="000000"/>
        </w:rPr>
        <w:t>anuscript</w:t>
      </w:r>
    </w:p>
    <w:p w14:paraId="0A51955C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76DB931B" w14:textId="3B24BD03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Peer-review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started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pril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3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21</w:t>
      </w:r>
    </w:p>
    <w:p w14:paraId="60A764D9" w14:textId="1D956488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First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decision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Jun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5,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2021</w:t>
      </w:r>
    </w:p>
    <w:p w14:paraId="5E161AB9" w14:textId="4945BFEB" w:rsidR="00B430FB" w:rsidRPr="00B430FB" w:rsidRDefault="00256500" w:rsidP="00B430F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Article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in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press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D7DA3A3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67FB701D" w14:textId="7ED6ED6B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Specialty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type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D2474" w:rsidRPr="00E700C2">
        <w:rPr>
          <w:rFonts w:ascii="Book Antiqua" w:eastAsia="微软雅黑" w:hAnsi="Book Antiqua" w:cs="宋体"/>
        </w:rPr>
        <w:t>Critical care medicine</w:t>
      </w:r>
    </w:p>
    <w:p w14:paraId="340908D0" w14:textId="44AA480D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Country/Territory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origin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Unite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States</w:t>
      </w:r>
    </w:p>
    <w:p w14:paraId="59A3EC34" w14:textId="450CAEF0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Peer-review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report’s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scientific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quality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0A95C2A" w14:textId="482AB270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Gra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Excellent)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</w:p>
    <w:p w14:paraId="7C415F7E" w14:textId="6624AFEF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Gra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B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Very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good)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</w:t>
      </w:r>
    </w:p>
    <w:p w14:paraId="72F9535E" w14:textId="1532FEEC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Gra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C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Good)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</w:t>
      </w:r>
    </w:p>
    <w:p w14:paraId="6200266C" w14:textId="572B0A88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Gra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D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Fair)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</w:t>
      </w:r>
    </w:p>
    <w:p w14:paraId="3ACEDF04" w14:textId="35BF0940" w:rsidR="00A77B3E" w:rsidRPr="00EC287B" w:rsidRDefault="00256500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t>Grad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E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(Poor):</w:t>
      </w:r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0</w:t>
      </w:r>
    </w:p>
    <w:p w14:paraId="2D4E77DE" w14:textId="77777777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p w14:paraId="4363C77F" w14:textId="224DD3B4" w:rsidR="00DA1ABF" w:rsidRDefault="00256500" w:rsidP="00EC287B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EC287B">
        <w:rPr>
          <w:rFonts w:ascii="Book Antiqua" w:eastAsia="Book Antiqua" w:hAnsi="Book Antiqua" w:cs="Book Antiqua"/>
          <w:color w:val="000000"/>
        </w:rPr>
        <w:t>Eccher</w:t>
      </w:r>
      <w:proofErr w:type="spellEnd"/>
      <w:r w:rsidR="00A45049">
        <w:rPr>
          <w:rFonts w:ascii="Book Antiqua" w:eastAsia="Book Antiqua" w:hAnsi="Book Antiqua" w:cs="Book Antiqua"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color w:val="000000"/>
        </w:rPr>
        <w:t>A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S-Editor: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90296">
        <w:rPr>
          <w:rFonts w:ascii="Book Antiqua" w:hAnsi="Book Antiqua" w:cs="Book Antiqua" w:hint="eastAsia"/>
          <w:color w:val="000000"/>
          <w:lang w:eastAsia="zh-CN"/>
        </w:rPr>
        <w:t>Wang LL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L-Editor:</w:t>
      </w:r>
      <w:r w:rsidR="00D448F4" w:rsidRPr="00D448F4">
        <w:rPr>
          <w:rFonts w:ascii="Book Antiqua" w:eastAsia="Book Antiqua" w:hAnsi="Book Antiqua" w:cs="Book Antiqua"/>
          <w:color w:val="000000"/>
        </w:rPr>
        <w:t xml:space="preserve"> </w:t>
      </w:r>
      <w:r w:rsidR="00B430FB">
        <w:rPr>
          <w:rFonts w:ascii="Book Antiqua" w:hAnsi="Book Antiqua" w:cs="Book Antiqua" w:hint="eastAsia"/>
          <w:color w:val="000000"/>
          <w:lang w:eastAsia="zh-CN"/>
        </w:rPr>
        <w:t>A</w:t>
      </w:r>
      <w:r w:rsidR="00B430FB" w:rsidRPr="00EC287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P-Editor:</w:t>
      </w:r>
      <w:r w:rsidR="00B430FB" w:rsidRPr="00B430FB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B430FB">
        <w:rPr>
          <w:rFonts w:ascii="Book Antiqua" w:hAnsi="Book Antiqua" w:cs="Book Antiqua" w:hint="eastAsia"/>
          <w:color w:val="000000"/>
          <w:lang w:eastAsia="zh-CN"/>
        </w:rPr>
        <w:t>Wang LL</w:t>
      </w:r>
    </w:p>
    <w:p w14:paraId="159311B8" w14:textId="77777777" w:rsidR="00DA1ABF" w:rsidRDefault="00DA1ABF" w:rsidP="004D169C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461B9018" w14:textId="77777777" w:rsidR="00DA1ABF" w:rsidRDefault="00DA1ABF" w:rsidP="004D169C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2A73B0CD" w14:textId="77777777" w:rsidR="00DA1ABF" w:rsidRDefault="00DA1ABF" w:rsidP="004D169C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4E33B753" w14:textId="04D448B4" w:rsidR="00015263" w:rsidRDefault="00256500" w:rsidP="004D169C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C287B">
        <w:rPr>
          <w:rFonts w:ascii="Book Antiqua" w:eastAsia="Book Antiqua" w:hAnsi="Book Antiqua" w:cs="Book Antiqua"/>
          <w:b/>
          <w:color w:val="000000"/>
        </w:rPr>
        <w:t>Figure</w:t>
      </w:r>
      <w:r w:rsidR="00A4504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color w:val="000000"/>
        </w:rPr>
        <w:t>Legends</w:t>
      </w:r>
    </w:p>
    <w:p w14:paraId="03D96726" w14:textId="1A882D6A" w:rsidR="004D169C" w:rsidRPr="00EC287B" w:rsidRDefault="004D169C" w:rsidP="004D169C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hAnsi="Book Antiqua"/>
          <w:noProof/>
          <w:lang w:eastAsia="zh-CN"/>
        </w:rPr>
        <w:drawing>
          <wp:inline distT="0" distB="0" distL="0" distR="0" wp14:anchorId="75430037" wp14:editId="0F19C262">
            <wp:extent cx="5943600" cy="5279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CB9AE" w14:textId="61FBD967" w:rsidR="00015263" w:rsidRPr="00DA1ABF" w:rsidRDefault="00256500" w:rsidP="00EC287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DA1AB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45049" w:rsidRPr="00DA1AB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bCs/>
          <w:color w:val="000000"/>
        </w:rPr>
        <w:t>1</w:t>
      </w:r>
      <w:r w:rsidR="00A45049" w:rsidRPr="00DA1AB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A1ABF" w:rsidRPr="00DA1ABF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This </w:t>
      </w:r>
      <w:r w:rsidR="00DA1ABF" w:rsidRPr="00DA1ABF">
        <w:rPr>
          <w:rFonts w:ascii="Book Antiqua" w:hAnsi="Book Antiqua" w:cs="Book Antiqua"/>
          <w:b/>
          <w:bCs/>
          <w:color w:val="000000"/>
          <w:lang w:eastAsia="zh-CN"/>
        </w:rPr>
        <w:t>picture</w:t>
      </w:r>
      <w:r w:rsidR="00DA1ABF" w:rsidRPr="00DA1ABF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provides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a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flowchart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of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the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literature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search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and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study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selection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for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this</w:t>
      </w:r>
      <w:r w:rsidR="00A45049" w:rsidRPr="00DA1AB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A1ABF">
        <w:rPr>
          <w:rFonts w:ascii="Book Antiqua" w:eastAsia="Book Antiqua" w:hAnsi="Book Antiqua" w:cs="Book Antiqua"/>
          <w:b/>
          <w:color w:val="000000"/>
        </w:rPr>
        <w:t>analysis.</w:t>
      </w:r>
    </w:p>
    <w:p w14:paraId="503C0979" w14:textId="77777777" w:rsidR="00A77B3E" w:rsidRPr="00EC287B" w:rsidRDefault="00015263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color w:val="000000"/>
        </w:rPr>
        <w:br w:type="page"/>
      </w:r>
      <w:r w:rsidRPr="00EC287B">
        <w:rPr>
          <w:rFonts w:ascii="Book Antiqua" w:eastAsia="Book Antiqua" w:hAnsi="Book Antiqua" w:cs="Book Antiqua"/>
          <w:noProof/>
          <w:color w:val="000000"/>
          <w:lang w:eastAsia="zh-CN"/>
        </w:rPr>
        <w:lastRenderedPageBreak/>
        <w:drawing>
          <wp:inline distT="0" distB="0" distL="0" distR="0" wp14:anchorId="292D01C4" wp14:editId="3EA97F90">
            <wp:extent cx="5304155" cy="25603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4448D1" w14:textId="7014BAB4" w:rsidR="00015263" w:rsidRPr="00EC287B" w:rsidRDefault="00256500" w:rsidP="00AD2474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2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Kidne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recover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>a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cute kidney injury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kidney replacement therap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fter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left ventricular assist devic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placement</w:t>
      </w:r>
      <w:r w:rsidR="00015263" w:rsidRPr="00EC287B">
        <w:rPr>
          <w:rFonts w:ascii="Book Antiqua" w:hAnsi="Book Antiqua" w:cs="Book Antiqua"/>
          <w:b/>
          <w:bCs/>
          <w:color w:val="000000"/>
          <w:lang w:eastAsia="zh-CN"/>
        </w:rPr>
        <w:t>.</w:t>
      </w:r>
    </w:p>
    <w:p w14:paraId="18AA35F2" w14:textId="77777777" w:rsidR="00A77B3E" w:rsidRPr="00EC287B" w:rsidRDefault="00015263" w:rsidP="00EC287B">
      <w:pPr>
        <w:spacing w:line="360" w:lineRule="auto"/>
        <w:jc w:val="both"/>
        <w:rPr>
          <w:rFonts w:ascii="Book Antiqua" w:hAnsi="Book Antiqua"/>
          <w:lang w:eastAsia="zh-CN"/>
        </w:rPr>
      </w:pPr>
      <w:r w:rsidRPr="00EC287B">
        <w:rPr>
          <w:rFonts w:ascii="Book Antiqua" w:hAnsi="Book Antiqua" w:cs="Book Antiqua"/>
          <w:b/>
          <w:bCs/>
          <w:color w:val="000000"/>
          <w:lang w:eastAsia="zh-CN"/>
        </w:rPr>
        <w:br w:type="page"/>
      </w:r>
      <w:r w:rsidRPr="00EC287B">
        <w:rPr>
          <w:rFonts w:ascii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078F9C78" wp14:editId="2B726350">
            <wp:extent cx="5944235" cy="26517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65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E44B59" w14:textId="1C8D2DE8" w:rsidR="00015263" w:rsidRPr="00EC287B" w:rsidRDefault="00256500" w:rsidP="00AD247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3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Subgroup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nalysis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kidne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recover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>a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cute kidney injury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kidney replacement therap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fter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continuous-flow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left ventricular assist device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.</w:t>
      </w:r>
    </w:p>
    <w:p w14:paraId="552B6548" w14:textId="77777777" w:rsidR="00A77B3E" w:rsidRPr="00EC287B" w:rsidRDefault="00015263" w:rsidP="00EC287B">
      <w:pPr>
        <w:spacing w:line="360" w:lineRule="auto"/>
        <w:jc w:val="both"/>
        <w:rPr>
          <w:rFonts w:ascii="Book Antiqua" w:hAnsi="Book Antiqua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EC287B">
        <w:rPr>
          <w:rFonts w:ascii="Book Antiqua" w:eastAsia="Book Antiqua" w:hAnsi="Book Antiqua" w:cs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 wp14:anchorId="5E58C4FC" wp14:editId="0E89D7FC">
            <wp:extent cx="5773420" cy="301180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01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D94DB9" w14:textId="2EF3942A" w:rsidR="00015263" w:rsidRPr="00EC287B" w:rsidRDefault="00256500" w:rsidP="00AD247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4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Funnel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Plot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kidne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recover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of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>a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cute kidney injury</w:t>
      </w:r>
      <w:r w:rsidR="00AD247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kidney replacement therapy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after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D2474" w:rsidRPr="00AD2474">
        <w:rPr>
          <w:rFonts w:ascii="Book Antiqua" w:eastAsia="Book Antiqua" w:hAnsi="Book Antiqua" w:cs="Book Antiqua"/>
          <w:b/>
          <w:bCs/>
          <w:color w:val="000000"/>
        </w:rPr>
        <w:t>left ventricular assist device</w:t>
      </w:r>
      <w:r w:rsidR="00A4504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C287B">
        <w:rPr>
          <w:rFonts w:ascii="Book Antiqua" w:eastAsia="Book Antiqua" w:hAnsi="Book Antiqua" w:cs="Book Antiqua"/>
          <w:b/>
          <w:bCs/>
          <w:color w:val="000000"/>
        </w:rPr>
        <w:t>placement.</w:t>
      </w:r>
    </w:p>
    <w:p w14:paraId="0FD48676" w14:textId="6445C9ED" w:rsidR="000A4DDC" w:rsidRPr="00AD2474" w:rsidRDefault="00015263" w:rsidP="00EC287B">
      <w:pPr>
        <w:spacing w:line="360" w:lineRule="auto"/>
        <w:jc w:val="both"/>
        <w:rPr>
          <w:rFonts w:ascii="Book Antiqua" w:eastAsia="Calibri" w:hAnsi="Book Antiqua" w:cs="Arial"/>
          <w:lang w:bidi="th-TH"/>
        </w:rPr>
      </w:pPr>
      <w:r w:rsidRPr="00EC287B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Pr="00AD2474">
        <w:rPr>
          <w:rFonts w:ascii="Book Antiqua" w:eastAsia="Times New Roman" w:hAnsi="Book Antiqua"/>
          <w:b/>
          <w:iCs/>
        </w:rPr>
        <w:lastRenderedPageBreak/>
        <w:t>Table</w:t>
      </w:r>
      <w:r w:rsidR="00A45049" w:rsidRPr="00AD2474">
        <w:rPr>
          <w:rFonts w:ascii="Book Antiqua" w:eastAsia="Times New Roman" w:hAnsi="Book Antiqua"/>
          <w:b/>
          <w:iCs/>
        </w:rPr>
        <w:t xml:space="preserve"> </w:t>
      </w:r>
      <w:r w:rsidRPr="00AD2474">
        <w:rPr>
          <w:rFonts w:ascii="Book Antiqua" w:eastAsia="Times New Roman" w:hAnsi="Book Antiqua"/>
          <w:b/>
          <w:iCs/>
        </w:rPr>
        <w:t>1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Study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characteristics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and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outcomes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included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in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the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systematic</w:t>
      </w:r>
      <w:r w:rsidR="00A45049" w:rsidRPr="00AD2474">
        <w:rPr>
          <w:rFonts w:ascii="Book Antiqua" w:eastAsia="Times New Roman" w:hAnsi="Book Antiqua"/>
          <w:b/>
          <w:bCs/>
          <w:iCs/>
        </w:rPr>
        <w:t xml:space="preserve"> </w:t>
      </w:r>
      <w:r w:rsidRPr="00AD2474">
        <w:rPr>
          <w:rFonts w:ascii="Book Antiqua" w:eastAsia="Times New Roman" w:hAnsi="Book Antiqua"/>
          <w:b/>
          <w:bCs/>
          <w:iCs/>
        </w:rPr>
        <w:t>review</w:t>
      </w:r>
      <w:r w:rsidR="00D448F4" w:rsidRPr="00AD2474">
        <w:rPr>
          <w:rFonts w:ascii="Book Antiqua" w:eastAsia="Calibri" w:hAnsi="Book Antiqua" w:cs="Arial"/>
          <w:lang w:bidi="th-TH"/>
        </w:rPr>
        <w:t xml:space="preserve"> 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683"/>
        <w:gridCol w:w="1521"/>
        <w:gridCol w:w="1881"/>
        <w:gridCol w:w="1263"/>
        <w:gridCol w:w="1048"/>
        <w:gridCol w:w="1245"/>
      </w:tblGrid>
      <w:tr w:rsidR="00AD2474" w:rsidRPr="00E269BF" w14:paraId="33318ED3" w14:textId="77777777" w:rsidTr="00AD2474">
        <w:trPr>
          <w:trHeight w:val="1097"/>
        </w:trPr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370627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  <w:b/>
              </w:rPr>
            </w:pPr>
            <w:r w:rsidRPr="00E269BF">
              <w:rPr>
                <w:rFonts w:ascii="Book Antiqua" w:hAnsi="Book Antiqua" w:cs="Arial"/>
                <w:b/>
              </w:rPr>
              <w:t>Study</w:t>
            </w:r>
          </w:p>
        </w:tc>
        <w:tc>
          <w:tcPr>
            <w:tcW w:w="3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F3E33B" w14:textId="30092B12" w:rsidR="000A4DDC" w:rsidRPr="00E269BF" w:rsidRDefault="000A4DDC" w:rsidP="00AD2474">
            <w:pPr>
              <w:spacing w:line="360" w:lineRule="auto"/>
              <w:jc w:val="both"/>
              <w:rPr>
                <w:rFonts w:ascii="Book Antiqua" w:eastAsiaTheme="minorEastAsia" w:hAnsi="Book Antiqua" w:cs="Arial"/>
                <w:b/>
                <w:lang w:eastAsia="zh-CN"/>
              </w:rPr>
            </w:pPr>
            <w:r w:rsidRPr="00E269BF">
              <w:rPr>
                <w:rFonts w:ascii="Book Antiqua" w:hAnsi="Book Antiqua" w:cs="Arial"/>
                <w:b/>
              </w:rPr>
              <w:t>Y</w:t>
            </w:r>
            <w:r w:rsidR="00E269BF">
              <w:rPr>
                <w:rFonts w:ascii="Book Antiqua" w:eastAsiaTheme="minorEastAsia" w:hAnsi="Book Antiqua" w:cs="Arial" w:hint="eastAsia"/>
                <w:b/>
                <w:lang w:eastAsia="zh-CN"/>
              </w:rPr>
              <w:t>ear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6118D6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  <w:b/>
              </w:rPr>
            </w:pPr>
            <w:r w:rsidRPr="00E269BF">
              <w:rPr>
                <w:rFonts w:ascii="Book Antiqua" w:hAnsi="Book Antiqua" w:cs="Arial"/>
                <w:b/>
              </w:rPr>
              <w:t>Country</w:t>
            </w:r>
          </w:p>
        </w:tc>
        <w:tc>
          <w:tcPr>
            <w:tcW w:w="13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02B1BE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  <w:b/>
              </w:rPr>
            </w:pPr>
            <w:r w:rsidRPr="00E269BF">
              <w:rPr>
                <w:rFonts w:ascii="Book Antiqua" w:hAnsi="Book Antiqua" w:cs="Arial"/>
                <w:b/>
              </w:rPr>
              <w:t>Patients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69A45B" w14:textId="32326422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  <w:b/>
              </w:rPr>
            </w:pPr>
            <w:r w:rsidRPr="00E269BF">
              <w:rPr>
                <w:rFonts w:ascii="Book Antiqua" w:hAnsi="Book Antiqua" w:cs="Arial"/>
                <w:b/>
              </w:rPr>
              <w:t>AKI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="00AD2474" w:rsidRPr="00E269BF">
              <w:rPr>
                <w:rFonts w:ascii="Book Antiqua" w:eastAsiaTheme="minorEastAsia" w:hAnsi="Book Antiqua" w:cs="Arial" w:hint="eastAsia"/>
                <w:b/>
                <w:lang w:eastAsia="zh-CN"/>
              </w:rPr>
              <w:t>d</w:t>
            </w:r>
            <w:r w:rsidRPr="00E269BF">
              <w:rPr>
                <w:rFonts w:ascii="Book Antiqua" w:hAnsi="Book Antiqua" w:cs="Arial"/>
                <w:b/>
              </w:rPr>
              <w:t>efinition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D32B32" w14:textId="40B5D896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  <w:b/>
              </w:rPr>
            </w:pPr>
            <w:r w:rsidRPr="00E269BF">
              <w:rPr>
                <w:rFonts w:ascii="Book Antiqua" w:hAnsi="Book Antiqua" w:cs="Arial"/>
                <w:b/>
              </w:rPr>
              <w:t>No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of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patients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with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AKI</w:t>
            </w:r>
          </w:p>
        </w:tc>
        <w:tc>
          <w:tcPr>
            <w:tcW w:w="118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2D0BFC" w14:textId="0B8140EC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  <w:b/>
              </w:rPr>
            </w:pPr>
            <w:r w:rsidRPr="00E269BF">
              <w:rPr>
                <w:rFonts w:ascii="Book Antiqua" w:hAnsi="Book Antiqua" w:cs="Arial"/>
                <w:b/>
              </w:rPr>
              <w:t>Rate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of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kidney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  <w:r w:rsidRPr="00E269BF">
              <w:rPr>
                <w:rFonts w:ascii="Book Antiqua" w:hAnsi="Book Antiqua" w:cs="Arial"/>
                <w:b/>
              </w:rPr>
              <w:t>recovery</w:t>
            </w:r>
            <w:r w:rsidR="00A45049" w:rsidRPr="00E269BF">
              <w:rPr>
                <w:rFonts w:ascii="Book Antiqua" w:hAnsi="Book Antiqua" w:cs="Arial"/>
                <w:b/>
              </w:rPr>
              <w:t xml:space="preserve"> </w:t>
            </w:r>
          </w:p>
        </w:tc>
      </w:tr>
      <w:tr w:rsidR="000A4DDC" w:rsidRPr="00E269BF" w14:paraId="5BE87A54" w14:textId="77777777" w:rsidTr="00AD2474">
        <w:trPr>
          <w:trHeight w:val="1799"/>
        </w:trPr>
        <w:tc>
          <w:tcPr>
            <w:tcW w:w="704" w:type="pct"/>
            <w:tcBorders>
              <w:top w:val="single" w:sz="4" w:space="0" w:color="auto"/>
            </w:tcBorders>
            <w:shd w:val="clear" w:color="auto" w:fill="auto"/>
          </w:tcPr>
          <w:p w14:paraId="0F410B0C" w14:textId="63736C7B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t>Kaltenmaier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31]</w:t>
            </w:r>
          </w:p>
        </w:tc>
        <w:tc>
          <w:tcPr>
            <w:tcW w:w="337" w:type="pct"/>
            <w:tcBorders>
              <w:top w:val="single" w:sz="4" w:space="0" w:color="auto"/>
            </w:tcBorders>
            <w:shd w:val="clear" w:color="auto" w:fill="auto"/>
          </w:tcPr>
          <w:p w14:paraId="4D518F6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00</w:t>
            </w:r>
          </w:p>
        </w:tc>
        <w:tc>
          <w:tcPr>
            <w:tcW w:w="568" w:type="pct"/>
            <w:tcBorders>
              <w:top w:val="single" w:sz="4" w:space="0" w:color="auto"/>
            </w:tcBorders>
            <w:shd w:val="clear" w:color="auto" w:fill="auto"/>
          </w:tcPr>
          <w:p w14:paraId="4CF6ECD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Germany</w:t>
            </w:r>
          </w:p>
        </w:tc>
        <w:tc>
          <w:tcPr>
            <w:tcW w:w="1399" w:type="pct"/>
            <w:tcBorders>
              <w:top w:val="single" w:sz="4" w:space="0" w:color="auto"/>
            </w:tcBorders>
            <w:shd w:val="clear" w:color="auto" w:fill="auto"/>
          </w:tcPr>
          <w:p w14:paraId="6F1F2297" w14:textId="5EF0C376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-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1988-1995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Pulsatil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Berli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System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00,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Novacor.</w:t>
            </w: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</w:tcPr>
          <w:p w14:paraId="187EE1F6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tcBorders>
              <w:top w:val="single" w:sz="4" w:space="0" w:color="auto"/>
            </w:tcBorders>
            <w:shd w:val="clear" w:color="auto" w:fill="auto"/>
          </w:tcPr>
          <w:p w14:paraId="56AF4B72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55</w:t>
            </w:r>
          </w:p>
        </w:tc>
        <w:tc>
          <w:tcPr>
            <w:tcW w:w="1187" w:type="pct"/>
            <w:tcBorders>
              <w:top w:val="single" w:sz="4" w:space="0" w:color="auto"/>
            </w:tcBorders>
            <w:shd w:val="clear" w:color="auto" w:fill="auto"/>
          </w:tcPr>
          <w:p w14:paraId="554BE6F7" w14:textId="398E5375" w:rsidR="000A4DDC" w:rsidRPr="00E269BF" w:rsidRDefault="000A4DDC" w:rsidP="00AD2474">
            <w:pPr>
              <w:spacing w:line="360" w:lineRule="auto"/>
              <w:jc w:val="both"/>
              <w:rPr>
                <w:rFonts w:ascii="Book Antiqua" w:eastAsiaTheme="minorEastAsia" w:hAnsi="Book Antiqua" w:cs="Arial"/>
                <w:lang w:eastAsia="zh-CN"/>
              </w:rPr>
            </w:pPr>
            <w:r w:rsidRPr="00E269BF">
              <w:rPr>
                <w:rFonts w:ascii="Book Antiqua" w:hAnsi="Book Antiqua" w:cs="Arial"/>
                <w:color w:val="000000" w:themeColor="text1"/>
              </w:rPr>
              <w:t>3/55</w:t>
            </w:r>
            <w:r w:rsidR="00D448F4" w:rsidRPr="00E269BF">
              <w:rPr>
                <w:rFonts w:ascii="Book Antiqua" w:hAnsi="Book Antiqua" w:cs="Arial"/>
                <w:color w:val="000000" w:themeColor="text1"/>
              </w:rPr>
              <w:t xml:space="preserve"> =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6%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hospital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discharge</w:t>
            </w:r>
          </w:p>
        </w:tc>
      </w:tr>
      <w:tr w:rsidR="000A4DDC" w:rsidRPr="00E269BF" w14:paraId="3D049430" w14:textId="77777777" w:rsidTr="00AD2474">
        <w:trPr>
          <w:trHeight w:val="1520"/>
        </w:trPr>
        <w:tc>
          <w:tcPr>
            <w:tcW w:w="704" w:type="pct"/>
            <w:shd w:val="clear" w:color="auto" w:fill="auto"/>
          </w:tcPr>
          <w:p w14:paraId="00A9D83D" w14:textId="25B3694D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t>Demirozu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1]</w:t>
            </w:r>
          </w:p>
        </w:tc>
        <w:tc>
          <w:tcPr>
            <w:tcW w:w="337" w:type="pct"/>
            <w:shd w:val="clear" w:color="auto" w:fill="auto"/>
          </w:tcPr>
          <w:p w14:paraId="0ED948F8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1</w:t>
            </w:r>
          </w:p>
        </w:tc>
        <w:tc>
          <w:tcPr>
            <w:tcW w:w="568" w:type="pct"/>
            <w:shd w:val="clear" w:color="auto" w:fill="auto"/>
          </w:tcPr>
          <w:p w14:paraId="40D11D66" w14:textId="2BA86F2B" w:rsidR="000A4DDC" w:rsidRPr="00E269BF" w:rsidRDefault="000D0236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United States</w:t>
            </w:r>
          </w:p>
        </w:tc>
        <w:tc>
          <w:tcPr>
            <w:tcW w:w="1399" w:type="pct"/>
            <w:shd w:val="clear" w:color="auto" w:fill="auto"/>
          </w:tcPr>
          <w:p w14:paraId="0A2D7BDA" w14:textId="0EAED798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03-2009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</w:t>
            </w:r>
          </w:p>
        </w:tc>
        <w:tc>
          <w:tcPr>
            <w:tcW w:w="382" w:type="pct"/>
            <w:shd w:val="clear" w:color="auto" w:fill="auto"/>
          </w:tcPr>
          <w:p w14:paraId="0DF51637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0E62026B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5</w:t>
            </w:r>
          </w:p>
        </w:tc>
        <w:tc>
          <w:tcPr>
            <w:tcW w:w="1187" w:type="pct"/>
            <w:shd w:val="clear" w:color="auto" w:fill="auto"/>
          </w:tcPr>
          <w:p w14:paraId="5B649713" w14:textId="5C3011F9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0/15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67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7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proofErr w:type="spellStart"/>
            <w:r w:rsidRPr="00E269BF">
              <w:rPr>
                <w:rFonts w:ascii="Book Antiqua" w:hAnsi="Book Antiqua" w:cs="Arial"/>
                <w:color w:val="000000" w:themeColor="text1"/>
              </w:rPr>
              <w:t>mo</w:t>
            </w:r>
            <w:proofErr w:type="spellEnd"/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</w:p>
        </w:tc>
      </w:tr>
      <w:tr w:rsidR="000A4DDC" w:rsidRPr="00E269BF" w14:paraId="37F8E11B" w14:textId="77777777" w:rsidTr="00AD2474">
        <w:trPr>
          <w:trHeight w:val="2259"/>
        </w:trPr>
        <w:tc>
          <w:tcPr>
            <w:tcW w:w="704" w:type="pct"/>
            <w:shd w:val="clear" w:color="auto" w:fill="auto"/>
          </w:tcPr>
          <w:p w14:paraId="73B5B892" w14:textId="6159AFB6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t>Hasin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et al</w:t>
            </w:r>
            <w:r w:rsidRPr="00E269BF">
              <w:rPr>
                <w:rFonts w:ascii="Book Antiqua" w:hAnsi="Book Antiqua" w:cs="Arial"/>
                <w:noProof/>
                <w:vertAlign w:val="superscript"/>
              </w:rPr>
              <w:t>[8]</w:t>
            </w:r>
          </w:p>
        </w:tc>
        <w:tc>
          <w:tcPr>
            <w:tcW w:w="337" w:type="pct"/>
            <w:shd w:val="clear" w:color="auto" w:fill="auto"/>
          </w:tcPr>
          <w:p w14:paraId="1D76AFA7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2</w:t>
            </w:r>
          </w:p>
        </w:tc>
        <w:tc>
          <w:tcPr>
            <w:tcW w:w="568" w:type="pct"/>
            <w:shd w:val="clear" w:color="auto" w:fill="auto"/>
          </w:tcPr>
          <w:p w14:paraId="6D3D61D2" w14:textId="405DE793" w:rsidR="000A4DDC" w:rsidRPr="00E269BF" w:rsidRDefault="000D0236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United States</w:t>
            </w:r>
          </w:p>
        </w:tc>
        <w:tc>
          <w:tcPr>
            <w:tcW w:w="1399" w:type="pct"/>
            <w:shd w:val="clear" w:color="auto" w:fill="auto"/>
          </w:tcPr>
          <w:p w14:paraId="086F99E7" w14:textId="43DFF8B9" w:rsidR="000A4DDC" w:rsidRPr="00E269BF" w:rsidRDefault="00A45049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LVAD</w:t>
            </w: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from</w:t>
            </w: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2007</w:t>
            </w: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to</w:t>
            </w:r>
            <w:r w:rsidRPr="00E269BF">
              <w:rPr>
                <w:rFonts w:ascii="Book Antiqua" w:hAnsi="Book Antiqua" w:cs="Arial"/>
              </w:rPr>
              <w:t xml:space="preserve"> </w:t>
            </w:r>
            <w:r w:rsidR="00AD2474" w:rsidRPr="00E269BF">
              <w:rPr>
                <w:rFonts w:ascii="Book Antiqua" w:hAnsi="Book Antiqua" w:cs="Arial"/>
              </w:rPr>
              <w:t>2010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="000A4DDC" w:rsidRPr="00E269BF">
              <w:rPr>
                <w:rFonts w:ascii="Book Antiqua" w:hAnsi="Book Antiqua" w:cs="Arial"/>
              </w:rPr>
              <w:t>Continuous</w:t>
            </w: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HeartMate</w:t>
            </w: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II</w:t>
            </w:r>
          </w:p>
        </w:tc>
        <w:tc>
          <w:tcPr>
            <w:tcW w:w="382" w:type="pct"/>
            <w:shd w:val="clear" w:color="auto" w:fill="auto"/>
          </w:tcPr>
          <w:p w14:paraId="3C6FDD07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2A7F3288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8</w:t>
            </w:r>
          </w:p>
        </w:tc>
        <w:tc>
          <w:tcPr>
            <w:tcW w:w="1187" w:type="pct"/>
            <w:shd w:val="clear" w:color="auto" w:fill="auto"/>
          </w:tcPr>
          <w:p w14:paraId="75577A39" w14:textId="7C046385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/8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25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6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proofErr w:type="spellStart"/>
            <w:r w:rsidRPr="00E269BF">
              <w:rPr>
                <w:rFonts w:ascii="Book Antiqua" w:hAnsi="Book Antiqua" w:cs="Arial"/>
                <w:color w:val="000000" w:themeColor="text1"/>
              </w:rPr>
              <w:t>mo</w:t>
            </w:r>
            <w:proofErr w:type="spellEnd"/>
          </w:p>
        </w:tc>
      </w:tr>
      <w:tr w:rsidR="000A4DDC" w:rsidRPr="00E269BF" w14:paraId="52226DB2" w14:textId="77777777" w:rsidTr="00AD2474">
        <w:trPr>
          <w:trHeight w:val="1889"/>
        </w:trPr>
        <w:tc>
          <w:tcPr>
            <w:tcW w:w="704" w:type="pct"/>
            <w:shd w:val="clear" w:color="auto" w:fill="auto"/>
          </w:tcPr>
          <w:p w14:paraId="61E0A126" w14:textId="75D4B3F9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Popov</w:t>
            </w:r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2]</w:t>
            </w:r>
          </w:p>
        </w:tc>
        <w:tc>
          <w:tcPr>
            <w:tcW w:w="337" w:type="pct"/>
            <w:shd w:val="clear" w:color="auto" w:fill="auto"/>
          </w:tcPr>
          <w:p w14:paraId="01930E91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2</w:t>
            </w:r>
          </w:p>
        </w:tc>
        <w:tc>
          <w:tcPr>
            <w:tcW w:w="568" w:type="pct"/>
            <w:shd w:val="clear" w:color="auto" w:fill="auto"/>
          </w:tcPr>
          <w:p w14:paraId="01A28967" w14:textId="09ED39D3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Unite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Kingdom</w:t>
            </w:r>
          </w:p>
        </w:tc>
        <w:tc>
          <w:tcPr>
            <w:tcW w:w="1399" w:type="pct"/>
            <w:shd w:val="clear" w:color="auto" w:fill="auto"/>
          </w:tcPr>
          <w:p w14:paraId="1D591A58" w14:textId="2D261CB4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Pati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ith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end-sta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ailu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underw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lastRenderedPageBreak/>
              <w:t>implantation-2007-2011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</w:t>
            </w:r>
          </w:p>
        </w:tc>
        <w:tc>
          <w:tcPr>
            <w:tcW w:w="382" w:type="pct"/>
            <w:shd w:val="clear" w:color="auto" w:fill="auto"/>
          </w:tcPr>
          <w:p w14:paraId="7E545BBC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lastRenderedPageBreak/>
              <w:t>KRT</w:t>
            </w:r>
          </w:p>
        </w:tc>
        <w:tc>
          <w:tcPr>
            <w:tcW w:w="423" w:type="pct"/>
            <w:shd w:val="clear" w:color="auto" w:fill="auto"/>
          </w:tcPr>
          <w:p w14:paraId="05503D3A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2</w:t>
            </w:r>
          </w:p>
        </w:tc>
        <w:tc>
          <w:tcPr>
            <w:tcW w:w="1187" w:type="pct"/>
            <w:shd w:val="clear" w:color="auto" w:fill="auto"/>
          </w:tcPr>
          <w:p w14:paraId="0A9A079B" w14:textId="2DC27DED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0/12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83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post-op/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</w:p>
        </w:tc>
      </w:tr>
      <w:tr w:rsidR="000A4DDC" w:rsidRPr="00E269BF" w14:paraId="0BDE14E4" w14:textId="77777777" w:rsidTr="00AD2474">
        <w:trPr>
          <w:trHeight w:val="2240"/>
        </w:trPr>
        <w:tc>
          <w:tcPr>
            <w:tcW w:w="704" w:type="pct"/>
            <w:shd w:val="clear" w:color="auto" w:fill="auto"/>
          </w:tcPr>
          <w:p w14:paraId="0DD71BD6" w14:textId="22F18C8B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t>Borgi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et al</w:t>
            </w:r>
            <w:r w:rsidRPr="00E269BF">
              <w:rPr>
                <w:rFonts w:ascii="Book Antiqua" w:hAnsi="Book Antiqua" w:cs="Arial"/>
                <w:noProof/>
                <w:vertAlign w:val="superscript"/>
              </w:rPr>
              <w:t>[7]</w:t>
            </w:r>
          </w:p>
        </w:tc>
        <w:tc>
          <w:tcPr>
            <w:tcW w:w="337" w:type="pct"/>
            <w:shd w:val="clear" w:color="auto" w:fill="auto"/>
          </w:tcPr>
          <w:p w14:paraId="10538FE0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3</w:t>
            </w:r>
          </w:p>
        </w:tc>
        <w:tc>
          <w:tcPr>
            <w:tcW w:w="568" w:type="pct"/>
            <w:shd w:val="clear" w:color="auto" w:fill="auto"/>
          </w:tcPr>
          <w:p w14:paraId="70C34184" w14:textId="598D0248" w:rsidR="000A4DDC" w:rsidRPr="00E269BF" w:rsidRDefault="000D0236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United States</w:t>
            </w:r>
          </w:p>
        </w:tc>
        <w:tc>
          <w:tcPr>
            <w:tcW w:w="1399" w:type="pct"/>
            <w:shd w:val="clear" w:color="auto" w:fill="auto"/>
          </w:tcPr>
          <w:p w14:paraId="77C4ECE2" w14:textId="71B86A4C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End-sta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ailu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="00AD2474" w:rsidRPr="00E269BF">
              <w:rPr>
                <w:rFonts w:ascii="Book Antiqua" w:hAnsi="Book Antiqua" w:cs="Arial"/>
              </w:rPr>
              <w:t>2006-2011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</w:t>
            </w:r>
          </w:p>
        </w:tc>
        <w:tc>
          <w:tcPr>
            <w:tcW w:w="382" w:type="pct"/>
            <w:shd w:val="clear" w:color="auto" w:fill="auto"/>
          </w:tcPr>
          <w:p w14:paraId="712BFB7A" w14:textId="4BB8355D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AKI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(KDIGO)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4B46D135" w14:textId="35BA63C0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/>
                <w:lang w:bidi="ar-SA"/>
              </w:rPr>
            </w:pPr>
            <w:r w:rsidRPr="00E269BF">
              <w:rPr>
                <w:rFonts w:ascii="Book Antiqua" w:hAnsi="Book Antiqua" w:cs="Arial"/>
              </w:rPr>
              <w:t>28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/>
                <w:lang w:bidi="ar-SA"/>
              </w:rPr>
              <w:t>9</w:t>
            </w:r>
          </w:p>
        </w:tc>
        <w:tc>
          <w:tcPr>
            <w:tcW w:w="1187" w:type="pct"/>
            <w:shd w:val="clear" w:color="auto" w:fill="auto"/>
          </w:tcPr>
          <w:p w14:paraId="2B62E453" w14:textId="65877035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7/28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60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>;</w:t>
            </w:r>
            <w:r w:rsidR="00DF4A55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one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month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4/9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44.5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fter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RT--one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month</w:t>
            </w:r>
          </w:p>
        </w:tc>
      </w:tr>
      <w:tr w:rsidR="000A4DDC" w:rsidRPr="00E269BF" w14:paraId="32A3B8B6" w14:textId="77777777" w:rsidTr="00AD2474">
        <w:trPr>
          <w:trHeight w:val="2240"/>
        </w:trPr>
        <w:tc>
          <w:tcPr>
            <w:tcW w:w="704" w:type="pct"/>
            <w:shd w:val="clear" w:color="auto" w:fill="auto"/>
          </w:tcPr>
          <w:p w14:paraId="61D42AA8" w14:textId="0ECDB0A0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Sumida</w:t>
            </w:r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3]</w:t>
            </w:r>
          </w:p>
        </w:tc>
        <w:tc>
          <w:tcPr>
            <w:tcW w:w="337" w:type="pct"/>
            <w:shd w:val="clear" w:color="auto" w:fill="auto"/>
          </w:tcPr>
          <w:p w14:paraId="23755D97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4</w:t>
            </w:r>
          </w:p>
        </w:tc>
        <w:tc>
          <w:tcPr>
            <w:tcW w:w="568" w:type="pct"/>
            <w:shd w:val="clear" w:color="auto" w:fill="auto"/>
          </w:tcPr>
          <w:p w14:paraId="689430E3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Japan</w:t>
            </w:r>
          </w:p>
        </w:tc>
        <w:tc>
          <w:tcPr>
            <w:tcW w:w="1399" w:type="pct"/>
            <w:shd w:val="clear" w:color="auto" w:fill="auto"/>
          </w:tcPr>
          <w:p w14:paraId="1DD8FB2F" w14:textId="31DCCBFC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11-2013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yp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no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specifie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</w:p>
          <w:p w14:paraId="28290767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</w:p>
        </w:tc>
        <w:tc>
          <w:tcPr>
            <w:tcW w:w="382" w:type="pct"/>
            <w:shd w:val="clear" w:color="auto" w:fill="auto"/>
          </w:tcPr>
          <w:p w14:paraId="719F1D4E" w14:textId="6DE9F101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AKI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>;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KDIGO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</w:p>
          <w:p w14:paraId="0034381E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3895B999" w14:textId="3C51DF10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  <w:color w:val="000000" w:themeColor="text1"/>
              </w:rPr>
            </w:pPr>
            <w:r w:rsidRPr="00E269BF">
              <w:rPr>
                <w:rFonts w:ascii="Book Antiqua" w:hAnsi="Book Antiqua" w:cs="Arial"/>
                <w:color w:val="000000" w:themeColor="text1"/>
              </w:rPr>
              <w:t>11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6</w:t>
            </w:r>
          </w:p>
        </w:tc>
        <w:tc>
          <w:tcPr>
            <w:tcW w:w="1187" w:type="pct"/>
            <w:shd w:val="clear" w:color="auto" w:fill="auto"/>
          </w:tcPr>
          <w:p w14:paraId="12DC9097" w14:textId="2B568DE1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  <w:color w:val="000000" w:themeColor="text1"/>
              </w:rPr>
            </w:pPr>
            <w:r w:rsidRPr="00E269BF">
              <w:rPr>
                <w:rFonts w:ascii="Book Antiqua" w:hAnsi="Book Antiqua" w:cs="Arial"/>
                <w:color w:val="000000" w:themeColor="text1"/>
              </w:rPr>
              <w:t>11/11</w:t>
            </w:r>
            <w:r w:rsidR="00D448F4" w:rsidRPr="00E269BF">
              <w:rPr>
                <w:rFonts w:ascii="Book Antiqua" w:hAnsi="Book Antiqua" w:cs="Arial"/>
                <w:color w:val="000000" w:themeColor="text1"/>
              </w:rPr>
              <w:t xml:space="preserve"> =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100%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Hospital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discharge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4/6</w:t>
            </w:r>
            <w:r w:rsidR="00D448F4" w:rsidRPr="00E269BF">
              <w:rPr>
                <w:rFonts w:ascii="Book Antiqua" w:hAnsi="Book Antiqua" w:cs="Arial"/>
                <w:color w:val="000000" w:themeColor="text1"/>
              </w:rPr>
              <w:t xml:space="preserve"> =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66.6%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>r</w:t>
            </w:r>
            <w:r w:rsidRPr="00E269BF">
              <w:rPr>
                <w:rFonts w:ascii="Book Antiqua" w:hAnsi="Book Antiqua" w:cs="Arial"/>
                <w:color w:val="000000" w:themeColor="text1"/>
              </w:rPr>
              <w:t>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lastRenderedPageBreak/>
              <w:t>after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R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hospital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discharge</w:t>
            </w:r>
          </w:p>
        </w:tc>
      </w:tr>
      <w:tr w:rsidR="000A4DDC" w:rsidRPr="00E269BF" w14:paraId="72C4F25E" w14:textId="77777777" w:rsidTr="00AD2474">
        <w:trPr>
          <w:trHeight w:val="2240"/>
        </w:trPr>
        <w:tc>
          <w:tcPr>
            <w:tcW w:w="704" w:type="pct"/>
            <w:shd w:val="clear" w:color="auto" w:fill="auto"/>
          </w:tcPr>
          <w:p w14:paraId="4DF1FF60" w14:textId="3531DBFF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lastRenderedPageBreak/>
              <w:t>Deschika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4]</w:t>
            </w:r>
          </w:p>
        </w:tc>
        <w:tc>
          <w:tcPr>
            <w:tcW w:w="337" w:type="pct"/>
            <w:shd w:val="clear" w:color="auto" w:fill="auto"/>
          </w:tcPr>
          <w:p w14:paraId="57DED6DF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6</w:t>
            </w:r>
          </w:p>
        </w:tc>
        <w:tc>
          <w:tcPr>
            <w:tcW w:w="568" w:type="pct"/>
            <w:shd w:val="clear" w:color="auto" w:fill="auto"/>
          </w:tcPr>
          <w:p w14:paraId="1AE6106A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Germany</w:t>
            </w:r>
          </w:p>
        </w:tc>
        <w:tc>
          <w:tcPr>
            <w:tcW w:w="1399" w:type="pct"/>
            <w:shd w:val="clear" w:color="auto" w:fill="auto"/>
          </w:tcPr>
          <w:p w14:paraId="07107F77" w14:textId="6A1FC591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recipient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ith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pre-operativ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biventricular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airm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ho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receive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dditionally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RVAD</w:t>
            </w:r>
          </w:p>
        </w:tc>
        <w:tc>
          <w:tcPr>
            <w:tcW w:w="382" w:type="pct"/>
            <w:shd w:val="clear" w:color="auto" w:fill="auto"/>
          </w:tcPr>
          <w:p w14:paraId="1EF69A40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75884E8E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9</w:t>
            </w:r>
          </w:p>
        </w:tc>
        <w:tc>
          <w:tcPr>
            <w:tcW w:w="1187" w:type="pct"/>
            <w:shd w:val="clear" w:color="auto" w:fill="auto"/>
          </w:tcPr>
          <w:p w14:paraId="67884B7D" w14:textId="5FECE7E1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9/9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100</w:t>
            </w:r>
            <w:r w:rsidR="00F90296" w:rsidRPr="00E269BF">
              <w:rPr>
                <w:rFonts w:ascii="Book Antiqua" w:hAnsi="Book Antiqua" w:cs="Arial"/>
              </w:rPr>
              <w:t>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hospital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discharge</w:t>
            </w:r>
          </w:p>
        </w:tc>
      </w:tr>
      <w:tr w:rsidR="000A4DDC" w:rsidRPr="00E269BF" w14:paraId="61DF2089" w14:textId="77777777" w:rsidTr="00AD2474">
        <w:trPr>
          <w:trHeight w:val="1970"/>
        </w:trPr>
        <w:tc>
          <w:tcPr>
            <w:tcW w:w="704" w:type="pct"/>
            <w:shd w:val="clear" w:color="auto" w:fill="auto"/>
          </w:tcPr>
          <w:p w14:paraId="0892F8F0" w14:textId="061CBCCF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Shebab</w:t>
            </w:r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5]</w:t>
            </w:r>
          </w:p>
        </w:tc>
        <w:tc>
          <w:tcPr>
            <w:tcW w:w="337" w:type="pct"/>
            <w:shd w:val="clear" w:color="auto" w:fill="auto"/>
          </w:tcPr>
          <w:p w14:paraId="0964BB2D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6</w:t>
            </w:r>
          </w:p>
        </w:tc>
        <w:tc>
          <w:tcPr>
            <w:tcW w:w="568" w:type="pct"/>
            <w:shd w:val="clear" w:color="auto" w:fill="auto"/>
          </w:tcPr>
          <w:p w14:paraId="786D525C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Australia</w:t>
            </w:r>
          </w:p>
        </w:tc>
        <w:tc>
          <w:tcPr>
            <w:tcW w:w="1399" w:type="pct"/>
            <w:shd w:val="clear" w:color="auto" w:fill="auto"/>
          </w:tcPr>
          <w:p w14:paraId="5D8884B8" w14:textId="2576BFFC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Dilate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cardiomyopathy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n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seve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biventricular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ailu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-underw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al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brid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o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ranspla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="00AD2474" w:rsidRPr="00E269BF">
              <w:rPr>
                <w:rFonts w:ascii="Book Antiqua" w:hAnsi="Book Antiqua" w:cs="Arial"/>
              </w:rPr>
              <w:t>2011-2014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</w:t>
            </w:r>
          </w:p>
        </w:tc>
        <w:tc>
          <w:tcPr>
            <w:tcW w:w="382" w:type="pct"/>
            <w:shd w:val="clear" w:color="auto" w:fill="auto"/>
          </w:tcPr>
          <w:p w14:paraId="5958607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2E794BA3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4</w:t>
            </w:r>
          </w:p>
        </w:tc>
        <w:tc>
          <w:tcPr>
            <w:tcW w:w="1187" w:type="pct"/>
            <w:shd w:val="clear" w:color="auto" w:fill="auto"/>
          </w:tcPr>
          <w:p w14:paraId="7AC7E668" w14:textId="5A30F2C6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¾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75</w:t>
            </w:r>
            <w:r w:rsidR="00F90296" w:rsidRPr="00E269BF">
              <w:rPr>
                <w:rFonts w:ascii="Book Antiqua" w:hAnsi="Book Antiqua" w:cs="Arial"/>
              </w:rPr>
              <w:t>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post-op</w:t>
            </w:r>
          </w:p>
        </w:tc>
      </w:tr>
      <w:tr w:rsidR="000A4DDC" w:rsidRPr="00E269BF" w14:paraId="26C23730" w14:textId="77777777" w:rsidTr="00AD2474">
        <w:trPr>
          <w:trHeight w:val="1088"/>
        </w:trPr>
        <w:tc>
          <w:tcPr>
            <w:tcW w:w="704" w:type="pct"/>
            <w:shd w:val="clear" w:color="auto" w:fill="auto"/>
          </w:tcPr>
          <w:p w14:paraId="47F0123E" w14:textId="4115971A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lastRenderedPageBreak/>
              <w:t>Nadziakiewicz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6]</w:t>
            </w:r>
          </w:p>
        </w:tc>
        <w:tc>
          <w:tcPr>
            <w:tcW w:w="337" w:type="pct"/>
            <w:shd w:val="clear" w:color="auto" w:fill="auto"/>
          </w:tcPr>
          <w:p w14:paraId="5FF8B2A2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6</w:t>
            </w:r>
          </w:p>
        </w:tc>
        <w:tc>
          <w:tcPr>
            <w:tcW w:w="568" w:type="pct"/>
            <w:shd w:val="clear" w:color="auto" w:fill="auto"/>
          </w:tcPr>
          <w:p w14:paraId="62E9D01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Portland</w:t>
            </w:r>
          </w:p>
        </w:tc>
        <w:tc>
          <w:tcPr>
            <w:tcW w:w="1399" w:type="pct"/>
            <w:shd w:val="clear" w:color="auto" w:fill="auto"/>
          </w:tcPr>
          <w:p w14:paraId="4CE626F9" w14:textId="7E49705E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Patient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ith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end-sta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ailu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underw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07-2014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,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</w:t>
            </w:r>
          </w:p>
        </w:tc>
        <w:tc>
          <w:tcPr>
            <w:tcW w:w="382" w:type="pct"/>
            <w:shd w:val="clear" w:color="auto" w:fill="auto"/>
          </w:tcPr>
          <w:p w14:paraId="347207A8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159C92C6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7</w:t>
            </w:r>
          </w:p>
        </w:tc>
        <w:tc>
          <w:tcPr>
            <w:tcW w:w="1187" w:type="pct"/>
            <w:shd w:val="clear" w:color="auto" w:fill="auto"/>
          </w:tcPr>
          <w:p w14:paraId="6A930F63" w14:textId="73285756" w:rsidR="000A4DDC" w:rsidRPr="00E269BF" w:rsidRDefault="00A45049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 xml:space="preserve"> </w:t>
            </w:r>
            <w:r w:rsidR="000A4DDC" w:rsidRPr="00E269BF">
              <w:rPr>
                <w:rFonts w:ascii="Book Antiqua" w:hAnsi="Book Antiqua" w:cs="Arial"/>
              </w:rPr>
              <w:t>5/7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="000A4DDC" w:rsidRPr="00E269BF">
              <w:rPr>
                <w:rFonts w:ascii="Book Antiqua" w:hAnsi="Book Antiqua" w:cs="Arial"/>
              </w:rPr>
              <w:t>72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="000A4DDC"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="000A4DDC"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="000A4DDC" w:rsidRPr="00E269BF">
              <w:rPr>
                <w:rFonts w:ascii="Book Antiqua" w:hAnsi="Book Antiqua" w:cs="Arial"/>
                <w:color w:val="000000" w:themeColor="text1"/>
              </w:rPr>
              <w:t>after</w:t>
            </w:r>
            <w:r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="000A4DDC" w:rsidRPr="00E269BF">
              <w:rPr>
                <w:rFonts w:ascii="Book Antiqua" w:hAnsi="Book Antiqua" w:cs="Arial"/>
                <w:color w:val="000000" w:themeColor="text1"/>
              </w:rPr>
              <w:t>KRT-</w:t>
            </w:r>
            <w:r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="000A4DDC" w:rsidRPr="00E269BF">
              <w:rPr>
                <w:rFonts w:ascii="Book Antiqua" w:hAnsi="Book Antiqua" w:cs="Arial"/>
                <w:color w:val="000000" w:themeColor="text1"/>
              </w:rPr>
              <w:t>2</w:t>
            </w:r>
            <w:r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="000A4DDC" w:rsidRPr="00E269BF">
              <w:rPr>
                <w:rFonts w:ascii="Book Antiqua" w:hAnsi="Book Antiqua" w:cs="Arial"/>
                <w:color w:val="000000" w:themeColor="text1"/>
              </w:rPr>
              <w:t>weeks</w:t>
            </w:r>
            <w:r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</w:p>
        </w:tc>
      </w:tr>
      <w:tr w:rsidR="000A4DDC" w:rsidRPr="00E269BF" w14:paraId="296D5BBD" w14:textId="77777777" w:rsidTr="00AD2474">
        <w:trPr>
          <w:trHeight w:val="1088"/>
        </w:trPr>
        <w:tc>
          <w:tcPr>
            <w:tcW w:w="704" w:type="pct"/>
            <w:shd w:val="clear" w:color="auto" w:fill="auto"/>
          </w:tcPr>
          <w:p w14:paraId="03CBE756" w14:textId="2131E5F8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t>Raichlin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7]</w:t>
            </w:r>
          </w:p>
        </w:tc>
        <w:tc>
          <w:tcPr>
            <w:tcW w:w="337" w:type="pct"/>
            <w:shd w:val="clear" w:color="auto" w:fill="auto"/>
          </w:tcPr>
          <w:p w14:paraId="407678E0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6</w:t>
            </w:r>
          </w:p>
        </w:tc>
        <w:tc>
          <w:tcPr>
            <w:tcW w:w="568" w:type="pct"/>
            <w:shd w:val="clear" w:color="auto" w:fill="auto"/>
          </w:tcPr>
          <w:p w14:paraId="1C0810C7" w14:textId="5F4838FE" w:rsidR="000A4DDC" w:rsidRPr="00E269BF" w:rsidRDefault="000D0236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United States</w:t>
            </w:r>
          </w:p>
        </w:tc>
        <w:tc>
          <w:tcPr>
            <w:tcW w:w="1399" w:type="pct"/>
            <w:shd w:val="clear" w:color="auto" w:fill="auto"/>
          </w:tcPr>
          <w:p w14:paraId="33508C45" w14:textId="77C12737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End-sta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ailu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ith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preexist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kidney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ysfunc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underw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-2009-2014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</w:t>
            </w:r>
          </w:p>
        </w:tc>
        <w:tc>
          <w:tcPr>
            <w:tcW w:w="382" w:type="pct"/>
            <w:shd w:val="clear" w:color="auto" w:fill="auto"/>
          </w:tcPr>
          <w:p w14:paraId="3421F887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16481522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5</w:t>
            </w:r>
          </w:p>
        </w:tc>
        <w:tc>
          <w:tcPr>
            <w:tcW w:w="1187" w:type="pct"/>
            <w:shd w:val="clear" w:color="auto" w:fill="auto"/>
          </w:tcPr>
          <w:p w14:paraId="770F84FA" w14:textId="0ED6C461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6/15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40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fter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R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-one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month</w:t>
            </w:r>
          </w:p>
        </w:tc>
      </w:tr>
      <w:tr w:rsidR="000A4DDC" w:rsidRPr="00E269BF" w14:paraId="73F8DECE" w14:textId="77777777" w:rsidTr="00CD112E">
        <w:trPr>
          <w:trHeight w:val="1843"/>
        </w:trPr>
        <w:tc>
          <w:tcPr>
            <w:tcW w:w="704" w:type="pct"/>
            <w:shd w:val="clear" w:color="auto" w:fill="auto"/>
          </w:tcPr>
          <w:p w14:paraId="6365314F" w14:textId="2548BD55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t>Muslem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32]</w:t>
            </w:r>
          </w:p>
        </w:tc>
        <w:tc>
          <w:tcPr>
            <w:tcW w:w="337" w:type="pct"/>
            <w:shd w:val="clear" w:color="auto" w:fill="auto"/>
          </w:tcPr>
          <w:p w14:paraId="3C2180C3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8</w:t>
            </w:r>
          </w:p>
        </w:tc>
        <w:tc>
          <w:tcPr>
            <w:tcW w:w="568" w:type="pct"/>
            <w:shd w:val="clear" w:color="auto" w:fill="auto"/>
          </w:tcPr>
          <w:p w14:paraId="6C55833E" w14:textId="5FA36B0A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Netherlands,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="000D0236" w:rsidRPr="00E269BF">
              <w:rPr>
                <w:rFonts w:ascii="Book Antiqua" w:hAnsi="Book Antiqua" w:cs="Arial"/>
              </w:rPr>
              <w:t>United States</w:t>
            </w:r>
          </w:p>
        </w:tc>
        <w:tc>
          <w:tcPr>
            <w:tcW w:w="1399" w:type="pct"/>
            <w:shd w:val="clear" w:color="auto" w:fill="auto"/>
          </w:tcPr>
          <w:p w14:paraId="1E46B15E" w14:textId="1DEF896B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="00AD2474" w:rsidRPr="00E269BF">
              <w:rPr>
                <w:rFonts w:ascii="Book Antiqua" w:hAnsi="Book Antiqua" w:cs="Arial"/>
              </w:rPr>
              <w:t>2004-2015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,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lastRenderedPageBreak/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</w:t>
            </w:r>
          </w:p>
        </w:tc>
        <w:tc>
          <w:tcPr>
            <w:tcW w:w="382" w:type="pct"/>
            <w:shd w:val="clear" w:color="auto" w:fill="auto"/>
          </w:tcPr>
          <w:p w14:paraId="190F1B6C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lastRenderedPageBreak/>
              <w:t>KRT</w:t>
            </w:r>
          </w:p>
        </w:tc>
        <w:tc>
          <w:tcPr>
            <w:tcW w:w="423" w:type="pct"/>
            <w:shd w:val="clear" w:color="auto" w:fill="auto"/>
          </w:tcPr>
          <w:p w14:paraId="739BC184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3</w:t>
            </w:r>
          </w:p>
        </w:tc>
        <w:tc>
          <w:tcPr>
            <w:tcW w:w="1187" w:type="pct"/>
            <w:shd w:val="clear" w:color="auto" w:fill="auto"/>
          </w:tcPr>
          <w:p w14:paraId="1619B9C8" w14:textId="6D73F94D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4/23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61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fter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R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one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lastRenderedPageBreak/>
              <w:t>year</w:t>
            </w:r>
          </w:p>
        </w:tc>
      </w:tr>
      <w:tr w:rsidR="000A4DDC" w:rsidRPr="00E269BF" w14:paraId="7EC00663" w14:textId="77777777" w:rsidTr="00CD112E">
        <w:trPr>
          <w:trHeight w:val="4108"/>
        </w:trPr>
        <w:tc>
          <w:tcPr>
            <w:tcW w:w="704" w:type="pct"/>
            <w:shd w:val="clear" w:color="auto" w:fill="auto"/>
          </w:tcPr>
          <w:p w14:paraId="2D888B09" w14:textId="39B1264C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</w:rPr>
              <w:lastRenderedPageBreak/>
              <w:t>Schmack</w:t>
            </w:r>
            <w:proofErr w:type="spellEnd"/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8]</w:t>
            </w:r>
          </w:p>
        </w:tc>
        <w:tc>
          <w:tcPr>
            <w:tcW w:w="337" w:type="pct"/>
            <w:shd w:val="clear" w:color="auto" w:fill="auto"/>
          </w:tcPr>
          <w:p w14:paraId="6A4A9808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8</w:t>
            </w:r>
          </w:p>
        </w:tc>
        <w:tc>
          <w:tcPr>
            <w:tcW w:w="568" w:type="pct"/>
            <w:shd w:val="clear" w:color="auto" w:fill="auto"/>
          </w:tcPr>
          <w:p w14:paraId="4AB75AD9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Germany</w:t>
            </w:r>
          </w:p>
        </w:tc>
        <w:tc>
          <w:tcPr>
            <w:tcW w:w="1399" w:type="pct"/>
            <w:shd w:val="clear" w:color="auto" w:fill="auto"/>
          </w:tcPr>
          <w:p w14:paraId="661F8F95" w14:textId="1DAB3273" w:rsidR="000A4DDC" w:rsidRPr="00E269BF" w:rsidRDefault="000A4DDC" w:rsidP="00AD2474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End-sta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ailur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patient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underwe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rom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10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o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17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</w:t>
            </w:r>
          </w:p>
        </w:tc>
        <w:tc>
          <w:tcPr>
            <w:tcW w:w="382" w:type="pct"/>
            <w:shd w:val="clear" w:color="auto" w:fill="auto"/>
          </w:tcPr>
          <w:p w14:paraId="63D4372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5F54757C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32</w:t>
            </w:r>
          </w:p>
        </w:tc>
        <w:tc>
          <w:tcPr>
            <w:tcW w:w="1187" w:type="pct"/>
            <w:shd w:val="clear" w:color="auto" w:fill="auto"/>
          </w:tcPr>
          <w:p w14:paraId="1FB85C77" w14:textId="18F76151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  <w:color w:val="000000" w:themeColor="text1"/>
              </w:rPr>
              <w:t>5/32</w:t>
            </w:r>
            <w:r w:rsidR="00D448F4" w:rsidRPr="00E269BF">
              <w:rPr>
                <w:rFonts w:ascii="Book Antiqua" w:hAnsi="Book Antiqua" w:cs="Arial"/>
                <w:color w:val="000000" w:themeColor="text1"/>
              </w:rPr>
              <w:t xml:space="preserve"> =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16%</w:t>
            </w:r>
            <w:r w:rsidR="00AD2474" w:rsidRPr="00E269BF">
              <w:rPr>
                <w:rFonts w:ascii="Book Antiqua" w:eastAsiaTheme="minorEastAsia" w:hAnsi="Book Antiqua" w:cs="Arial" w:hint="eastAsia"/>
                <w:color w:val="000000" w:themeColor="text1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one-month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post-KRT</w:t>
            </w:r>
          </w:p>
        </w:tc>
      </w:tr>
      <w:tr w:rsidR="000A4DDC" w:rsidRPr="00E269BF" w14:paraId="33FFA07E" w14:textId="77777777" w:rsidTr="00CD112E">
        <w:trPr>
          <w:trHeight w:val="4535"/>
        </w:trPr>
        <w:tc>
          <w:tcPr>
            <w:tcW w:w="704" w:type="pct"/>
            <w:shd w:val="clear" w:color="auto" w:fill="auto"/>
          </w:tcPr>
          <w:p w14:paraId="27C1F6E8" w14:textId="788FA9EF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Shebab</w:t>
            </w:r>
            <w:r w:rsidR="000D0236" w:rsidRPr="00E269BF">
              <w:rPr>
                <w:rFonts w:ascii="Book Antiqua" w:hAnsi="Book Antiqua" w:cs="Arial"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noProof/>
                <w:vertAlign w:val="superscript"/>
              </w:rPr>
              <w:t>[29]</w:t>
            </w:r>
          </w:p>
        </w:tc>
        <w:tc>
          <w:tcPr>
            <w:tcW w:w="337" w:type="pct"/>
            <w:shd w:val="clear" w:color="auto" w:fill="auto"/>
          </w:tcPr>
          <w:p w14:paraId="5729EE5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8</w:t>
            </w:r>
          </w:p>
        </w:tc>
        <w:tc>
          <w:tcPr>
            <w:tcW w:w="568" w:type="pct"/>
            <w:shd w:val="clear" w:color="auto" w:fill="auto"/>
          </w:tcPr>
          <w:p w14:paraId="7EA91ABA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Australia</w:t>
            </w:r>
          </w:p>
        </w:tc>
        <w:tc>
          <w:tcPr>
            <w:tcW w:w="1399" w:type="pct"/>
            <w:shd w:val="clear" w:color="auto" w:fill="auto"/>
          </w:tcPr>
          <w:p w14:paraId="39AABAF9" w14:textId="5731C098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a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bridg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o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ransplan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from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07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to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="00AD2474" w:rsidRPr="00E269BF">
              <w:rPr>
                <w:rFonts w:ascii="Book Antiqua" w:hAnsi="Book Antiqua" w:cs="Arial"/>
              </w:rPr>
              <w:t>2016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</w:t>
            </w:r>
          </w:p>
          <w:p w14:paraId="65D3B0FB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</w:p>
        </w:tc>
        <w:tc>
          <w:tcPr>
            <w:tcW w:w="382" w:type="pct"/>
            <w:shd w:val="clear" w:color="auto" w:fill="auto"/>
          </w:tcPr>
          <w:p w14:paraId="053974D0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KRT</w:t>
            </w:r>
          </w:p>
        </w:tc>
        <w:tc>
          <w:tcPr>
            <w:tcW w:w="423" w:type="pct"/>
            <w:shd w:val="clear" w:color="auto" w:fill="auto"/>
          </w:tcPr>
          <w:p w14:paraId="08430B0F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9</w:t>
            </w:r>
          </w:p>
        </w:tc>
        <w:tc>
          <w:tcPr>
            <w:tcW w:w="1187" w:type="pct"/>
            <w:shd w:val="clear" w:color="auto" w:fill="auto"/>
          </w:tcPr>
          <w:p w14:paraId="59949406" w14:textId="75D46A36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5/19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79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fter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R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Post-op</w:t>
            </w:r>
          </w:p>
        </w:tc>
      </w:tr>
      <w:tr w:rsidR="000A4DDC" w:rsidRPr="00E269BF" w14:paraId="4B77794D" w14:textId="77777777" w:rsidTr="00AD2474">
        <w:trPr>
          <w:trHeight w:val="1088"/>
        </w:trPr>
        <w:tc>
          <w:tcPr>
            <w:tcW w:w="704" w:type="pct"/>
            <w:shd w:val="clear" w:color="auto" w:fill="auto"/>
          </w:tcPr>
          <w:p w14:paraId="70BCD457" w14:textId="0763DEB2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proofErr w:type="spellStart"/>
            <w:r w:rsidRPr="00E269BF">
              <w:rPr>
                <w:rFonts w:ascii="Book Antiqua" w:hAnsi="Book Antiqua" w:cs="Arial"/>
                <w:bCs/>
              </w:rPr>
              <w:t>Asleh</w:t>
            </w:r>
            <w:proofErr w:type="spellEnd"/>
            <w:r w:rsidR="000D0236" w:rsidRPr="00E269BF">
              <w:rPr>
                <w:rFonts w:ascii="Book Antiqua" w:hAnsi="Book Antiqua" w:cs="Arial"/>
                <w:bCs/>
                <w:i/>
              </w:rPr>
              <w:t xml:space="preserve"> </w:t>
            </w:r>
            <w:r w:rsidR="00AD2474" w:rsidRPr="00E269BF">
              <w:rPr>
                <w:rFonts w:ascii="Book Antiqua" w:hAnsi="Book Antiqua" w:cs="Arial"/>
                <w:bCs/>
                <w:i/>
              </w:rPr>
              <w:t>et al</w:t>
            </w:r>
            <w:r w:rsidR="00564DB1" w:rsidRPr="00E269BF">
              <w:rPr>
                <w:rFonts w:ascii="Book Antiqua" w:hAnsi="Book Antiqua" w:cs="Arial"/>
                <w:bCs/>
                <w:noProof/>
                <w:vertAlign w:val="superscript"/>
              </w:rPr>
              <w:t>[30]</w:t>
            </w:r>
          </w:p>
        </w:tc>
        <w:tc>
          <w:tcPr>
            <w:tcW w:w="337" w:type="pct"/>
            <w:shd w:val="clear" w:color="auto" w:fill="auto"/>
          </w:tcPr>
          <w:p w14:paraId="172B1441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2019</w:t>
            </w:r>
          </w:p>
        </w:tc>
        <w:tc>
          <w:tcPr>
            <w:tcW w:w="568" w:type="pct"/>
            <w:shd w:val="clear" w:color="auto" w:fill="auto"/>
          </w:tcPr>
          <w:p w14:paraId="6AB4C4D2" w14:textId="27A1D48A" w:rsidR="000A4DDC" w:rsidRPr="00E269BF" w:rsidRDefault="000D0236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United States</w:t>
            </w:r>
          </w:p>
        </w:tc>
        <w:tc>
          <w:tcPr>
            <w:tcW w:w="1399" w:type="pct"/>
            <w:shd w:val="clear" w:color="auto" w:fill="auto"/>
          </w:tcPr>
          <w:p w14:paraId="0C5493FA" w14:textId="6C7B92CC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LVAD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mplantation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during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2007-2017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Continuous</w:t>
            </w:r>
          </w:p>
          <w:p w14:paraId="4A9407ED" w14:textId="326AA5CA" w:rsidR="000A4DDC" w:rsidRPr="00E269BF" w:rsidRDefault="000A4DDC" w:rsidP="002D7A57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lastRenderedPageBreak/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HeartMate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III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</w:rPr>
              <w:t>Heart</w:t>
            </w:r>
            <w:r w:rsidR="00A45049" w:rsidRPr="00E269BF">
              <w:rPr>
                <w:rFonts w:ascii="Book Antiqua" w:hAnsi="Book Antiqua" w:cs="Arial"/>
              </w:rPr>
              <w:t xml:space="preserve"> </w:t>
            </w:r>
            <w:r w:rsidRPr="00E269BF">
              <w:rPr>
                <w:rFonts w:ascii="Book Antiqua" w:hAnsi="Book Antiqua" w:cs="Arial"/>
              </w:rPr>
              <w:t>Ware</w:t>
            </w:r>
          </w:p>
        </w:tc>
        <w:tc>
          <w:tcPr>
            <w:tcW w:w="382" w:type="pct"/>
            <w:shd w:val="clear" w:color="auto" w:fill="auto"/>
          </w:tcPr>
          <w:p w14:paraId="2C00FB25" w14:textId="77777777" w:rsidR="000A4DDC" w:rsidRPr="00E269BF" w:rsidRDefault="000A4DDC" w:rsidP="00EC287B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lastRenderedPageBreak/>
              <w:t>KRT</w:t>
            </w:r>
          </w:p>
        </w:tc>
        <w:tc>
          <w:tcPr>
            <w:tcW w:w="423" w:type="pct"/>
            <w:shd w:val="clear" w:color="auto" w:fill="auto"/>
          </w:tcPr>
          <w:p w14:paraId="3CAF916F" w14:textId="77777777" w:rsidR="000A4DDC" w:rsidRPr="00E269BF" w:rsidRDefault="000A4DDC" w:rsidP="00EC287B">
            <w:pPr>
              <w:pStyle w:val="ab"/>
              <w:spacing w:before="0" w:beforeAutospacing="0" w:after="0" w:afterAutospacing="0"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54</w:t>
            </w:r>
          </w:p>
        </w:tc>
        <w:tc>
          <w:tcPr>
            <w:tcW w:w="1187" w:type="pct"/>
            <w:shd w:val="clear" w:color="auto" w:fill="auto"/>
          </w:tcPr>
          <w:p w14:paraId="476D698F" w14:textId="6A24834B" w:rsidR="000A4DDC" w:rsidRPr="00E269BF" w:rsidRDefault="000A4DDC" w:rsidP="00AD2474">
            <w:pPr>
              <w:spacing w:line="360" w:lineRule="auto"/>
              <w:jc w:val="both"/>
              <w:rPr>
                <w:rFonts w:ascii="Book Antiqua" w:hAnsi="Book Antiqua" w:cs="Arial"/>
              </w:rPr>
            </w:pPr>
            <w:r w:rsidRPr="00E269BF">
              <w:rPr>
                <w:rFonts w:ascii="Book Antiqua" w:hAnsi="Book Antiqua" w:cs="Arial"/>
              </w:rPr>
              <w:t>18/54</w:t>
            </w:r>
            <w:r w:rsidR="00D448F4" w:rsidRPr="00E269BF">
              <w:rPr>
                <w:rFonts w:ascii="Book Antiqua" w:hAnsi="Book Antiqua" w:cs="Arial"/>
              </w:rPr>
              <w:t xml:space="preserve"> = </w:t>
            </w:r>
            <w:r w:rsidRPr="00E269BF">
              <w:rPr>
                <w:rFonts w:ascii="Book Antiqua" w:hAnsi="Book Antiqua" w:cs="Arial"/>
              </w:rPr>
              <w:t>33%</w:t>
            </w:r>
            <w:r w:rsidR="00AD2474" w:rsidRPr="00E269BF">
              <w:rPr>
                <w:rFonts w:ascii="Book Antiqua" w:eastAsiaTheme="minorEastAsia" w:hAnsi="Book Antiqua" w:cs="Arial" w:hint="eastAsia"/>
                <w:lang w:eastAsia="zh-CN"/>
              </w:rPr>
              <w:t xml:space="preserve">;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Kidne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recovery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at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lastRenderedPageBreak/>
              <w:t>hospital</w:t>
            </w:r>
            <w:r w:rsidR="00A45049" w:rsidRPr="00E269BF">
              <w:rPr>
                <w:rFonts w:ascii="Book Antiqua" w:hAnsi="Book Antiqua" w:cs="Arial"/>
                <w:color w:val="000000" w:themeColor="text1"/>
              </w:rPr>
              <w:t xml:space="preserve"> </w:t>
            </w:r>
            <w:r w:rsidRPr="00E269BF">
              <w:rPr>
                <w:rFonts w:ascii="Book Antiqua" w:hAnsi="Book Antiqua" w:cs="Arial"/>
                <w:color w:val="000000" w:themeColor="text1"/>
              </w:rPr>
              <w:t>discharge</w:t>
            </w:r>
          </w:p>
        </w:tc>
      </w:tr>
    </w:tbl>
    <w:p w14:paraId="41755D75" w14:textId="2B84FB0C" w:rsidR="000A4DDC" w:rsidRPr="00EC287B" w:rsidRDefault="000A4DDC" w:rsidP="00EC287B">
      <w:pPr>
        <w:pStyle w:val="MDPI41tablecaption"/>
        <w:spacing w:before="0" w:after="0" w:line="360" w:lineRule="auto"/>
        <w:ind w:left="0" w:right="0"/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</w:pP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lastRenderedPageBreak/>
        <w:t>AKI</w:t>
      </w:r>
      <w:r w:rsidR="00CD112E" w:rsidRPr="00CD112E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: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="00CD112E">
        <w:rPr>
          <w:rFonts w:ascii="Book Antiqua" w:eastAsiaTheme="minorEastAsia" w:hAnsi="Book Antiqua" w:cs="Arial" w:hint="eastAsia"/>
          <w:color w:val="000000" w:themeColor="text1"/>
          <w:sz w:val="24"/>
          <w:szCs w:val="24"/>
          <w:lang w:eastAsia="zh-CN" w:bidi="th-TH"/>
        </w:rPr>
        <w:t>A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cute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kidney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injury;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KDIGO</w:t>
      </w:r>
      <w:r w:rsidR="00CD112E" w:rsidRPr="00CD112E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: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Kidney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Disease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Improving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Global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Outcomes;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N/A</w:t>
      </w:r>
      <w:r w:rsidR="00CD112E" w:rsidRPr="00CD112E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: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="00CD112E">
        <w:rPr>
          <w:rFonts w:ascii="Book Antiqua" w:eastAsiaTheme="minorEastAsia" w:hAnsi="Book Antiqua" w:cs="Arial" w:hint="eastAsia"/>
          <w:color w:val="000000" w:themeColor="text1"/>
          <w:sz w:val="24"/>
          <w:szCs w:val="24"/>
          <w:lang w:eastAsia="zh-CN" w:bidi="th-TH"/>
        </w:rPr>
        <w:t>N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ot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available;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KRT</w:t>
      </w:r>
      <w:r w:rsidR="00CD112E" w:rsidRPr="00CD112E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: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Kidney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replacement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therapy;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LVAD</w:t>
      </w:r>
      <w:r w:rsidR="00CD112E" w:rsidRPr="00CD112E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: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="00CD112E">
        <w:rPr>
          <w:rFonts w:ascii="Book Antiqua" w:eastAsiaTheme="minorEastAsia" w:hAnsi="Book Antiqua" w:cs="Arial" w:hint="eastAsia"/>
          <w:color w:val="000000" w:themeColor="text1"/>
          <w:sz w:val="24"/>
          <w:szCs w:val="24"/>
          <w:lang w:eastAsia="zh-CN" w:bidi="th-TH"/>
        </w:rPr>
        <w:t>L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eft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ventricular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assist</w:t>
      </w:r>
      <w:r w:rsidR="00A45049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 xml:space="preserve"> </w:t>
      </w:r>
      <w:r w:rsidRPr="00EC287B">
        <w:rPr>
          <w:rFonts w:ascii="Book Antiqua" w:eastAsia="Cambria Math" w:hAnsi="Book Antiqua" w:cs="Arial"/>
          <w:color w:val="000000" w:themeColor="text1"/>
          <w:sz w:val="24"/>
          <w:szCs w:val="24"/>
          <w:lang w:bidi="th-TH"/>
        </w:rPr>
        <w:t>device.</w:t>
      </w:r>
    </w:p>
    <w:p w14:paraId="4E4C4912" w14:textId="77777777" w:rsidR="000A4DDC" w:rsidRPr="00EC287B" w:rsidRDefault="000A4DDC" w:rsidP="00EC287B">
      <w:pPr>
        <w:spacing w:line="360" w:lineRule="auto"/>
        <w:jc w:val="both"/>
        <w:rPr>
          <w:rFonts w:ascii="Book Antiqua" w:hAnsi="Book Antiqua"/>
        </w:rPr>
      </w:pPr>
    </w:p>
    <w:p w14:paraId="26A9A24E" w14:textId="5627D80B" w:rsidR="00A77B3E" w:rsidRPr="00EC287B" w:rsidRDefault="00A77B3E" w:rsidP="00EC287B">
      <w:pPr>
        <w:spacing w:line="360" w:lineRule="auto"/>
        <w:jc w:val="both"/>
        <w:rPr>
          <w:rFonts w:ascii="Book Antiqua" w:hAnsi="Book Antiqua"/>
        </w:rPr>
      </w:pPr>
    </w:p>
    <w:sectPr w:rsidR="00A77B3E" w:rsidRPr="00EC2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AB6CD" w14:textId="77777777" w:rsidR="00322E95" w:rsidRDefault="00322E95" w:rsidP="00F301F9">
      <w:r>
        <w:separator/>
      </w:r>
    </w:p>
  </w:endnote>
  <w:endnote w:type="continuationSeparator" w:id="0">
    <w:p w14:paraId="6A36F9C3" w14:textId="77777777" w:rsidR="00322E95" w:rsidRDefault="00322E95" w:rsidP="00F301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E99A6" w14:textId="17F6921D" w:rsidR="00AD2474" w:rsidRPr="00F301F9" w:rsidRDefault="00AD2474" w:rsidP="00F301F9">
    <w:pPr>
      <w:pStyle w:val="af0"/>
      <w:jc w:val="right"/>
      <w:rPr>
        <w:rFonts w:ascii="Book Antiqua" w:hAnsi="Book Antiqua"/>
        <w:sz w:val="24"/>
        <w:szCs w:val="24"/>
      </w:rPr>
    </w:pPr>
    <w:r w:rsidRPr="00F301F9">
      <w:rPr>
        <w:rFonts w:ascii="Book Antiqua" w:hAnsi="Book Antiqua"/>
        <w:sz w:val="24"/>
        <w:szCs w:val="24"/>
      </w:rPr>
      <w:fldChar w:fldCharType="begin"/>
    </w:r>
    <w:r w:rsidRPr="00F301F9">
      <w:rPr>
        <w:rFonts w:ascii="Book Antiqua" w:hAnsi="Book Antiqua"/>
        <w:sz w:val="24"/>
        <w:szCs w:val="24"/>
      </w:rPr>
      <w:instrText xml:space="preserve"> PAGE  \* Arabic  \* MERGEFORMAT </w:instrText>
    </w:r>
    <w:r w:rsidRPr="00F301F9">
      <w:rPr>
        <w:rFonts w:ascii="Book Antiqua" w:hAnsi="Book Antiqua"/>
        <w:sz w:val="24"/>
        <w:szCs w:val="24"/>
      </w:rPr>
      <w:fldChar w:fldCharType="separate"/>
    </w:r>
    <w:r w:rsidR="00FD2A03">
      <w:rPr>
        <w:rFonts w:ascii="Book Antiqua" w:hAnsi="Book Antiqua"/>
        <w:noProof/>
        <w:sz w:val="24"/>
        <w:szCs w:val="24"/>
      </w:rPr>
      <w:t>31</w:t>
    </w:r>
    <w:r w:rsidRPr="00F301F9">
      <w:rPr>
        <w:rFonts w:ascii="Book Antiqua" w:hAnsi="Book Antiqua"/>
        <w:sz w:val="24"/>
        <w:szCs w:val="24"/>
      </w:rPr>
      <w:fldChar w:fldCharType="end"/>
    </w:r>
    <w:r w:rsidRPr="00F301F9">
      <w:rPr>
        <w:rFonts w:ascii="Book Antiqua" w:hAnsi="Book Antiqua"/>
        <w:sz w:val="24"/>
        <w:szCs w:val="24"/>
      </w:rPr>
      <w:t>/</w:t>
    </w:r>
    <w:r w:rsidRPr="00F301F9">
      <w:rPr>
        <w:rFonts w:ascii="Book Antiqua" w:hAnsi="Book Antiqua"/>
        <w:sz w:val="24"/>
        <w:szCs w:val="24"/>
      </w:rPr>
      <w:fldChar w:fldCharType="begin"/>
    </w:r>
    <w:r w:rsidRPr="00F301F9">
      <w:rPr>
        <w:rFonts w:ascii="Book Antiqua" w:hAnsi="Book Antiqua"/>
        <w:sz w:val="24"/>
        <w:szCs w:val="24"/>
      </w:rPr>
      <w:instrText xml:space="preserve"> NUMPAGES   \* MERGEFORMAT </w:instrText>
    </w:r>
    <w:r w:rsidRPr="00F301F9">
      <w:rPr>
        <w:rFonts w:ascii="Book Antiqua" w:hAnsi="Book Antiqua"/>
        <w:sz w:val="24"/>
        <w:szCs w:val="24"/>
      </w:rPr>
      <w:fldChar w:fldCharType="separate"/>
    </w:r>
    <w:r w:rsidR="00FD2A03">
      <w:rPr>
        <w:rFonts w:ascii="Book Antiqua" w:hAnsi="Book Antiqua"/>
        <w:noProof/>
        <w:sz w:val="24"/>
        <w:szCs w:val="24"/>
      </w:rPr>
      <w:t>31</w:t>
    </w:r>
    <w:r w:rsidRPr="00F301F9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3555F" w14:textId="77777777" w:rsidR="00322E95" w:rsidRDefault="00322E95" w:rsidP="00F301F9">
      <w:r>
        <w:separator/>
      </w:r>
    </w:p>
  </w:footnote>
  <w:footnote w:type="continuationSeparator" w:id="0">
    <w:p w14:paraId="540DC2D8" w14:textId="77777777" w:rsidR="00322E95" w:rsidRDefault="00322E95" w:rsidP="00F301F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jAwtzAwMTA1tjRW0lEKTi0uzszPAykwrAUA9TiP/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Hepatology Copy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1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2xpvapxqwewp0e9rs9xxvfuff2pedrvdzfa&quot;&gt;Untitled&lt;record-ids&gt;&lt;item&gt;422&lt;/item&gt;&lt;/record-ids&gt;&lt;/item&gt;&lt;/Libraries&gt;"/>
  </w:docVars>
  <w:rsids>
    <w:rsidRoot w:val="00A77B3E"/>
    <w:rsid w:val="00004768"/>
    <w:rsid w:val="00015263"/>
    <w:rsid w:val="00057B07"/>
    <w:rsid w:val="000A4DDC"/>
    <w:rsid w:val="000B0A08"/>
    <w:rsid w:val="000D0236"/>
    <w:rsid w:val="000D7C74"/>
    <w:rsid w:val="000E7631"/>
    <w:rsid w:val="001714CB"/>
    <w:rsid w:val="00177470"/>
    <w:rsid w:val="001B134C"/>
    <w:rsid w:val="00203029"/>
    <w:rsid w:val="00216CE2"/>
    <w:rsid w:val="00256500"/>
    <w:rsid w:val="002D7A57"/>
    <w:rsid w:val="002E61EC"/>
    <w:rsid w:val="00322E95"/>
    <w:rsid w:val="0035545D"/>
    <w:rsid w:val="003C4EF2"/>
    <w:rsid w:val="003C6386"/>
    <w:rsid w:val="003D026F"/>
    <w:rsid w:val="004034B4"/>
    <w:rsid w:val="004D169C"/>
    <w:rsid w:val="00564DB1"/>
    <w:rsid w:val="005F2BC0"/>
    <w:rsid w:val="006F3270"/>
    <w:rsid w:val="00701117"/>
    <w:rsid w:val="007C4CBE"/>
    <w:rsid w:val="007E1C9C"/>
    <w:rsid w:val="007E661F"/>
    <w:rsid w:val="008846F6"/>
    <w:rsid w:val="00885C8D"/>
    <w:rsid w:val="008D5BF5"/>
    <w:rsid w:val="009219FF"/>
    <w:rsid w:val="009302BB"/>
    <w:rsid w:val="00975F2E"/>
    <w:rsid w:val="009820A8"/>
    <w:rsid w:val="009A0831"/>
    <w:rsid w:val="009B2E4E"/>
    <w:rsid w:val="009E4B65"/>
    <w:rsid w:val="00A30771"/>
    <w:rsid w:val="00A45049"/>
    <w:rsid w:val="00A77B3E"/>
    <w:rsid w:val="00AD2474"/>
    <w:rsid w:val="00B430FB"/>
    <w:rsid w:val="00BD174C"/>
    <w:rsid w:val="00BF1664"/>
    <w:rsid w:val="00C1445D"/>
    <w:rsid w:val="00C47832"/>
    <w:rsid w:val="00CA2A55"/>
    <w:rsid w:val="00CD112E"/>
    <w:rsid w:val="00D4059B"/>
    <w:rsid w:val="00D448F4"/>
    <w:rsid w:val="00DA1ABF"/>
    <w:rsid w:val="00DD4CEB"/>
    <w:rsid w:val="00DF4A55"/>
    <w:rsid w:val="00E03E93"/>
    <w:rsid w:val="00E06CE4"/>
    <w:rsid w:val="00E15D23"/>
    <w:rsid w:val="00E269BF"/>
    <w:rsid w:val="00E92C38"/>
    <w:rsid w:val="00E931D4"/>
    <w:rsid w:val="00EC287B"/>
    <w:rsid w:val="00F1413D"/>
    <w:rsid w:val="00F301F9"/>
    <w:rsid w:val="00F90296"/>
    <w:rsid w:val="00FD2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F58C2"/>
  <w15:docId w15:val="{5367241A-F7BF-42AB-A7B0-3EE207A2B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</w:style>
  <w:style w:type="paragraph" w:styleId="a3">
    <w:name w:val="Balloon Text"/>
    <w:basedOn w:val="a"/>
    <w:link w:val="a4"/>
    <w:rsid w:val="00015263"/>
    <w:rPr>
      <w:sz w:val="18"/>
      <w:szCs w:val="18"/>
    </w:rPr>
  </w:style>
  <w:style w:type="character" w:customStyle="1" w:styleId="a4">
    <w:name w:val="批注框文本 字符"/>
    <w:basedOn w:val="a0"/>
    <w:link w:val="a3"/>
    <w:rsid w:val="00015263"/>
    <w:rPr>
      <w:sz w:val="18"/>
      <w:szCs w:val="18"/>
    </w:rPr>
  </w:style>
  <w:style w:type="table" w:styleId="a5">
    <w:name w:val="Table Grid"/>
    <w:basedOn w:val="a1"/>
    <w:uiPriority w:val="39"/>
    <w:rsid w:val="00015263"/>
    <w:rPr>
      <w:rFonts w:ascii="Calibri" w:eastAsia="Calibri" w:hAnsi="Calibri" w:cs="Cordia New"/>
      <w:sz w:val="22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0"/>
    <w:rsid w:val="004034B4"/>
    <w:rPr>
      <w:sz w:val="21"/>
      <w:szCs w:val="21"/>
    </w:rPr>
  </w:style>
  <w:style w:type="paragraph" w:styleId="a7">
    <w:name w:val="annotation text"/>
    <w:basedOn w:val="a"/>
    <w:link w:val="a8"/>
    <w:rsid w:val="004034B4"/>
  </w:style>
  <w:style w:type="character" w:customStyle="1" w:styleId="a8">
    <w:name w:val="批注文字 字符"/>
    <w:basedOn w:val="a0"/>
    <w:link w:val="a7"/>
    <w:rsid w:val="004034B4"/>
    <w:rPr>
      <w:sz w:val="24"/>
      <w:szCs w:val="24"/>
    </w:rPr>
  </w:style>
  <w:style w:type="paragraph" w:styleId="a9">
    <w:name w:val="annotation subject"/>
    <w:basedOn w:val="a7"/>
    <w:next w:val="a7"/>
    <w:link w:val="aa"/>
    <w:rsid w:val="004034B4"/>
    <w:rPr>
      <w:b/>
      <w:bCs/>
    </w:rPr>
  </w:style>
  <w:style w:type="character" w:customStyle="1" w:styleId="aa">
    <w:name w:val="批注主题 字符"/>
    <w:basedOn w:val="a8"/>
    <w:link w:val="a9"/>
    <w:rsid w:val="004034B4"/>
    <w:rPr>
      <w:b/>
      <w:bCs/>
      <w:sz w:val="24"/>
      <w:szCs w:val="24"/>
    </w:rPr>
  </w:style>
  <w:style w:type="character" w:customStyle="1" w:styleId="jlqj4b">
    <w:name w:val="jlqj4b"/>
    <w:basedOn w:val="a0"/>
    <w:rsid w:val="004034B4"/>
  </w:style>
  <w:style w:type="paragraph" w:styleId="ab">
    <w:name w:val="Normal (Web)"/>
    <w:basedOn w:val="a"/>
    <w:link w:val="ac"/>
    <w:uiPriority w:val="99"/>
    <w:unhideWhenUsed/>
    <w:rsid w:val="000A4DDC"/>
    <w:pPr>
      <w:spacing w:before="100" w:beforeAutospacing="1" w:after="100" w:afterAutospacing="1"/>
    </w:pPr>
    <w:rPr>
      <w:rFonts w:eastAsia="Times New Roman"/>
    </w:rPr>
  </w:style>
  <w:style w:type="character" w:customStyle="1" w:styleId="ac">
    <w:name w:val="普通(网站) 字符"/>
    <w:basedOn w:val="a0"/>
    <w:link w:val="ab"/>
    <w:uiPriority w:val="99"/>
    <w:rsid w:val="000A4DDC"/>
    <w:rPr>
      <w:rFonts w:eastAsia="Times New Roman"/>
      <w:sz w:val="24"/>
      <w:szCs w:val="24"/>
    </w:rPr>
  </w:style>
  <w:style w:type="paragraph" w:customStyle="1" w:styleId="MDPI41tablecaption">
    <w:name w:val="MDPI_4.1_table_caption"/>
    <w:basedOn w:val="a"/>
    <w:qFormat/>
    <w:rsid w:val="000A4DDC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EndNoteBibliographyTitle">
    <w:name w:val="EndNote Bibliography Title"/>
    <w:basedOn w:val="a"/>
    <w:link w:val="EndNoteBibliographyTitleChar"/>
    <w:rsid w:val="000A4DD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0A4DDC"/>
    <w:rPr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Char"/>
    <w:rsid w:val="000A4DDC"/>
    <w:pPr>
      <w:spacing w:line="360" w:lineRule="auto"/>
      <w:jc w:val="both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0A4DDC"/>
    <w:rPr>
      <w:noProof/>
      <w:sz w:val="24"/>
      <w:szCs w:val="24"/>
    </w:rPr>
  </w:style>
  <w:style w:type="character" w:styleId="ad">
    <w:name w:val="Hyperlink"/>
    <w:uiPriority w:val="99"/>
    <w:rsid w:val="00EC287B"/>
    <w:rPr>
      <w:rFonts w:cs="Times New Roman"/>
      <w:color w:val="0000FF"/>
      <w:u w:val="single"/>
    </w:rPr>
  </w:style>
  <w:style w:type="paragraph" w:styleId="ae">
    <w:name w:val="header"/>
    <w:basedOn w:val="a"/>
    <w:link w:val="af"/>
    <w:unhideWhenUsed/>
    <w:rsid w:val="00F301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rsid w:val="00F301F9"/>
    <w:rPr>
      <w:sz w:val="18"/>
      <w:szCs w:val="18"/>
    </w:rPr>
  </w:style>
  <w:style w:type="paragraph" w:styleId="af0">
    <w:name w:val="footer"/>
    <w:basedOn w:val="a"/>
    <w:link w:val="af1"/>
    <w:unhideWhenUsed/>
    <w:rsid w:val="00F301F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rsid w:val="00F301F9"/>
    <w:rPr>
      <w:sz w:val="18"/>
      <w:szCs w:val="18"/>
    </w:rPr>
  </w:style>
  <w:style w:type="paragraph" w:styleId="af2">
    <w:name w:val="Revision"/>
    <w:hidden/>
    <w:uiPriority w:val="99"/>
    <w:semiHidden/>
    <w:rsid w:val="003D026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1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6067</Words>
  <Characters>34586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STED</dc:creator>
  <cp:lastModifiedBy>Liansheng Ma</cp:lastModifiedBy>
  <cp:revision>2</cp:revision>
  <dcterms:created xsi:type="dcterms:W3CDTF">2021-10-10T23:43:00Z</dcterms:created>
  <dcterms:modified xsi:type="dcterms:W3CDTF">2021-10-10T23:43:00Z</dcterms:modified>
</cp:coreProperties>
</file>